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0C2FF" w14:textId="77777777" w:rsidR="00F46564" w:rsidRPr="00597275" w:rsidRDefault="00F46564" w:rsidP="00FC170C">
      <w:pPr>
        <w:pStyle w:val="NormalWeb"/>
        <w:rPr>
          <w:color w:val="333333"/>
        </w:rPr>
      </w:pPr>
      <w:proofErr w:type="spellStart"/>
      <w:r w:rsidRPr="00597275">
        <w:rPr>
          <w:rStyle w:val="Strong"/>
          <w:color w:val="333333"/>
        </w:rPr>
        <w:t>List</w:t>
      </w:r>
      <w:proofErr w:type="spellEnd"/>
      <w:r w:rsidRPr="00597275">
        <w:rPr>
          <w:rStyle w:val="Strong"/>
          <w:color w:val="333333"/>
        </w:rPr>
        <w:t xml:space="preserve"> </w:t>
      </w:r>
      <w:proofErr w:type="spellStart"/>
      <w:r w:rsidRPr="00597275">
        <w:rPr>
          <w:rStyle w:val="Strong"/>
          <w:color w:val="333333"/>
        </w:rPr>
        <w:t>of</w:t>
      </w:r>
      <w:proofErr w:type="spellEnd"/>
      <w:r w:rsidRPr="00597275">
        <w:rPr>
          <w:rStyle w:val="Strong"/>
          <w:color w:val="333333"/>
        </w:rPr>
        <w:t xml:space="preserve"> </w:t>
      </w:r>
      <w:proofErr w:type="spellStart"/>
      <w:r w:rsidRPr="00597275">
        <w:rPr>
          <w:rStyle w:val="Strong"/>
          <w:color w:val="333333"/>
        </w:rPr>
        <w:t>illegal</w:t>
      </w:r>
      <w:proofErr w:type="spellEnd"/>
      <w:r w:rsidRPr="00597275">
        <w:rPr>
          <w:rStyle w:val="Strong"/>
          <w:color w:val="333333"/>
        </w:rPr>
        <w:t> </w:t>
      </w:r>
      <w:proofErr w:type="spellStart"/>
      <w:r w:rsidRPr="00597275">
        <w:rPr>
          <w:rStyle w:val="Emphasis"/>
          <w:b/>
          <w:bCs/>
          <w:color w:val="333333"/>
        </w:rPr>
        <w:t>online</w:t>
      </w:r>
      <w:proofErr w:type="spellEnd"/>
      <w:r w:rsidRPr="00597275">
        <w:rPr>
          <w:rStyle w:val="Strong"/>
          <w:color w:val="333333"/>
        </w:rPr>
        <w:t> </w:t>
      </w:r>
      <w:proofErr w:type="spellStart"/>
      <w:r w:rsidRPr="00597275">
        <w:rPr>
          <w:rStyle w:val="Strong"/>
          <w:color w:val="333333"/>
        </w:rPr>
        <w:t>gambling</w:t>
      </w:r>
      <w:proofErr w:type="spellEnd"/>
      <w:r w:rsidRPr="00597275">
        <w:rPr>
          <w:rStyle w:val="Strong"/>
          <w:color w:val="333333"/>
        </w:rPr>
        <w:t xml:space="preserve"> </w:t>
      </w:r>
      <w:proofErr w:type="spellStart"/>
      <w:r w:rsidRPr="00597275">
        <w:rPr>
          <w:rStyle w:val="Strong"/>
          <w:color w:val="333333"/>
        </w:rPr>
        <w:t>operators</w:t>
      </w:r>
      <w:proofErr w:type="spellEnd"/>
    </w:p>
    <w:p w14:paraId="7E41AA05" w14:textId="538BD7E2" w:rsidR="00621073" w:rsidRPr="00597275" w:rsidRDefault="0023493D" w:rsidP="00FC170C">
      <w:pPr>
        <w:pStyle w:val="NormalWeb"/>
      </w:pPr>
      <w:r w:rsidRPr="00597275">
        <w:t>2</w:t>
      </w:r>
      <w:r w:rsidR="00F75214" w:rsidRPr="00597275">
        <w:t>6</w:t>
      </w:r>
      <w:r w:rsidRPr="00597275">
        <w:t>-08</w:t>
      </w:r>
      <w:r w:rsidR="00811DFE" w:rsidRPr="00597275">
        <w:t>-2024</w:t>
      </w:r>
      <w:r w:rsidR="00DA6552" w:rsidRPr="00597275">
        <w:t xml:space="preserve">  </w:t>
      </w:r>
      <w:proofErr w:type="spellStart"/>
      <w:r w:rsidR="00DA6552" w:rsidRPr="00597275">
        <w:t>No</w:t>
      </w:r>
      <w:proofErr w:type="spellEnd"/>
      <w:r w:rsidR="00BC704E" w:rsidRPr="00597275">
        <w:t xml:space="preserve"> NLV-</w:t>
      </w:r>
      <w:r w:rsidR="00F75214" w:rsidRPr="00597275">
        <w:t>20</w:t>
      </w:r>
    </w:p>
    <w:p w14:paraId="7A3C9B58" w14:textId="77777777" w:rsidR="00F46564" w:rsidRPr="00597275" w:rsidRDefault="00F46564" w:rsidP="00FC170C">
      <w:pPr>
        <w:pStyle w:val="NormalWeb"/>
        <w:rPr>
          <w:sz w:val="20"/>
          <w:szCs w:val="20"/>
        </w:rPr>
      </w:pPr>
      <w:r w:rsidRPr="00597275">
        <w:rPr>
          <w:sz w:val="21"/>
          <w:szCs w:val="21"/>
        </w:rPr>
        <w:t>(</w:t>
      </w:r>
      <w:proofErr w:type="spellStart"/>
      <w:r w:rsidRPr="00597275">
        <w:rPr>
          <w:sz w:val="21"/>
          <w:szCs w:val="21"/>
        </w:rPr>
        <w:t>registration</w:t>
      </w:r>
      <w:proofErr w:type="spellEnd"/>
      <w:r w:rsidRPr="00597275">
        <w:rPr>
          <w:sz w:val="21"/>
          <w:szCs w:val="21"/>
        </w:rPr>
        <w:t xml:space="preserve"> </w:t>
      </w:r>
      <w:proofErr w:type="spellStart"/>
      <w:r w:rsidRPr="00597275">
        <w:rPr>
          <w:sz w:val="21"/>
          <w:szCs w:val="21"/>
        </w:rPr>
        <w:t>date</w:t>
      </w:r>
      <w:proofErr w:type="spellEnd"/>
      <w:r w:rsidRPr="00597275">
        <w:rPr>
          <w:sz w:val="21"/>
          <w:szCs w:val="21"/>
        </w:rPr>
        <w:t xml:space="preserve"> </w:t>
      </w:r>
      <w:proofErr w:type="spellStart"/>
      <w:r w:rsidRPr="00597275">
        <w:rPr>
          <w:sz w:val="21"/>
          <w:szCs w:val="21"/>
        </w:rPr>
        <w:t>and</w:t>
      </w:r>
      <w:proofErr w:type="spellEnd"/>
      <w:r w:rsidRPr="00597275">
        <w:rPr>
          <w:sz w:val="21"/>
          <w:szCs w:val="21"/>
        </w:rPr>
        <w:t xml:space="preserve"> </w:t>
      </w:r>
      <w:proofErr w:type="spellStart"/>
      <w:r w:rsidRPr="00597275">
        <w:rPr>
          <w:sz w:val="21"/>
          <w:szCs w:val="21"/>
        </w:rPr>
        <w:t>No</w:t>
      </w:r>
      <w:proofErr w:type="spellEnd"/>
      <w:r w:rsidRPr="00597275">
        <w:rPr>
          <w:sz w:val="21"/>
          <w:szCs w:val="21"/>
        </w:rPr>
        <w:t>.)</w:t>
      </w:r>
    </w:p>
    <w:p w14:paraId="09F01FCD" w14:textId="307308D3" w:rsidR="00636746" w:rsidRPr="00597275" w:rsidRDefault="0023493D" w:rsidP="00FC170C">
      <w:pPr>
        <w:spacing w:after="0" w:line="240" w:lineRule="auto"/>
        <w:jc w:val="center"/>
        <w:rPr>
          <w:rFonts w:ascii="Times New Roman" w:eastAsia="Times New Roman" w:hAnsi="Times New Roman"/>
          <w:sz w:val="24"/>
          <w:u w:val="single"/>
        </w:rPr>
      </w:pPr>
      <w:r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2</w:t>
      </w:r>
      <w:r w:rsidR="00F75214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3</w:t>
      </w:r>
      <w:r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-08</w:t>
      </w:r>
      <w:r w:rsidR="00F37381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-</w:t>
      </w:r>
      <w:r w:rsidR="00C60C3C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202</w:t>
      </w:r>
      <w:r w:rsidR="00811DFE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4</w:t>
      </w:r>
      <w:r w:rsidR="00B62C32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 xml:space="preserve">, </w:t>
      </w:r>
      <w:proofErr w:type="spellStart"/>
      <w:r w:rsidR="00B62C32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Order</w:t>
      </w:r>
      <w:r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s</w:t>
      </w:r>
      <w:proofErr w:type="spellEnd"/>
      <w:r w:rsidR="00636746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 xml:space="preserve"> </w:t>
      </w:r>
      <w:proofErr w:type="spellStart"/>
      <w:r w:rsidR="00B62C32" w:rsidRPr="00597275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No</w:t>
      </w:r>
      <w:proofErr w:type="spellEnd"/>
      <w:r w:rsidR="009F4480" w:rsidRPr="00597275">
        <w:rPr>
          <w:rFonts w:ascii="Times New Roman" w:hAnsi="Times New Roman"/>
          <w:iCs/>
          <w:sz w:val="24"/>
          <w:szCs w:val="24"/>
          <w:u w:val="single"/>
        </w:rPr>
        <w:t xml:space="preserve"> </w:t>
      </w:r>
      <w:r w:rsidR="001145B0" w:rsidRPr="00597275">
        <w:rPr>
          <w:rFonts w:ascii="Times New Roman" w:eastAsia="Times New Roman" w:hAnsi="Times New Roman"/>
          <w:sz w:val="24"/>
          <w:u w:val="single"/>
        </w:rPr>
        <w:t>DIE-</w:t>
      </w:r>
      <w:r w:rsidR="00597275" w:rsidRPr="00597275">
        <w:rPr>
          <w:rFonts w:ascii="Times New Roman" w:eastAsia="Times New Roman" w:hAnsi="Times New Roman"/>
          <w:sz w:val="24"/>
          <w:u w:val="single"/>
        </w:rPr>
        <w:t>462</w:t>
      </w:r>
      <w:r w:rsidRPr="00597275">
        <w:rPr>
          <w:rFonts w:ascii="Times New Roman" w:eastAsia="Times New Roman" w:hAnsi="Times New Roman"/>
          <w:sz w:val="24"/>
          <w:u w:val="single"/>
        </w:rPr>
        <w:t>, DIE-</w:t>
      </w:r>
      <w:r w:rsidR="00597275" w:rsidRPr="00597275">
        <w:rPr>
          <w:rFonts w:ascii="Times New Roman" w:eastAsia="Times New Roman" w:hAnsi="Times New Roman"/>
          <w:sz w:val="24"/>
          <w:u w:val="single"/>
        </w:rPr>
        <w:t>463</w:t>
      </w:r>
      <w:r w:rsidR="00F75214" w:rsidRPr="00597275">
        <w:rPr>
          <w:rFonts w:ascii="Times New Roman" w:eastAsia="Times New Roman" w:hAnsi="Times New Roman"/>
          <w:sz w:val="24"/>
          <w:u w:val="single"/>
        </w:rPr>
        <w:t>, DIE-</w:t>
      </w:r>
      <w:r w:rsidR="00597275" w:rsidRPr="00597275">
        <w:rPr>
          <w:rFonts w:ascii="Times New Roman" w:eastAsia="Times New Roman" w:hAnsi="Times New Roman"/>
          <w:sz w:val="24"/>
          <w:u w:val="single"/>
        </w:rPr>
        <w:t>464</w:t>
      </w:r>
    </w:p>
    <w:p w14:paraId="0FA957F0" w14:textId="69041555" w:rsidR="007F6A19" w:rsidRPr="00597275" w:rsidRDefault="007F6A19" w:rsidP="00FC170C">
      <w:pPr>
        <w:spacing w:after="0" w:line="240" w:lineRule="auto"/>
        <w:jc w:val="center"/>
        <w:rPr>
          <w:rFonts w:ascii="Times New Roman" w:hAnsi="Times New Roman"/>
          <w:color w:val="333333"/>
          <w:sz w:val="20"/>
          <w:szCs w:val="20"/>
        </w:rPr>
      </w:pPr>
      <w:r w:rsidRPr="00597275">
        <w:rPr>
          <w:rFonts w:ascii="Times New Roman" w:hAnsi="Times New Roman"/>
          <w:color w:val="333333"/>
          <w:sz w:val="21"/>
          <w:szCs w:val="21"/>
        </w:rPr>
        <w:t>(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Order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Director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Gaming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Control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Authority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under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Ministry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Finance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the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Republic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</w:t>
      </w:r>
      <w:proofErr w:type="spellStart"/>
      <w:r w:rsidRPr="00597275">
        <w:rPr>
          <w:rFonts w:ascii="Times New Roman" w:hAnsi="Times New Roman"/>
          <w:color w:val="333333"/>
          <w:sz w:val="21"/>
          <w:szCs w:val="21"/>
        </w:rPr>
        <w:t>of</w:t>
      </w:r>
      <w:proofErr w:type="spellEnd"/>
      <w:r w:rsidRPr="00597275">
        <w:rPr>
          <w:rFonts w:ascii="Times New Roman" w:hAnsi="Times New Roman"/>
          <w:color w:val="333333"/>
          <w:sz w:val="21"/>
          <w:szCs w:val="21"/>
        </w:rPr>
        <w:t xml:space="preserve"> Lithuania</w:t>
      </w:r>
    </w:p>
    <w:p w14:paraId="6E9F3C98" w14:textId="77777777" w:rsidR="007F6A19" w:rsidRPr="00597275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proofErr w:type="spellStart"/>
      <w:r w:rsidRPr="00597275">
        <w:rPr>
          <w:color w:val="333333"/>
          <w:sz w:val="21"/>
          <w:szCs w:val="21"/>
        </w:rPr>
        <w:t>establishing</w:t>
      </w:r>
      <w:proofErr w:type="spellEnd"/>
      <w:r w:rsidRPr="00597275">
        <w:rPr>
          <w:color w:val="333333"/>
          <w:sz w:val="21"/>
          <w:szCs w:val="21"/>
        </w:rPr>
        <w:t xml:space="preserve"> </w:t>
      </w:r>
      <w:proofErr w:type="spellStart"/>
      <w:r w:rsidRPr="00597275">
        <w:rPr>
          <w:color w:val="333333"/>
          <w:sz w:val="21"/>
          <w:szCs w:val="21"/>
        </w:rPr>
        <w:t>list</w:t>
      </w:r>
      <w:proofErr w:type="spellEnd"/>
      <w:r w:rsidRPr="00597275">
        <w:rPr>
          <w:color w:val="333333"/>
          <w:sz w:val="21"/>
          <w:szCs w:val="21"/>
        </w:rPr>
        <w:t xml:space="preserve"> </w:t>
      </w:r>
      <w:proofErr w:type="spellStart"/>
      <w:r w:rsidRPr="00597275">
        <w:rPr>
          <w:color w:val="333333"/>
          <w:sz w:val="21"/>
          <w:szCs w:val="21"/>
        </w:rPr>
        <w:t>additions</w:t>
      </w:r>
      <w:proofErr w:type="spellEnd"/>
      <w:r w:rsidRPr="00597275">
        <w:rPr>
          <w:color w:val="333333"/>
          <w:sz w:val="21"/>
          <w:szCs w:val="21"/>
        </w:rPr>
        <w:t xml:space="preserve"> </w:t>
      </w:r>
      <w:proofErr w:type="spellStart"/>
      <w:r w:rsidRPr="00597275">
        <w:rPr>
          <w:color w:val="333333"/>
          <w:sz w:val="21"/>
          <w:szCs w:val="21"/>
        </w:rPr>
        <w:t>and</w:t>
      </w:r>
      <w:proofErr w:type="spellEnd"/>
      <w:r w:rsidRPr="00597275">
        <w:rPr>
          <w:color w:val="333333"/>
          <w:sz w:val="21"/>
          <w:szCs w:val="21"/>
        </w:rPr>
        <w:t xml:space="preserve"> </w:t>
      </w:r>
      <w:proofErr w:type="spellStart"/>
      <w:r w:rsidRPr="00597275">
        <w:rPr>
          <w:color w:val="333333"/>
          <w:sz w:val="21"/>
          <w:szCs w:val="21"/>
        </w:rPr>
        <w:t>updates</w:t>
      </w:r>
      <w:proofErr w:type="spellEnd"/>
      <w:r w:rsidRPr="00597275">
        <w:rPr>
          <w:color w:val="333333"/>
          <w:sz w:val="21"/>
          <w:szCs w:val="21"/>
        </w:rPr>
        <w:t>)</w:t>
      </w:r>
    </w:p>
    <w:p w14:paraId="6DE48C13" w14:textId="77777777" w:rsidR="007F6A19" w:rsidRPr="00597275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597275">
        <w:rPr>
          <w:color w:val="333333"/>
          <w:sz w:val="21"/>
          <w:szCs w:val="21"/>
        </w:rPr>
        <w:t>(</w:t>
      </w:r>
      <w:proofErr w:type="spellStart"/>
      <w:r w:rsidRPr="00597275">
        <w:rPr>
          <w:color w:val="333333"/>
          <w:sz w:val="21"/>
          <w:szCs w:val="21"/>
        </w:rPr>
        <w:t>date</w:t>
      </w:r>
      <w:proofErr w:type="spellEnd"/>
      <w:r w:rsidRPr="00597275">
        <w:rPr>
          <w:color w:val="333333"/>
          <w:sz w:val="21"/>
          <w:szCs w:val="21"/>
        </w:rPr>
        <w:t xml:space="preserve"> </w:t>
      </w:r>
      <w:proofErr w:type="spellStart"/>
      <w:r w:rsidRPr="00597275">
        <w:rPr>
          <w:color w:val="333333"/>
          <w:sz w:val="21"/>
          <w:szCs w:val="21"/>
        </w:rPr>
        <w:t>and</w:t>
      </w:r>
      <w:proofErr w:type="spellEnd"/>
      <w:r w:rsidRPr="00597275">
        <w:rPr>
          <w:color w:val="333333"/>
          <w:sz w:val="21"/>
          <w:szCs w:val="21"/>
        </w:rPr>
        <w:t xml:space="preserve"> </w:t>
      </w:r>
      <w:proofErr w:type="spellStart"/>
      <w:r w:rsidRPr="00597275">
        <w:rPr>
          <w:color w:val="333333"/>
          <w:sz w:val="21"/>
          <w:szCs w:val="21"/>
        </w:rPr>
        <w:t>No</w:t>
      </w:r>
      <w:proofErr w:type="spellEnd"/>
      <w:r w:rsidRPr="00597275">
        <w:rPr>
          <w:color w:val="333333"/>
          <w:sz w:val="21"/>
          <w:szCs w:val="21"/>
        </w:rPr>
        <w:t>.)</w:t>
      </w:r>
    </w:p>
    <w:p w14:paraId="244E47F5" w14:textId="5FE863BA" w:rsidR="00F422DA" w:rsidRPr="00597275" w:rsidRDefault="00F422DA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597275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597275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597275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597275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480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</w:tblGrid>
      <w:tr w:rsidR="001C1938" w:rsidRPr="00597275" w14:paraId="35D204D1" w14:textId="77777777" w:rsidTr="005B3498">
        <w:trPr>
          <w:trHeight w:val="147"/>
        </w:trPr>
        <w:tc>
          <w:tcPr>
            <w:tcW w:w="1162" w:type="dxa"/>
            <w:vMerge w:val="restart"/>
            <w:shd w:val="clear" w:color="auto" w:fill="auto"/>
            <w:vAlign w:val="center"/>
          </w:tcPr>
          <w:p w14:paraId="396EF58F" w14:textId="213C5F71" w:rsidR="001C1938" w:rsidRPr="00597275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  <w:shd w:val="clear" w:color="auto" w:fill="auto"/>
          </w:tcPr>
          <w:p w14:paraId="70CF33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shd w:val="clear" w:color="auto" w:fill="auto"/>
            <w:vAlign w:val="center"/>
          </w:tcPr>
          <w:p w14:paraId="52D44E70" w14:textId="7B4653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 name, date and No. of the reasoned order for application of  action to give binding order for network service provider and / or financial institution</w:t>
            </w:r>
          </w:p>
        </w:tc>
      </w:tr>
      <w:tr w:rsidR="001C1938" w:rsidRPr="00597275" w14:paraId="4C3F100A" w14:textId="77777777" w:rsidTr="005B3498">
        <w:trPr>
          <w:trHeight w:val="147"/>
        </w:trPr>
        <w:tc>
          <w:tcPr>
            <w:tcW w:w="1162" w:type="dxa"/>
            <w:vMerge/>
            <w:shd w:val="clear" w:color="auto" w:fill="auto"/>
            <w:vAlign w:val="center"/>
          </w:tcPr>
          <w:p w14:paraId="550F8F81" w14:textId="777777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  <w:shd w:val="clear" w:color="auto" w:fill="auto"/>
          </w:tcPr>
          <w:p w14:paraId="51012F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  <w:shd w:val="clear" w:color="auto" w:fill="auto"/>
          </w:tcPr>
          <w:p w14:paraId="3598EF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77870A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  <w:shd w:val="clear" w:color="auto" w:fill="auto"/>
          </w:tcPr>
          <w:p w14:paraId="086600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597275" w14:paraId="19EC8BD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573E74" w14:textId="748638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003B4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w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92D43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way.com</w:t>
            </w:r>
          </w:p>
        </w:tc>
        <w:tc>
          <w:tcPr>
            <w:tcW w:w="4069" w:type="dxa"/>
            <w:shd w:val="clear" w:color="auto" w:fill="auto"/>
          </w:tcPr>
          <w:p w14:paraId="387A4B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betway.com</w:t>
            </w:r>
          </w:p>
          <w:p w14:paraId="46BB48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DFCD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 44 808 238 9841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</w:p>
        </w:tc>
        <w:tc>
          <w:tcPr>
            <w:tcW w:w="4171" w:type="dxa"/>
            <w:shd w:val="clear" w:color="auto" w:fill="auto"/>
          </w:tcPr>
          <w:p w14:paraId="7628E52B" w14:textId="5405F0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445-596/2016, 11 of January, 2016</w:t>
            </w:r>
          </w:p>
        </w:tc>
      </w:tr>
      <w:tr w:rsidR="001C1938" w:rsidRPr="00597275" w14:paraId="6F11E7C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BCD208" w14:textId="5C43ED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D22F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(International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A6613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  <w:proofErr w:type="spellEnd"/>
          </w:p>
        </w:tc>
        <w:tc>
          <w:tcPr>
            <w:tcW w:w="4069" w:type="dxa"/>
            <w:shd w:val="clear" w:color="auto" w:fill="auto"/>
          </w:tcPr>
          <w:p w14:paraId="1905DB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14C46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45-484/2016, 15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597275" w14:paraId="246EA6A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F49F7F" w14:textId="34EF30B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9790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(International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492FF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  <w:shd w:val="clear" w:color="auto" w:fill="auto"/>
          </w:tcPr>
          <w:p w14:paraId="366725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FC4D2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45-484/2016, 15 of January, 2016</w:t>
            </w:r>
          </w:p>
          <w:p w14:paraId="7CC4C9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857A2F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FBCD1A" w14:textId="572CB3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F82B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(International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49751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  <w:shd w:val="clear" w:color="auto" w:fill="auto"/>
          </w:tcPr>
          <w:p w14:paraId="5C0E6C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1676A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45-484/2016, 15 of January, 2016</w:t>
            </w:r>
          </w:p>
          <w:p w14:paraId="275FFC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FEF1FD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51329E1" w14:textId="69021D7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3A82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WHG (International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EA449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  <w:shd w:val="clear" w:color="auto" w:fill="auto"/>
          </w:tcPr>
          <w:p w14:paraId="5F9B72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  <w:shd w:val="clear" w:color="auto" w:fill="auto"/>
          </w:tcPr>
          <w:p w14:paraId="5069F4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598-596/2016, 19 of January, 2016</w:t>
            </w:r>
          </w:p>
          <w:p w14:paraId="0BE0F3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85A83A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A51F00" w14:textId="11316A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A2F6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6DF17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  <w:shd w:val="clear" w:color="auto" w:fill="auto"/>
          </w:tcPr>
          <w:p w14:paraId="479962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98D12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3FF68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A21A96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7A3BE4" w14:textId="2FD524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5894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8567F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  <w:shd w:val="clear" w:color="auto" w:fill="auto"/>
          </w:tcPr>
          <w:p w14:paraId="096144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14868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1D9C3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03D9B4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6CD1A0" w14:textId="1EF6113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B2AE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EE155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  <w:shd w:val="clear" w:color="auto" w:fill="auto"/>
          </w:tcPr>
          <w:p w14:paraId="258A12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C87AA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1BA5BC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473B85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67B84CF" w14:textId="60FEDCD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BA2B6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C4589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  <w:shd w:val="clear" w:color="auto" w:fill="auto"/>
          </w:tcPr>
          <w:p w14:paraId="22B1DD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EAB49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5C3691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A195D4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6739861" w14:textId="2C6A31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A992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36A4E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  <w:shd w:val="clear" w:color="auto" w:fill="auto"/>
          </w:tcPr>
          <w:p w14:paraId="405455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AA45B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3E5691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A0D674A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1B5A75" w14:textId="00F87F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66A1E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013D4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  <w:shd w:val="clear" w:color="auto" w:fill="auto"/>
          </w:tcPr>
          <w:p w14:paraId="63D3AD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A0CD9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9F07D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F82F98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4025EC" w14:textId="5840CA4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FBB6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59E28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  <w:shd w:val="clear" w:color="auto" w:fill="auto"/>
          </w:tcPr>
          <w:p w14:paraId="5F899C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E0ECB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78AFE8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F45619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EACAACF" w14:textId="489C47F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2182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D88A3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  <w:shd w:val="clear" w:color="auto" w:fill="auto"/>
          </w:tcPr>
          <w:p w14:paraId="2DFD8A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CB1A2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5A753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5006D7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BEB4F4" w14:textId="2E822C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630C4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7E448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  <w:shd w:val="clear" w:color="auto" w:fill="auto"/>
          </w:tcPr>
          <w:p w14:paraId="2BADCF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A274D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30C588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897C09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74C19B" w14:textId="52FB569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341A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7E757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  <w:shd w:val="clear" w:color="auto" w:fill="auto"/>
          </w:tcPr>
          <w:p w14:paraId="611ADC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20946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08D543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2D2194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0C3E02E" w14:textId="0F3558A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57C2C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7C940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  <w:shd w:val="clear" w:color="auto" w:fill="auto"/>
          </w:tcPr>
          <w:p w14:paraId="6EC245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2EF5D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33F03F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E66210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1FCA7F" w14:textId="0C963C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A85B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4DC76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  <w:shd w:val="clear" w:color="auto" w:fill="auto"/>
          </w:tcPr>
          <w:p w14:paraId="08AEBB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85617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325C8F1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0E2099" w14:textId="7A8DB2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056E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7715F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  <w:shd w:val="clear" w:color="auto" w:fill="auto"/>
          </w:tcPr>
          <w:p w14:paraId="636C12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7AC33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44196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70F29E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B9A67B7" w14:textId="2911432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89D1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B2748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  <w:shd w:val="clear" w:color="auto" w:fill="auto"/>
          </w:tcPr>
          <w:p w14:paraId="6D1A2A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138E0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6E192E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0CAD89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C78404" w14:textId="16492F1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0208C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BB65A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  <w:shd w:val="clear" w:color="auto" w:fill="auto"/>
          </w:tcPr>
          <w:p w14:paraId="4DA985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56B80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78402B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189A80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0E3A645" w14:textId="10A15B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6E6C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F3B9C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  <w:shd w:val="clear" w:color="auto" w:fill="auto"/>
          </w:tcPr>
          <w:p w14:paraId="7CE27A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B5970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41374C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4B2FE4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006C7D" w14:textId="193F3F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4EBD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7CD43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  <w:shd w:val="clear" w:color="auto" w:fill="auto"/>
          </w:tcPr>
          <w:p w14:paraId="089BF4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28D81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9AD34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3AF274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1D12FE0" w14:textId="2A6FEA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266E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A6EF0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  <w:shd w:val="clear" w:color="auto" w:fill="auto"/>
          </w:tcPr>
          <w:p w14:paraId="6D0F37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4DBCB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4F156A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3E565D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825203" w14:textId="229702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F9136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0D264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  <w:shd w:val="clear" w:color="auto" w:fill="auto"/>
          </w:tcPr>
          <w:p w14:paraId="526AAC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34E4B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4DBF03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AB93DD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2819C17" w14:textId="163FBF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4DD8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282FE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  <w:shd w:val="clear" w:color="auto" w:fill="auto"/>
          </w:tcPr>
          <w:p w14:paraId="56581C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FFEAA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57E72D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4AE0ED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F87532E" w14:textId="26B2C84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8EC3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0FE7D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  <w:shd w:val="clear" w:color="auto" w:fill="auto"/>
          </w:tcPr>
          <w:p w14:paraId="1E3328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025FD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C813A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B1980E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7D8110" w14:textId="33BA3C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DCD2C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343A8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  <w:shd w:val="clear" w:color="auto" w:fill="auto"/>
          </w:tcPr>
          <w:p w14:paraId="059683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5E336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08A207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98D111A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71F6E8" w14:textId="0AA3C29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19DA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9DF5D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  <w:shd w:val="clear" w:color="auto" w:fill="auto"/>
          </w:tcPr>
          <w:p w14:paraId="28FFAB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F191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46DF6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4ECFF2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D5E518" w14:textId="476D342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FC28A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54C41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  <w:shd w:val="clear" w:color="auto" w:fill="auto"/>
          </w:tcPr>
          <w:p w14:paraId="1980CD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E0BFD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2D099D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511B8C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05ADCB" w14:textId="4376D4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E946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BML Group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F34ED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  <w:shd w:val="clear" w:color="auto" w:fill="auto"/>
          </w:tcPr>
          <w:p w14:paraId="2C9994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42A19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664-596/2016, 25 of January, 2016</w:t>
            </w:r>
          </w:p>
          <w:p w14:paraId="5E2B10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0F1BD2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3E9750C" w14:textId="40CE70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BF1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International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CBCDD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  <w:shd w:val="clear" w:color="auto" w:fill="auto"/>
          </w:tcPr>
          <w:p w14:paraId="047CE2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7BE0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17-596/2016, 27 of January, 2016</w:t>
            </w:r>
          </w:p>
          <w:p w14:paraId="3A699E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C1C1E5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F1A322" w14:textId="4AAC6E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0C2A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ED177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  <w:shd w:val="clear" w:color="auto" w:fill="auto"/>
          </w:tcPr>
          <w:p w14:paraId="54D78D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B047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2BC47D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FB4D13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DC4876F" w14:textId="542443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78C7E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3CB77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  <w:shd w:val="clear" w:color="auto" w:fill="auto"/>
          </w:tcPr>
          <w:p w14:paraId="1FBC38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15880C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F4CC8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1366A9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6CBB281" w14:textId="0E40938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8BD2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20B2E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  <w:shd w:val="clear" w:color="auto" w:fill="auto"/>
          </w:tcPr>
          <w:p w14:paraId="31FC99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51BDA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389CC4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10EE37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A45B07" w14:textId="5E6950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507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643E2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  <w:shd w:val="clear" w:color="auto" w:fill="auto"/>
          </w:tcPr>
          <w:p w14:paraId="355D7E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7137E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01E173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F9FBAD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3A4E09" w14:textId="09404FE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ED0AA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6250F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  <w:shd w:val="clear" w:color="auto" w:fill="auto"/>
          </w:tcPr>
          <w:p w14:paraId="16D067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E2055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6986B3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0D3CDA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DD099EF" w14:textId="0345272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6AE44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679A6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  <w:shd w:val="clear" w:color="auto" w:fill="auto"/>
          </w:tcPr>
          <w:p w14:paraId="03FBDC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AF16B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6AC348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24C31A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846A69" w14:textId="0EFB06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AF31E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BE8E4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  <w:shd w:val="clear" w:color="auto" w:fill="auto"/>
          </w:tcPr>
          <w:p w14:paraId="609FD4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0BBA2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9677D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2B038D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01ABB06" w14:textId="4F2C1A0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85B4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0729A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  <w:proofErr w:type="spellEnd"/>
            <w:proofErr w:type="gramEnd"/>
          </w:p>
        </w:tc>
        <w:tc>
          <w:tcPr>
            <w:tcW w:w="4069" w:type="dxa"/>
            <w:shd w:val="clear" w:color="auto" w:fill="auto"/>
          </w:tcPr>
          <w:p w14:paraId="47A418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C2051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EEC84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A6D0D8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82688D" w14:textId="69F029C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EF1C3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BD7EE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  <w:shd w:val="clear" w:color="auto" w:fill="auto"/>
          </w:tcPr>
          <w:p w14:paraId="45DFEE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FFDD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8F1AC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B6C2A5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AD9771" w14:textId="3D80AFC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2978C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B04BB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  <w:shd w:val="clear" w:color="auto" w:fill="auto"/>
          </w:tcPr>
          <w:p w14:paraId="2F8E92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2FCB6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3F57A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8AA6D9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A09296" w14:textId="0CE5683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E2455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2F363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  <w:shd w:val="clear" w:color="auto" w:fill="auto"/>
          </w:tcPr>
          <w:p w14:paraId="6E43F9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65A01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05F8E6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9ECA58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D3AA0E7" w14:textId="57DC2C3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3BAB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52DBD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  <w:shd w:val="clear" w:color="auto" w:fill="auto"/>
          </w:tcPr>
          <w:p w14:paraId="46C377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72656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14DA68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6F188C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69813DA" w14:textId="349A490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33E4E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86259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  <w:shd w:val="clear" w:color="auto" w:fill="auto"/>
          </w:tcPr>
          <w:p w14:paraId="700BB3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F19F1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2155E2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39E8FC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B193314" w14:textId="1DF13B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0C958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7594A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  <w:shd w:val="clear" w:color="auto" w:fill="auto"/>
          </w:tcPr>
          <w:p w14:paraId="478894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7DAE8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341B3A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597B9B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4FE364F" w14:textId="4A7A39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77641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ECCEB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  <w:shd w:val="clear" w:color="auto" w:fill="auto"/>
          </w:tcPr>
          <w:p w14:paraId="56749B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0401A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6644B9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14B503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BCAB0C" w14:textId="4DFDA3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8FAD8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A4066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  <w:shd w:val="clear" w:color="auto" w:fill="auto"/>
          </w:tcPr>
          <w:p w14:paraId="03AD45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A9D5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C75E1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094513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151068D" w14:textId="1676F6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752E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68133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  <w:shd w:val="clear" w:color="auto" w:fill="auto"/>
          </w:tcPr>
          <w:p w14:paraId="2599F8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D3747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CB255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C9C72E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FC1CE6" w14:textId="6CEE214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6ED51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95629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  <w:shd w:val="clear" w:color="auto" w:fill="auto"/>
          </w:tcPr>
          <w:p w14:paraId="297F5A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4138A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0CB5FC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22080A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F107D2" w14:textId="068055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C5DF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F1A28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  <w:shd w:val="clear" w:color="auto" w:fill="auto"/>
          </w:tcPr>
          <w:p w14:paraId="79965B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1C0E2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FBF1F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7AE079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F52D0F" w14:textId="0451514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8B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1DA66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  <w:shd w:val="clear" w:color="auto" w:fill="auto"/>
          </w:tcPr>
          <w:p w14:paraId="729461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C593D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68FDA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0C03E8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A65C290" w14:textId="3EA8032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CE5C3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57ED1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  <w:shd w:val="clear" w:color="auto" w:fill="auto"/>
          </w:tcPr>
          <w:p w14:paraId="0D3BB2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943AC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243357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CE3C372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A2B229F" w14:textId="4E8D10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DC11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C921F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  <w:shd w:val="clear" w:color="auto" w:fill="auto"/>
          </w:tcPr>
          <w:p w14:paraId="6CDAFC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E43D0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4A954E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9BFC0BA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8CDDCBC" w14:textId="14B4A2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C99D6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4C64A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  <w:shd w:val="clear" w:color="auto" w:fill="auto"/>
          </w:tcPr>
          <w:p w14:paraId="3615DF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462B3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397F0A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C7AFA5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518433" w14:textId="70C3D31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E4970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Rational Gaming Europ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261F5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  <w:shd w:val="clear" w:color="auto" w:fill="auto"/>
          </w:tcPr>
          <w:p w14:paraId="3316BF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DA649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82-596/2016, 1 of February, 2016</w:t>
            </w:r>
          </w:p>
          <w:p w14:paraId="5F67CE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6A81D8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E2F969" w14:textId="2385249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286D2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Marathon Alderney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95158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  <w:shd w:val="clear" w:color="auto" w:fill="auto"/>
          </w:tcPr>
          <w:p w14:paraId="20B1FE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D7B3B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7BB010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BDA1DF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81EB96" w14:textId="45DA9B8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3792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Marathon Alderney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0024D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  <w:shd w:val="clear" w:color="auto" w:fill="auto"/>
          </w:tcPr>
          <w:p w14:paraId="0374C3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8A69B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2AB7E5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E6130A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9BCD0E5" w14:textId="6E8DC45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BA6A9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3BB92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  <w:shd w:val="clear" w:color="auto" w:fill="auto"/>
          </w:tcPr>
          <w:p w14:paraId="5DE0AF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BE19E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399118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7A333B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1947AB1" w14:textId="4FB120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833B4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2909D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  <w:shd w:val="clear" w:color="auto" w:fill="auto"/>
          </w:tcPr>
          <w:p w14:paraId="30F2C0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02EF01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2614D1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5F99C4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B03B2DF" w14:textId="59322CA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F1E2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57C48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  <w:shd w:val="clear" w:color="auto" w:fill="auto"/>
          </w:tcPr>
          <w:p w14:paraId="5C03B6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581536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40D351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74AEC8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3EE1535" w14:textId="74E8D3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B066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D694F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  <w:shd w:val="clear" w:color="auto" w:fill="auto"/>
          </w:tcPr>
          <w:p w14:paraId="2C1499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5F11A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6D95CF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541DE7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0605135" w14:textId="2313ED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181C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9FC92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  <w:shd w:val="clear" w:color="auto" w:fill="auto"/>
          </w:tcPr>
          <w:p w14:paraId="499214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E8E4F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249EA5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E77158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01AAE4" w14:textId="4E9E121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05D7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D2183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  <w:shd w:val="clear" w:color="auto" w:fill="auto"/>
          </w:tcPr>
          <w:p w14:paraId="29B17B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3FE4F3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4D5EF2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DF2BC2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98113D0" w14:textId="212927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E1E8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0A183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  <w:shd w:val="clear" w:color="auto" w:fill="auto"/>
          </w:tcPr>
          <w:p w14:paraId="3F4AB2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B89C0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1EB12C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A0DF1D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299D3B" w14:textId="42D721C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81B1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98670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  <w:shd w:val="clear" w:color="auto" w:fill="auto"/>
          </w:tcPr>
          <w:p w14:paraId="358780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0968B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4A701C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229DF8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047BC3" w14:textId="52379BB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0C9E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E27FE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  <w:shd w:val="clear" w:color="auto" w:fill="auto"/>
          </w:tcPr>
          <w:p w14:paraId="5F61AB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E9D00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08182A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43191A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72009C" w14:textId="3A5DC6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F8E39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.V.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E30E7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  <w:shd w:val="clear" w:color="auto" w:fill="auto"/>
          </w:tcPr>
          <w:p w14:paraId="253658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7F0271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855-596/2016, 4 of February, 2016</w:t>
            </w:r>
          </w:p>
          <w:p w14:paraId="1BC874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AC4DF7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AC9379" w14:textId="3A88682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A255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2F3B25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  <w:shd w:val="clear" w:color="auto" w:fill="auto"/>
          </w:tcPr>
          <w:p w14:paraId="0B1FCE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5E31DC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39EE01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903E2B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DBE8A9C" w14:textId="1E1004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D878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4B69F7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  <w:shd w:val="clear" w:color="auto" w:fill="auto"/>
          </w:tcPr>
          <w:p w14:paraId="3B577E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26AD44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602AE7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74AC20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51EB77D" w14:textId="679B7A6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6722B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67DE05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  <w:shd w:val="clear" w:color="auto" w:fill="auto"/>
          </w:tcPr>
          <w:p w14:paraId="4B8B58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3BCBD3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158415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3C8076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033E18" w14:textId="52B3B93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97202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1B65C9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34211A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751012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23-596/2016, 9 of February, 2016</w:t>
            </w:r>
          </w:p>
          <w:p w14:paraId="04B235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D00760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BD161F2" w14:textId="53D5D0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AA765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2DE1E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  <w:shd w:val="clear" w:color="auto" w:fill="auto"/>
          </w:tcPr>
          <w:p w14:paraId="7E3240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6EE27E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0208F73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E15800D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5BDF413" w14:textId="4CBCA1F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4920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76206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  <w:shd w:val="clear" w:color="auto" w:fill="auto"/>
          </w:tcPr>
          <w:p w14:paraId="56B263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BE444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6F15B0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E31425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9DE3F61" w14:textId="7B9E24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218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2EC2D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  <w:shd w:val="clear" w:color="auto" w:fill="auto"/>
          </w:tcPr>
          <w:p w14:paraId="498E16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94967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000BC2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7DADD0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CB43BA" w14:textId="7CFE21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AF1ED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E255A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  <w:shd w:val="clear" w:color="auto" w:fill="auto"/>
          </w:tcPr>
          <w:p w14:paraId="5A118B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8216C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054309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72D8CB8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5F19AF" w14:textId="3C4BB3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56920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International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CFE4A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  <w:shd w:val="clear" w:color="auto" w:fill="auto"/>
          </w:tcPr>
          <w:p w14:paraId="628336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EB2F1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5-596/2016, 12 of February, 2016</w:t>
            </w:r>
          </w:p>
          <w:p w14:paraId="71EC09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7C63C44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97C15BA" w14:textId="3F3BEF6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85A8B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49A8B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  <w:shd w:val="clear" w:color="auto" w:fill="auto"/>
          </w:tcPr>
          <w:p w14:paraId="27F114E1" w14:textId="77777777" w:rsidR="001C1938" w:rsidRPr="00597275" w:rsidRDefault="00597275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91297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393956D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29DC719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02F0B1" w14:textId="795CC2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AD897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226FA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  <w:shd w:val="clear" w:color="auto" w:fill="auto"/>
          </w:tcPr>
          <w:p w14:paraId="0C725B3C" w14:textId="77777777" w:rsidR="001C1938" w:rsidRPr="00597275" w:rsidRDefault="00597275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498482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7B8118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463C53E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EBE0ED" w14:textId="76AAE2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920AB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56331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  <w:shd w:val="clear" w:color="auto" w:fill="auto"/>
          </w:tcPr>
          <w:p w14:paraId="0970871A" w14:textId="77777777" w:rsidR="001C1938" w:rsidRPr="00597275" w:rsidRDefault="00597275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1B6A04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4D2CAE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74B2E6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36CCBE6" w14:textId="14B2F9B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D6E2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1B7D3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  <w:proofErr w:type="spellEnd"/>
            <w:proofErr w:type="gramEnd"/>
          </w:p>
        </w:tc>
        <w:tc>
          <w:tcPr>
            <w:tcW w:w="4069" w:type="dxa"/>
            <w:shd w:val="clear" w:color="auto" w:fill="auto"/>
          </w:tcPr>
          <w:p w14:paraId="04440450" w14:textId="77777777" w:rsidR="001C1938" w:rsidRPr="00597275" w:rsidRDefault="00597275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F53F2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3280EE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8CE89BE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A40B15D" w14:textId="3122AB9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EE105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7992E7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  <w:shd w:val="clear" w:color="auto" w:fill="auto"/>
          </w:tcPr>
          <w:p w14:paraId="13D379DE" w14:textId="77777777" w:rsidR="001C1938" w:rsidRPr="00597275" w:rsidRDefault="00597275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2B52E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09-484/2016, 29 of February, 2016</w:t>
            </w:r>
          </w:p>
          <w:p w14:paraId="0BCE6A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2DDD0B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68700DB" w14:textId="1A1D659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438D2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Cub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2F676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  <w:shd w:val="clear" w:color="auto" w:fill="auto"/>
          </w:tcPr>
          <w:p w14:paraId="441B0C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ED35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3C2998F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B8F3526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29CAA90" w14:textId="74D04D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4824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Cub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DBFCD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  <w:shd w:val="clear" w:color="auto" w:fill="auto"/>
          </w:tcPr>
          <w:p w14:paraId="522C84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762E95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741884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430C18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F6DCD3" w14:textId="762F29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C828B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Annata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73843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  <w:shd w:val="clear" w:color="auto" w:fill="auto"/>
          </w:tcPr>
          <w:p w14:paraId="748C18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DB877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58CEE4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CDA110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7DD7D9" w14:textId="0A5C8F4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7E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Annata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imite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3FD0C5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  <w:shd w:val="clear" w:color="auto" w:fill="auto"/>
          </w:tcPr>
          <w:p w14:paraId="4727B6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4F3B33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249-596/2016, 1 of March, 2016</w:t>
            </w:r>
          </w:p>
          <w:p w14:paraId="2D381D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8DEED9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CD6323" w14:textId="1BF2756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6104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13009E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  <w:shd w:val="clear" w:color="auto" w:fill="auto"/>
          </w:tcPr>
          <w:p w14:paraId="19DC09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90AD7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69-596/2016, 10 of March, 2016</w:t>
            </w:r>
          </w:p>
          <w:p w14:paraId="5FE7C0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0F4D63C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4ED8F4" w14:textId="3F8E067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E613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079785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AD90E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  <w:shd w:val="clear" w:color="auto" w:fill="auto"/>
          </w:tcPr>
          <w:p w14:paraId="5400EF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FAE48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  <w:p w14:paraId="0C0EDB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5324D3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CB94F6" w14:textId="469B099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1E81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0949A7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9B8AD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  <w:shd w:val="clear" w:color="auto" w:fill="auto"/>
          </w:tcPr>
          <w:p w14:paraId="6CF67B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DC68C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502BD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4DFA1B03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5C81A02" w14:textId="44CB406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9A84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2AC827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BAB0D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  <w:shd w:val="clear" w:color="auto" w:fill="auto"/>
          </w:tcPr>
          <w:p w14:paraId="4C38A6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E6C5B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19683F9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EEB114B" w14:textId="44721D1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031D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718F74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76C3A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  <w:shd w:val="clear" w:color="auto" w:fill="auto"/>
          </w:tcPr>
          <w:p w14:paraId="7E0E47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F429C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20182D47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5C3A2E" w14:textId="68D1B56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030C4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09F477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2979F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  <w:shd w:val="clear" w:color="auto" w:fill="auto"/>
          </w:tcPr>
          <w:p w14:paraId="0DE0A6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098721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212020E5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8DC89E" w14:textId="5028C19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564E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661652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16866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  <w:shd w:val="clear" w:color="auto" w:fill="auto"/>
          </w:tcPr>
          <w:p w14:paraId="1D3E64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E0782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73AF72BF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89AAA22" w14:textId="4697151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7DDC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477B48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5F8BE9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  <w:shd w:val="clear" w:color="auto" w:fill="auto"/>
          </w:tcPr>
          <w:p w14:paraId="1592F5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2D23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39961760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D1F150" w14:textId="2D111A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2361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21606A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0AEB4B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  <w:shd w:val="clear" w:color="auto" w:fill="auto"/>
          </w:tcPr>
          <w:p w14:paraId="7FC5A0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87C74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7DE6DAAB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E0B8CA0" w14:textId="043C1A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C1EAC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2FC48E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2A4CC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  <w:shd w:val="clear" w:color="auto" w:fill="auto"/>
          </w:tcPr>
          <w:p w14:paraId="273949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D41BC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</w:tc>
      </w:tr>
      <w:tr w:rsidR="001C1938" w:rsidRPr="00597275" w14:paraId="13A8F881" w14:textId="77777777" w:rsidTr="005B3498">
        <w:trPr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5FC4FD" w14:textId="10C630A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14E2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Sports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  <w:p w14:paraId="395236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Hillside (Gaming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P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1FCD5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  <w:shd w:val="clear" w:color="auto" w:fill="auto"/>
          </w:tcPr>
          <w:p w14:paraId="7B84F9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45D61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744-484/2016, 5 of April, 2016</w:t>
            </w:r>
          </w:p>
          <w:p w14:paraId="5D6F58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597275" w14:paraId="2F7DF7F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4522DAD" w14:textId="1E4568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D0ECC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  <w:shd w:val="clear" w:color="auto" w:fill="auto"/>
          </w:tcPr>
          <w:p w14:paraId="2BD099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0BCC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866-484/2016, 13 of April, 2016</w:t>
            </w:r>
          </w:p>
          <w:p w14:paraId="6EB1A1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21EA06A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E9E0437" w14:textId="67D492D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 xml:space="preserve">Group </w:t>
            </w:r>
            <w:proofErr w:type="gram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2D5121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  <w:shd w:val="clear" w:color="auto" w:fill="auto"/>
          </w:tcPr>
          <w:p w14:paraId="1C91F4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BCA4B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7110-484/2016, 28 of April, 2016</w:t>
            </w:r>
          </w:p>
          <w:p w14:paraId="3AC490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5548805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A0E0C8F" w14:textId="61132B6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656B29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  <w:shd w:val="clear" w:color="auto" w:fill="auto"/>
          </w:tcPr>
          <w:p w14:paraId="5B2EEE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7B6DF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7132-484/2016, 29 of April, 2016</w:t>
            </w:r>
          </w:p>
          <w:p w14:paraId="1D9AC3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06D882D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97095F2" w14:textId="3775300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„Unibe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“</w:t>
            </w:r>
            <w:proofErr w:type="gramEnd"/>
          </w:p>
        </w:tc>
        <w:tc>
          <w:tcPr>
            <w:tcW w:w="2351" w:type="dxa"/>
            <w:shd w:val="clear" w:color="auto" w:fill="auto"/>
          </w:tcPr>
          <w:p w14:paraId="49EE95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  <w:shd w:val="clear" w:color="auto" w:fill="auto"/>
          </w:tcPr>
          <w:p w14:paraId="60F165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77546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3A33386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B20EBD8" w14:textId="25C0C1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Group </w:t>
            </w:r>
            <w:proofErr w:type="spellStart"/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CC68A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  <w:shd w:val="clear" w:color="auto" w:fill="auto"/>
          </w:tcPr>
          <w:p w14:paraId="27BE58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15267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181DBB1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A07312A" w14:textId="6ED5E5F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6A317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  <w:shd w:val="clear" w:color="auto" w:fill="auto"/>
          </w:tcPr>
          <w:p w14:paraId="49C042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FC5F38F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67603B1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9E80C6" w14:textId="1EE3772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886D1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  <w:shd w:val="clear" w:color="auto" w:fill="auto"/>
          </w:tcPr>
          <w:p w14:paraId="3712FB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E37A274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8433A5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1C6EFFC" w14:textId="175E6E3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B36A9C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  <w:shd w:val="clear" w:color="auto" w:fill="auto"/>
          </w:tcPr>
          <w:p w14:paraId="4B1D0D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49B6374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70AF037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6214C2E" w14:textId="1CB792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4B6906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35C218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22781E4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399DCF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524949F" w14:textId="49713E7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9D73B0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EC52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314E4CA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119745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0BEE9CB" w14:textId="1875559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EA577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  <w:shd w:val="clear" w:color="auto" w:fill="auto"/>
          </w:tcPr>
          <w:p w14:paraId="6CE5FE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E5229C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004F30B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891C8B0" w14:textId="686026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99D536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653ED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CC79941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FB81EAF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90D0870" w14:textId="4BC4A2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20DA3D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9B99D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0CBA64F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6B1305F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57DEE52" w14:textId="518DC81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E416B4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  <w:shd w:val="clear" w:color="auto" w:fill="auto"/>
          </w:tcPr>
          <w:p w14:paraId="5EBD8C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8CA11A1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22D90917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3D96CBD" w14:textId="474252A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2DE15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  <w:shd w:val="clear" w:color="auto" w:fill="auto"/>
          </w:tcPr>
          <w:p w14:paraId="1CFA40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79B109C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6794505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B3E77B7" w14:textId="566AB0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3EFD47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902C0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ACDC83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2C89526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FDB6077" w14:textId="560BCA4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BAB24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  <w:shd w:val="clear" w:color="auto" w:fill="auto"/>
          </w:tcPr>
          <w:p w14:paraId="6156E3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D6FFEA8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B8B457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B8F1D" w14:textId="1D5B204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C622F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  <w:shd w:val="clear" w:color="auto" w:fill="auto"/>
          </w:tcPr>
          <w:p w14:paraId="18380B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90D3A88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1080933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F44902" w14:textId="4BF1A5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C2B60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  <w:shd w:val="clear" w:color="auto" w:fill="auto"/>
          </w:tcPr>
          <w:p w14:paraId="572B39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0538E23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6A02C41F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F9C1E77" w14:textId="107350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44B3A5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D6471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1677BBD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60A847B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72AB786" w14:textId="32DD03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935C5D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  <w:shd w:val="clear" w:color="auto" w:fill="auto"/>
          </w:tcPr>
          <w:p w14:paraId="6EF387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F919FB3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A0E022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D3AEA4" w14:textId="63EB6B8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50EEE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  <w:shd w:val="clear" w:color="auto" w:fill="auto"/>
          </w:tcPr>
          <w:p w14:paraId="28D707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C3A77AD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B7F934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674CDD6" w14:textId="598976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19EA5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  <w:shd w:val="clear" w:color="auto" w:fill="auto"/>
          </w:tcPr>
          <w:p w14:paraId="6E368B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D965675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067AE62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842F824" w14:textId="09A4749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F999A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  <w:shd w:val="clear" w:color="auto" w:fill="auto"/>
          </w:tcPr>
          <w:p w14:paraId="12BA1C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8D8F6A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C2507E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DCCB60" w14:textId="0519561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C1BA51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EC228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9ECCD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5A0F89B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3AC3049" w14:textId="380881A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9D30A5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2B1471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A55D66A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16992AA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22BF7F" w14:textId="3962C09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8760E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  <w:shd w:val="clear" w:color="auto" w:fill="auto"/>
          </w:tcPr>
          <w:p w14:paraId="7F9D77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6EB2938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1CE3B74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D0706D1" w14:textId="1C82D09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833F7C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  <w:shd w:val="clear" w:color="auto" w:fill="auto"/>
          </w:tcPr>
          <w:p w14:paraId="2CB611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FDC2E29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4DE1903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6FB1D92" w14:textId="618947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02E94A2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4139E0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info-lt@unibetsupport.com</w:t>
            </w:r>
          </w:p>
          <w:p w14:paraId="0F560ADD" w14:textId="77777777" w:rsidR="001C1938" w:rsidRPr="00597275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597275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2EB7482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675-484/2016, 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597275" w14:paraId="35089FB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1668AE2" w14:textId="6A87577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BML Group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9AF9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  <w:shd w:val="clear" w:color="auto" w:fill="auto"/>
          </w:tcPr>
          <w:p w14:paraId="2FE1F199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informacija@triobet.com</w:t>
            </w:r>
          </w:p>
          <w:p w14:paraId="09FE47D6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support@triobet.com</w:t>
            </w:r>
          </w:p>
          <w:p w14:paraId="7B169AA1" w14:textId="77777777" w:rsidR="001C1938" w:rsidRPr="00597275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597275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D37140A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674-596/2016, 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597275" w14:paraId="3FDA8D8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6E438C0" w14:textId="6532D1F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40B3D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  <w:shd w:val="clear" w:color="auto" w:fill="auto"/>
          </w:tcPr>
          <w:p w14:paraId="6E31CA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3DCFCCA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774-484/2016, 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597275" w14:paraId="58F272B9" w14:textId="77777777" w:rsidTr="005B3498">
        <w:trPr>
          <w:trHeight w:val="1560"/>
        </w:trPr>
        <w:tc>
          <w:tcPr>
            <w:tcW w:w="1162" w:type="dxa"/>
            <w:shd w:val="clear" w:color="auto" w:fill="auto"/>
            <w:vAlign w:val="center"/>
          </w:tcPr>
          <w:p w14:paraId="3E754598" w14:textId="69AD95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B9707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  <w:shd w:val="clear" w:color="auto" w:fill="auto"/>
          </w:tcPr>
          <w:p w14:paraId="4C150F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CD9C1F3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774-484/2016, 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597275" w14:paraId="23201AC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280F2D" w14:textId="434DF0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99030D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B5550CB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info-lt@unibetsupport.com</w:t>
            </w:r>
          </w:p>
          <w:p w14:paraId="2309487A" w14:textId="77777777" w:rsidR="001C1938" w:rsidRPr="00597275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597275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62E23CC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903-596/2016, 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597275" w14:paraId="2571E30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B0440C" w14:textId="200788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Group </w:t>
            </w:r>
            <w:proofErr w:type="spellStart"/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Style w:val="hps"/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BE69C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  <w:shd w:val="clear" w:color="auto" w:fill="auto"/>
          </w:tcPr>
          <w:p w14:paraId="0904E8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7B6D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69BF8AA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D1F0977" w14:textId="5C1C70E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D74F34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313BC6F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info-lt@unibetsupport.com</w:t>
            </w:r>
          </w:p>
          <w:p w14:paraId="7730A984" w14:textId="77777777" w:rsidR="001C1938" w:rsidRPr="00597275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597275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0E419D3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293-596/2016, 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3E6DE44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436B15B" w14:textId="4A23CC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Group </w:t>
            </w:r>
            <w:proofErr w:type="spellStart"/>
            <w:r w:rsidRPr="00597275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597275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6FB876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  <w:shd w:val="clear" w:color="auto" w:fill="auto"/>
          </w:tcPr>
          <w:p w14:paraId="4A876C7D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informacija@triobet.com</w:t>
            </w:r>
          </w:p>
          <w:p w14:paraId="4859D5F8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support@triobet.com</w:t>
            </w:r>
          </w:p>
          <w:p w14:paraId="39726DC6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5EA273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8292-596/2016, 13 of July, 2016</w:t>
            </w:r>
          </w:p>
          <w:p w14:paraId="32F00EA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597275" w14:paraId="72DE1820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8DB043C" w14:textId="5A6EAC6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D08F6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  <w:shd w:val="clear" w:color="auto" w:fill="auto"/>
          </w:tcPr>
          <w:p w14:paraId="3BD2C2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004183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766-484/2016, 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7548DAB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D508626" w14:textId="62D903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51824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  <w:shd w:val="clear" w:color="auto" w:fill="auto"/>
          </w:tcPr>
          <w:p w14:paraId="1A43F8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93FF28E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766-484/2016, 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1728A1A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6FBBA56" w14:textId="3A5A9BD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BML Group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89AF8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  <w:shd w:val="clear" w:color="auto" w:fill="auto"/>
          </w:tcPr>
          <w:p w14:paraId="4C4CA7D7" w14:textId="77777777" w:rsidR="001C1938" w:rsidRPr="00597275" w:rsidRDefault="00597275" w:rsidP="00FC170C">
            <w:pPr>
              <w:pStyle w:val="NormalWeb"/>
              <w:jc w:val="center"/>
            </w:pPr>
            <w:hyperlink r:id="rId13" w:history="1">
              <w:r w:rsidR="001C1938" w:rsidRPr="00597275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+356 2260 3045</w:t>
            </w:r>
          </w:p>
          <w:p w14:paraId="45A149CA" w14:textId="77777777" w:rsidR="001C1938" w:rsidRPr="00597275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5798ACC3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129-596/2016, 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27C9793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CCDBA2B" w14:textId="4118D16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har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D45384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  <w:shd w:val="clear" w:color="auto" w:fill="auto"/>
          </w:tcPr>
          <w:p w14:paraId="638DA51B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 </w:t>
            </w:r>
            <w:hyperlink r:id="rId14" w:history="1">
              <w:r w:rsidRPr="00597275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597275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4E9E3E51" w14:textId="77777777" w:rsidR="001C1938" w:rsidRPr="00597275" w:rsidRDefault="001C1938" w:rsidP="00FC170C"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398-484/2016, 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0F6641A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73C6AB4" w14:textId="70256D5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2C3F0D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  <w:shd w:val="clear" w:color="auto" w:fill="auto"/>
          </w:tcPr>
          <w:p w14:paraId="21FAF9A4" w14:textId="77777777" w:rsidR="001C1938" w:rsidRPr="00597275" w:rsidRDefault="00597275" w:rsidP="00FC170C">
            <w:pPr>
              <w:pStyle w:val="NormalWeb"/>
              <w:jc w:val="center"/>
            </w:pPr>
            <w:hyperlink r:id="rId15" w:history="1">
              <w:r w:rsidR="001C1938" w:rsidRPr="00597275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+44 800 051 6785</w:t>
            </w:r>
          </w:p>
        </w:tc>
        <w:tc>
          <w:tcPr>
            <w:tcW w:w="4171" w:type="dxa"/>
            <w:shd w:val="clear" w:color="auto" w:fill="auto"/>
          </w:tcPr>
          <w:p w14:paraId="41EBD564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504-484/2016, 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597275" w14:paraId="2D7149E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0F1AC30" w14:textId="66E1CE5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32Red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l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872C3D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  <w:shd w:val="clear" w:color="auto" w:fill="auto"/>
          </w:tcPr>
          <w:p w14:paraId="75CF6D76" w14:textId="77777777" w:rsidR="001C1938" w:rsidRPr="00597275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  <w:shd w:val="clear" w:color="auto" w:fill="auto"/>
          </w:tcPr>
          <w:p w14:paraId="76517137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599-484/2016, 18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304F8C9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E2D3E18" w14:textId="7FB6EB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222222"/>
                <w:sz w:val="24"/>
                <w:szCs w:val="24"/>
              </w:rPr>
              <w:t>ElectraWorks</w:t>
            </w:r>
            <w:proofErr w:type="spellEnd"/>
            <w:r w:rsidRPr="00597275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222222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color w:val="222222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C58EC0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  <w:shd w:val="clear" w:color="auto" w:fill="auto"/>
          </w:tcPr>
          <w:p w14:paraId="4A62ABF1" w14:textId="77777777" w:rsidR="001C1938" w:rsidRPr="00597275" w:rsidRDefault="00597275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="001C1938" w:rsidRPr="00597275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597275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597275">
              <w:rPr>
                <w:rStyle w:val="Strong"/>
                <w:rFonts w:cs="Arial"/>
                <w:b w:val="0"/>
              </w:rPr>
              <w:t>00-350-20050509</w:t>
            </w:r>
            <w:r w:rsidRPr="00597275">
              <w:rPr>
                <w:rFonts w:cs="Arial"/>
              </w:rPr>
              <w:t> </w:t>
            </w:r>
          </w:p>
        </w:tc>
        <w:tc>
          <w:tcPr>
            <w:tcW w:w="4171" w:type="dxa"/>
            <w:shd w:val="clear" w:color="auto" w:fill="auto"/>
          </w:tcPr>
          <w:p w14:paraId="1768F36E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710-596/2016, 26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520E8D67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6D25213" w14:textId="2784CB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ACEC7E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  <w:shd w:val="clear" w:color="auto" w:fill="auto"/>
          </w:tcPr>
          <w:p w14:paraId="39D6F54E" w14:textId="77777777" w:rsidR="001C1938" w:rsidRPr="00597275" w:rsidRDefault="00597275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="001C1938" w:rsidRPr="00597275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597275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597275">
              <w:rPr>
                <w:lang w:val="en-US"/>
              </w:rPr>
              <w:t>+63-2-756-7876</w:t>
            </w:r>
          </w:p>
        </w:tc>
        <w:tc>
          <w:tcPr>
            <w:tcW w:w="4171" w:type="dxa"/>
            <w:shd w:val="clear" w:color="auto" w:fill="auto"/>
          </w:tcPr>
          <w:p w14:paraId="7D9180FE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783-596/2016, 3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267E03A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538F73" w14:textId="2C7216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Cassava</w:t>
            </w:r>
            <w:proofErr w:type="spellEnd"/>
            <w:r w:rsidRPr="00597275">
              <w:rPr>
                <w:rFonts w:ascii="888" w:hAnsi="888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Enterprises</w:t>
            </w:r>
            <w:proofErr w:type="spellEnd"/>
            <w:r w:rsidRPr="00597275">
              <w:rPr>
                <w:rFonts w:ascii="888" w:hAnsi="888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Gibraltar</w:t>
            </w:r>
            <w:proofErr w:type="spellEnd"/>
            <w:r w:rsidRPr="00597275">
              <w:rPr>
                <w:rFonts w:ascii="888" w:hAnsi="888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337597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  <w:shd w:val="clear" w:color="auto" w:fill="auto"/>
          </w:tcPr>
          <w:p w14:paraId="2D6F7A94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http://888-external-en.custhelp.com</w:t>
            </w:r>
          </w:p>
        </w:tc>
        <w:tc>
          <w:tcPr>
            <w:tcW w:w="4171" w:type="dxa"/>
            <w:shd w:val="clear" w:color="auto" w:fill="auto"/>
          </w:tcPr>
          <w:p w14:paraId="28BE4587" w14:textId="77777777" w:rsidR="001C1938" w:rsidRPr="00597275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868-484/2016, 9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526F518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B5E7BE0" w14:textId="2FCA48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tf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ibralta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75C5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  <w:shd w:val="clear" w:color="auto" w:fill="auto"/>
          </w:tcPr>
          <w:p w14:paraId="56AEB293" w14:textId="77777777" w:rsidR="001C1938" w:rsidRPr="00597275" w:rsidRDefault="00597275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="001C1938" w:rsidRPr="00597275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597275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597275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  <w:shd w:val="clear" w:color="auto" w:fill="auto"/>
          </w:tcPr>
          <w:p w14:paraId="7EBDCD0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9959-596/2016, 17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409FBA6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973C5A" w14:textId="7E3E6DF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llmou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50B86C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  <w:shd w:val="clear" w:color="auto" w:fill="auto"/>
          </w:tcPr>
          <w:p w14:paraId="463E98D9" w14:textId="77777777" w:rsidR="001C1938" w:rsidRPr="00597275" w:rsidRDefault="00597275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="001C1938" w:rsidRPr="00597275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597275" w:rsidRDefault="001C1938" w:rsidP="00FC170C">
            <w:pPr>
              <w:pStyle w:val="NormalWeb"/>
              <w:jc w:val="center"/>
              <w:rPr>
                <w:bCs/>
              </w:rPr>
            </w:pPr>
            <w:r w:rsidRPr="00597275">
              <w:rPr>
                <w:bCs/>
              </w:rPr>
              <w:t>+4420 7193 4376</w:t>
            </w:r>
          </w:p>
          <w:p w14:paraId="7AEAA20D" w14:textId="77777777" w:rsidR="001C1938" w:rsidRPr="00597275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  <w:shd w:val="clear" w:color="auto" w:fill="auto"/>
          </w:tcPr>
          <w:p w14:paraId="1657C7FC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0210-596/2016, 7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0B44AC27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ABDFF0B" w14:textId="3C0D4AE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B6AC10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  <w:shd w:val="clear" w:color="auto" w:fill="auto"/>
          </w:tcPr>
          <w:p w14:paraId="597C501B" w14:textId="77777777" w:rsidR="001C1938" w:rsidRPr="00597275" w:rsidRDefault="00597275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="001C1938" w:rsidRPr="00597275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597275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597275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  <w:shd w:val="clear" w:color="auto" w:fill="auto"/>
          </w:tcPr>
          <w:p w14:paraId="30781EDC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0282-596/2016, 14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3EDABB79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48CF98E" w14:textId="64FEBC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8999AF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  <w:shd w:val="clear" w:color="auto" w:fill="auto"/>
          </w:tcPr>
          <w:p w14:paraId="17DB63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597275" w:rsidRDefault="001C1938" w:rsidP="00FC170C">
            <w:pPr>
              <w:pStyle w:val="NormalWeb"/>
              <w:jc w:val="center"/>
              <w:rPr>
                <w:bCs/>
              </w:rPr>
            </w:pPr>
            <w:r w:rsidRPr="00597275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54ABA53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0382-596/2016, 22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597275" w14:paraId="7834729D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56E912" w14:textId="1B83494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veryMatri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F4BFF9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  <w:shd w:val="clear" w:color="auto" w:fill="auto"/>
          </w:tcPr>
          <w:p w14:paraId="1197FC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  <w:shd w:val="clear" w:color="auto" w:fill="auto"/>
          </w:tcPr>
          <w:p w14:paraId="2BB92104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018-596/2017, 5 of January, 2017</w:t>
            </w:r>
          </w:p>
        </w:tc>
      </w:tr>
      <w:tr w:rsidR="001C1938" w:rsidRPr="00597275" w14:paraId="532C3F7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F1DDAEA" w14:textId="169DF6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Zapzap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EFF9B3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  <w:shd w:val="clear" w:color="auto" w:fill="auto"/>
          </w:tcPr>
          <w:p w14:paraId="4EF2A742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  <w:shd w:val="clear" w:color="auto" w:fill="auto"/>
          </w:tcPr>
          <w:p w14:paraId="6CB0BC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280-484/2017, 25 of January, 2017</w:t>
            </w:r>
          </w:p>
        </w:tc>
      </w:tr>
      <w:tr w:rsidR="001C1938" w:rsidRPr="00597275" w14:paraId="725147F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38C2108" w14:textId="44FC61C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37CBE6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  <w:shd w:val="clear" w:color="auto" w:fill="auto"/>
          </w:tcPr>
          <w:p w14:paraId="23A0E8D5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="001C1938" w:rsidRPr="00597275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  <w:shd w:val="clear" w:color="auto" w:fill="auto"/>
          </w:tcPr>
          <w:p w14:paraId="5D2512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430-484/2017, 8 of February, 2017</w:t>
            </w:r>
          </w:p>
        </w:tc>
      </w:tr>
      <w:tr w:rsidR="001C1938" w:rsidRPr="00597275" w14:paraId="3ADED10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433BA8" w14:textId="213F93B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08068A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  <w:shd w:val="clear" w:color="auto" w:fill="auto"/>
          </w:tcPr>
          <w:p w14:paraId="593A6843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1CC7DF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619-484/2017, 22 of February, 2017</w:t>
            </w:r>
          </w:p>
        </w:tc>
      </w:tr>
      <w:tr w:rsidR="001C1938" w:rsidRPr="00597275" w14:paraId="4663B4DD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1055641" w14:textId="1F12A2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13E196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  <w:shd w:val="clear" w:color="auto" w:fill="auto"/>
          </w:tcPr>
          <w:p w14:paraId="0661B9E6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="001C1938" w:rsidRPr="00597275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  <w:shd w:val="clear" w:color="auto" w:fill="auto"/>
          </w:tcPr>
          <w:p w14:paraId="11B0CA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799-484/2017, 8 of March, 2017</w:t>
            </w:r>
          </w:p>
        </w:tc>
      </w:tr>
      <w:tr w:rsidR="001C1938" w:rsidRPr="00597275" w14:paraId="01C5571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A1E52AE" w14:textId="28EF27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6E663C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  <w:shd w:val="clear" w:color="auto" w:fill="auto"/>
          </w:tcPr>
          <w:p w14:paraId="3F8E8EC0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F59C4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800-596/2017, 8 of March, 2017</w:t>
            </w:r>
          </w:p>
        </w:tc>
      </w:tr>
      <w:tr w:rsidR="001C1938" w:rsidRPr="00597275" w14:paraId="6E032B3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AADCEF" w14:textId="79C032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53691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  <w:shd w:val="clear" w:color="auto" w:fill="auto"/>
          </w:tcPr>
          <w:p w14:paraId="35F40015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A0CF4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898-596/2017, 16 of March, 2017</w:t>
            </w:r>
          </w:p>
        </w:tc>
      </w:tr>
      <w:tr w:rsidR="001C1938" w:rsidRPr="00597275" w14:paraId="2FBA961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9CDEE1" w14:textId="5D4F40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79EE8BD" w14:textId="77777777" w:rsidR="001C1938" w:rsidRPr="00597275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6535F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  <w:shd w:val="clear" w:color="auto" w:fill="auto"/>
          </w:tcPr>
          <w:p w14:paraId="1778C8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3E6FE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4BBD272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41C3CE2" w14:textId="4475D0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C441A5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BB360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  <w:shd w:val="clear" w:color="auto" w:fill="auto"/>
          </w:tcPr>
          <w:p w14:paraId="6B7CD5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0363C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6ED4AF2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945678" w14:textId="76C19C5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FC5F5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8720E3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A97F5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  <w:shd w:val="clear" w:color="auto" w:fill="auto"/>
          </w:tcPr>
          <w:p w14:paraId="32B104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85563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5DCEF90B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0515C56" w14:textId="7C9828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C504D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FB41DC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BE762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  <w:shd w:val="clear" w:color="auto" w:fill="auto"/>
          </w:tcPr>
          <w:p w14:paraId="66B65C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73380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63E7CA2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3515BA" w14:textId="746011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78F6E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4945CE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3ABCBC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  <w:shd w:val="clear" w:color="auto" w:fill="auto"/>
          </w:tcPr>
          <w:p w14:paraId="75A39E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6BAB6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21F46805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E42E613" w14:textId="248E83A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78151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7272D7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50823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  <w:shd w:val="clear" w:color="auto" w:fill="auto"/>
          </w:tcPr>
          <w:p w14:paraId="5440BD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BA131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4EA4CE8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4758F7" w14:textId="0A5C61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42CCA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569467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2C10C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  <w:shd w:val="clear" w:color="auto" w:fill="auto"/>
          </w:tcPr>
          <w:p w14:paraId="13040A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7D3AD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4AEEA796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3942807" w14:textId="151627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D048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270591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4B1707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  <w:shd w:val="clear" w:color="auto" w:fill="auto"/>
          </w:tcPr>
          <w:p w14:paraId="4D867C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4F8561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1167647A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09FF8F6" w14:textId="0DFDC59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41EDC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EFF9EE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F7FFF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  <w:shd w:val="clear" w:color="auto" w:fill="auto"/>
          </w:tcPr>
          <w:p w14:paraId="1C6773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EB3C3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147909D8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68651E5" w14:textId="5B91D0E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A0093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31A64F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6A0F0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  <w:shd w:val="clear" w:color="auto" w:fill="auto"/>
          </w:tcPr>
          <w:p w14:paraId="772E16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D5156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5931342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27B6902" w14:textId="040702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37814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0B42A8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AD096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  <w:shd w:val="clear" w:color="auto" w:fill="auto"/>
          </w:tcPr>
          <w:p w14:paraId="0F1EE0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75870E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65FA1CD3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FAB66E8" w14:textId="1C0571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D97B3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FDB059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0732F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>mybet.gr</w:t>
            </w:r>
          </w:p>
        </w:tc>
        <w:tc>
          <w:tcPr>
            <w:tcW w:w="4069" w:type="dxa"/>
            <w:shd w:val="clear" w:color="auto" w:fill="auto"/>
          </w:tcPr>
          <w:p w14:paraId="6DDFF4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7940E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2701D2B1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30B174" w14:textId="17DE96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321491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0E48E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710F15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  <w:shd w:val="clear" w:color="auto" w:fill="auto"/>
          </w:tcPr>
          <w:p w14:paraId="6AAAD6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A4869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36D62F56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BFCA473" w14:textId="5150105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63D82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0C7477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80CDE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info</w:t>
            </w:r>
          </w:p>
        </w:tc>
        <w:tc>
          <w:tcPr>
            <w:tcW w:w="4069" w:type="dxa"/>
            <w:shd w:val="clear" w:color="auto" w:fill="auto"/>
          </w:tcPr>
          <w:p w14:paraId="50D2A1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24BF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03E09E50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1E2D447" w14:textId="079057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F680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C9B983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82C3F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  <w:shd w:val="clear" w:color="auto" w:fill="auto"/>
          </w:tcPr>
          <w:p w14:paraId="3487BF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AF8D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6D55557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B26218D" w14:textId="476F936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60E20A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C4EF2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0178A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  <w:shd w:val="clear" w:color="auto" w:fill="auto"/>
          </w:tcPr>
          <w:p w14:paraId="3219E6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E04E8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597275" w14:paraId="102E02FD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DBDAFF1" w14:textId="1E75D0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113A3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97104E2" w14:textId="77777777" w:rsidR="001C1938" w:rsidRPr="00597275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FD510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  <w:shd w:val="clear" w:color="auto" w:fill="auto"/>
          </w:tcPr>
          <w:p w14:paraId="4BF2FD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113A99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597275" w14:paraId="7E16A51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356ADE" w14:textId="28C7A8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51A1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29ACC2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797BD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  <w:shd w:val="clear" w:color="auto" w:fill="auto"/>
          </w:tcPr>
          <w:p w14:paraId="334437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2CB385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597275" w14:paraId="7687BF1E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5C9739F" w14:textId="0E87B96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C6581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D19F3E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27AE49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  <w:shd w:val="clear" w:color="auto" w:fill="auto"/>
          </w:tcPr>
          <w:p w14:paraId="644374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3218A5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597275" w14:paraId="12D250E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BBD74F" w14:textId="07E01F0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13FE3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B1394E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594442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  <w:shd w:val="clear" w:color="auto" w:fill="auto"/>
          </w:tcPr>
          <w:p w14:paraId="2AC386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6D633A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597275" w14:paraId="3569B414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975ECA8" w14:textId="3C1300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04BA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C81248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1162EE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orts.paddypower.mobi</w:t>
            </w:r>
          </w:p>
        </w:tc>
        <w:tc>
          <w:tcPr>
            <w:tcW w:w="4069" w:type="dxa"/>
            <w:shd w:val="clear" w:color="auto" w:fill="auto"/>
          </w:tcPr>
          <w:p w14:paraId="1B6ABC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56CDEF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597275" w14:paraId="44EF4B3C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2E2E0C" w14:textId="3FF4ADA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A940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</w:tcPr>
          <w:p w14:paraId="311B52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  <w:shd w:val="clear" w:color="auto" w:fill="auto"/>
          </w:tcPr>
          <w:p w14:paraId="00278C60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="001C1938" w:rsidRPr="00597275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shd w:val="clear" w:color="auto" w:fill="auto"/>
          </w:tcPr>
          <w:p w14:paraId="5CB91F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597275" w14:paraId="673B66A0" w14:textId="77777777" w:rsidTr="005B3498">
        <w:trPr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616DD" w14:textId="28B711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7DC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Engage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</w:rPr>
              <w:t xml:space="preserve"> Group </w:t>
            </w:r>
            <w:proofErr w:type="spellStart"/>
            <w:r w:rsidRPr="00597275">
              <w:rPr>
                <w:rFonts w:ascii="Times New Roman" w:hAnsi="Times New Roman"/>
              </w:rPr>
              <w:t>Inc</w:t>
            </w:r>
            <w:proofErr w:type="spellEnd"/>
            <w:r w:rsidRPr="00597275">
              <w:rPr>
                <w:rFonts w:ascii="Times New Roman" w:hAnsi="Times New Roman"/>
              </w:rPr>
              <w:t>.“</w:t>
            </w:r>
          </w:p>
        </w:tc>
        <w:tc>
          <w:tcPr>
            <w:tcW w:w="2351" w:type="dxa"/>
            <w:shd w:val="clear" w:color="auto" w:fill="auto"/>
          </w:tcPr>
          <w:p w14:paraId="32E2E7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  <w:shd w:val="clear" w:color="auto" w:fill="auto"/>
          </w:tcPr>
          <w:p w14:paraId="45D8F564" w14:textId="77777777" w:rsidR="001C1938" w:rsidRPr="00597275" w:rsidRDefault="001C1938" w:rsidP="00FC170C">
            <w:pPr>
              <w:spacing w:after="0" w:line="240" w:lineRule="auto"/>
              <w:jc w:val="center"/>
            </w:pPr>
            <w:r w:rsidRPr="00597275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  <w:shd w:val="clear" w:color="auto" w:fill="auto"/>
          </w:tcPr>
          <w:p w14:paraId="2F4AE4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597275" w14:paraId="144AFFA9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6CDCEEA0" w14:textId="121AAA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2BB5C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Hillside</w:t>
            </w:r>
            <w:proofErr w:type="spellEnd"/>
            <w:r w:rsidRPr="00597275">
              <w:rPr>
                <w:rFonts w:ascii="Times New Roman" w:hAnsi="Times New Roman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</w:rPr>
              <w:t>Sports</w:t>
            </w:r>
            <w:proofErr w:type="spellEnd"/>
            <w:r w:rsidRPr="00597275">
              <w:rPr>
                <w:rFonts w:ascii="Times New Roman" w:hAnsi="Times New Roman"/>
              </w:rPr>
              <w:t>) LP“</w:t>
            </w:r>
          </w:p>
          <w:p w14:paraId="18DA3A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br/>
              <w:t>„</w:t>
            </w:r>
            <w:proofErr w:type="spellStart"/>
            <w:r w:rsidRPr="00597275">
              <w:rPr>
                <w:rFonts w:ascii="Times New Roman" w:hAnsi="Times New Roman"/>
              </w:rPr>
              <w:t>Hillside</w:t>
            </w:r>
            <w:proofErr w:type="spellEnd"/>
            <w:r w:rsidRPr="00597275">
              <w:rPr>
                <w:rFonts w:ascii="Times New Roman" w:hAnsi="Times New Roman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</w:rPr>
              <w:t>Gaming</w:t>
            </w:r>
            <w:proofErr w:type="spellEnd"/>
            <w:r w:rsidRPr="00597275">
              <w:rPr>
                <w:rFonts w:ascii="Times New Roman" w:hAnsi="Times New Roman"/>
              </w:rPr>
              <w:t>) LP“</w:t>
            </w:r>
          </w:p>
          <w:p w14:paraId="06FF6F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  <w:shd w:val="clear" w:color="auto" w:fill="auto"/>
          </w:tcPr>
          <w:p w14:paraId="106AA1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  <w:shd w:val="clear" w:color="auto" w:fill="auto"/>
          </w:tcPr>
          <w:p w14:paraId="65C16F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597275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597275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  <w:shd w:val="clear" w:color="auto" w:fill="auto"/>
          </w:tcPr>
          <w:p w14:paraId="58AA31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3571-596/2017, 9 of May, 2017</w:t>
            </w:r>
          </w:p>
        </w:tc>
      </w:tr>
      <w:tr w:rsidR="001C1938" w:rsidRPr="00597275" w14:paraId="3A1C73C9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1C3EBBB5" w14:textId="240F22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B3C2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Celton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Manx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td</w:t>
            </w:r>
            <w:proofErr w:type="spellEnd"/>
            <w:r w:rsidRPr="00597275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644901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  <w:shd w:val="clear" w:color="auto" w:fill="auto"/>
          </w:tcPr>
          <w:p w14:paraId="5FDC55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597275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597275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  <w:shd w:val="clear" w:color="auto" w:fill="auto"/>
          </w:tcPr>
          <w:p w14:paraId="6BC330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568-596/2017,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597275" w14:paraId="210815D1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7092B178" w14:textId="7398F8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AF45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Petfre</w:t>
            </w:r>
            <w:proofErr w:type="spellEnd"/>
            <w:r w:rsidRPr="00597275">
              <w:rPr>
                <w:rFonts w:ascii="Times New Roman" w:hAnsi="Times New Roman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</w:rPr>
              <w:t>Gibraltar</w:t>
            </w:r>
            <w:proofErr w:type="spellEnd"/>
            <w:r w:rsidRPr="00597275">
              <w:rPr>
                <w:rFonts w:ascii="Times New Roman" w:hAnsi="Times New Roman"/>
              </w:rPr>
              <w:t xml:space="preserve">) </w:t>
            </w:r>
            <w:proofErr w:type="spellStart"/>
            <w:r w:rsidRPr="00597275">
              <w:rPr>
                <w:rFonts w:ascii="Times New Roman" w:hAnsi="Times New Roman"/>
              </w:rPr>
              <w:t>Ltd</w:t>
            </w:r>
            <w:proofErr w:type="spellEnd"/>
            <w:r w:rsidRPr="00597275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shd w:val="clear" w:color="auto" w:fill="auto"/>
          </w:tcPr>
          <w:p w14:paraId="4D0731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  <w:shd w:val="clear" w:color="auto" w:fill="auto"/>
          </w:tcPr>
          <w:p w14:paraId="280C73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597275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597275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  <w:shd w:val="clear" w:color="auto" w:fill="auto"/>
          </w:tcPr>
          <w:p w14:paraId="578B96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570-596/2017,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597275" w14:paraId="1CA3D533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4E39AE7E" w14:textId="4E7D5D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5E8012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ddel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shd w:val="clear" w:color="auto" w:fill="auto"/>
          </w:tcPr>
          <w:p w14:paraId="007FEA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  <w:shd w:val="clear" w:color="auto" w:fill="auto"/>
          </w:tcPr>
          <w:p w14:paraId="4664C983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shd w:val="clear" w:color="auto" w:fill="auto"/>
          </w:tcPr>
          <w:p w14:paraId="6B14EB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877-596/2017, 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597275" w14:paraId="403C609F" w14:textId="77777777" w:rsidTr="005B3498">
        <w:trPr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5436D9F8" w14:textId="3A7AF2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754F42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shd w:val="clear" w:color="auto" w:fill="auto"/>
          </w:tcPr>
          <w:p w14:paraId="71268B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  <w:shd w:val="clear" w:color="auto" w:fill="auto"/>
          </w:tcPr>
          <w:p w14:paraId="6EC479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  <w:shd w:val="clear" w:color="auto" w:fill="auto"/>
          </w:tcPr>
          <w:p w14:paraId="50AE0D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09-596/2017, 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597275" w14:paraId="6C5095C0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8C0DB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11-596/2017, 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597275" w14:paraId="5E6D61A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esti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AS“</w:t>
            </w:r>
          </w:p>
        </w:tc>
        <w:tc>
          <w:tcPr>
            <w:tcW w:w="2351" w:type="dxa"/>
          </w:tcPr>
          <w:p w14:paraId="47BAC2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11-596/2017, 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597275" w14:paraId="1E3B6D2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WILLIAM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.o.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nj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uk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1015F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074-484/2017, 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597275" w14:paraId="47F7C81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7BFF2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269-596/2017, 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597275" w14:paraId="22CEB81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CADDEL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“</w:t>
            </w:r>
          </w:p>
        </w:tc>
        <w:tc>
          <w:tcPr>
            <w:tcW w:w="2351" w:type="dxa"/>
          </w:tcPr>
          <w:p w14:paraId="639E97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349-596/2017, 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597275" w14:paraId="28C8A7F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7A450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348-596/2017, 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597275" w14:paraId="6BF95DF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oWil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ED58B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597275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597275" w14:paraId="7B98F6A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(International)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d.“</w:t>
            </w:r>
            <w:proofErr w:type="gramEnd"/>
          </w:p>
        </w:tc>
        <w:tc>
          <w:tcPr>
            <w:tcW w:w="2351" w:type="dxa"/>
          </w:tcPr>
          <w:p w14:paraId="3D809D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4748-463/2017, 3 of August 2017</w:t>
            </w:r>
          </w:p>
        </w:tc>
      </w:tr>
      <w:tr w:rsidR="001C1938" w:rsidRPr="00597275" w14:paraId="57845C4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5B236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4992-463/2017, 24 of August 2017</w:t>
            </w:r>
          </w:p>
        </w:tc>
      </w:tr>
      <w:tr w:rsidR="001C1938" w:rsidRPr="00597275" w14:paraId="382A17A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98C99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247B3B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007-596/2017, 24 of August 2017</w:t>
            </w:r>
          </w:p>
        </w:tc>
      </w:tr>
      <w:tr w:rsidR="001C1938" w:rsidRPr="00597275" w14:paraId="78D4594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9B664C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554510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069-596/2017, 31 of August 2017</w:t>
            </w:r>
          </w:p>
        </w:tc>
      </w:tr>
      <w:tr w:rsidR="001C1938" w:rsidRPr="00597275" w14:paraId="6D88225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rob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572D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597275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150-596/2017, 07 of September 2017</w:t>
            </w:r>
          </w:p>
        </w:tc>
      </w:tr>
      <w:tr w:rsidR="001C1938" w:rsidRPr="00597275" w14:paraId="7BB6142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9D6BB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226-596/2017, 14 of September 2017</w:t>
            </w:r>
          </w:p>
        </w:tc>
      </w:tr>
      <w:tr w:rsidR="001C1938" w:rsidRPr="00597275" w14:paraId="1B9A399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ir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fai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9E586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375-596/2017, 28 of September 2017</w:t>
            </w:r>
          </w:p>
        </w:tc>
      </w:tr>
      <w:tr w:rsidR="001C1938" w:rsidRPr="00597275" w14:paraId="1B746BF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ree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DB43B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374-596/2017, 28 of September 2017</w:t>
            </w:r>
          </w:p>
        </w:tc>
      </w:tr>
      <w:tr w:rsidR="001C1938" w:rsidRPr="00597275" w14:paraId="7AC06A3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65430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373-596/2017, 28 of September 2017</w:t>
            </w:r>
          </w:p>
        </w:tc>
      </w:tr>
      <w:tr w:rsidR="001C1938" w:rsidRPr="00597275" w14:paraId="4155407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oyal Pand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47836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="001C1938" w:rsidRPr="00597275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79-463/2017, 28 of October 2017</w:t>
            </w:r>
          </w:p>
        </w:tc>
      </w:tr>
      <w:tr w:rsidR="001C1938" w:rsidRPr="00597275" w14:paraId="0E95455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EACC3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597275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77-463/2017, 2 of November 2017</w:t>
            </w:r>
          </w:p>
        </w:tc>
      </w:tr>
      <w:tr w:rsidR="001C1938" w:rsidRPr="00597275" w14:paraId="75574B2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8FBDD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778-463/2017, 31 of October 2017</w:t>
            </w:r>
          </w:p>
        </w:tc>
      </w:tr>
      <w:tr w:rsidR="001C1938" w:rsidRPr="00597275" w14:paraId="675F3D2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</w:tcPr>
          <w:p w14:paraId="4403C0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5976-463/2017, 16 of November 2017</w:t>
            </w:r>
          </w:p>
        </w:tc>
      </w:tr>
      <w:tr w:rsidR="001C1938" w:rsidRPr="00597275" w14:paraId="11D858C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169A4A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061-463/2017, 24 of November 2017</w:t>
            </w:r>
          </w:p>
        </w:tc>
      </w:tr>
      <w:tr w:rsidR="001C1938" w:rsidRPr="00597275" w14:paraId="680682A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i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per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8BD0EB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7EB8D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052-463/2017, 24 of November 2017</w:t>
            </w:r>
          </w:p>
        </w:tc>
      </w:tr>
      <w:tr w:rsidR="001C1938" w:rsidRPr="00597275" w14:paraId="55B4BC1C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uromir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.o.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.“</w:t>
            </w:r>
          </w:p>
        </w:tc>
        <w:tc>
          <w:tcPr>
            <w:tcW w:w="2351" w:type="dxa"/>
          </w:tcPr>
          <w:p w14:paraId="224E61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139-569/2017, 29 of November 2017</w:t>
            </w:r>
          </w:p>
        </w:tc>
      </w:tr>
      <w:tr w:rsidR="001C1938" w:rsidRPr="00597275" w14:paraId="6AE38EC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27CFB3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140-463/2017, 29 of November 2017</w:t>
            </w:r>
          </w:p>
        </w:tc>
      </w:tr>
      <w:tr w:rsidR="001C1938" w:rsidRPr="00597275" w14:paraId="64113C1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6E85F8D" w14:textId="3206B8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A66B2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ari-Mat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” </w:t>
            </w:r>
          </w:p>
          <w:p w14:paraId="0A6A9E1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ari-Mat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373F1A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rimatch.com</w:t>
            </w:r>
          </w:p>
        </w:tc>
        <w:tc>
          <w:tcPr>
            <w:tcW w:w="4069" w:type="dxa"/>
          </w:tcPr>
          <w:p w14:paraId="0AFB3E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arimatch.com</w:t>
            </w:r>
          </w:p>
          <w:p w14:paraId="63A5A8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488D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-800-210-410</w:t>
            </w:r>
          </w:p>
        </w:tc>
        <w:tc>
          <w:tcPr>
            <w:tcW w:w="4171" w:type="dxa"/>
          </w:tcPr>
          <w:p w14:paraId="2B6530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141-596/2017, 29 of November 2017</w:t>
            </w:r>
          </w:p>
        </w:tc>
      </w:tr>
      <w:tr w:rsidR="001C1938" w:rsidRPr="00597275" w14:paraId="713D123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gnarok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NV.</w:t>
            </w:r>
          </w:p>
        </w:tc>
        <w:tc>
          <w:tcPr>
            <w:tcW w:w="2351" w:type="dxa"/>
          </w:tcPr>
          <w:p w14:paraId="608A91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09-596/2017, 14 of December 2017</w:t>
            </w:r>
          </w:p>
        </w:tc>
      </w:tr>
      <w:tr w:rsidR="001C1938" w:rsidRPr="00597275" w14:paraId="5C2B94E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05B2CB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10-596/2017, 14 of December 2017</w:t>
            </w:r>
          </w:p>
        </w:tc>
      </w:tr>
      <w:tr w:rsidR="001C1938" w:rsidRPr="00597275" w14:paraId="0ADD81D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ad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</w:tcPr>
          <w:p w14:paraId="4EF47B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83-596/2017, 21 of December 2017</w:t>
            </w:r>
          </w:p>
        </w:tc>
      </w:tr>
      <w:tr w:rsidR="001C1938" w:rsidRPr="00597275" w14:paraId="563A9EC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1AA34B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84-596/2017, 21 of December 2017</w:t>
            </w:r>
          </w:p>
        </w:tc>
      </w:tr>
      <w:tr w:rsidR="001C1938" w:rsidRPr="00597275" w14:paraId="2C33B78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5350D1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6385-596/2017, 21 of December 2017</w:t>
            </w:r>
          </w:p>
        </w:tc>
      </w:tr>
      <w:tr w:rsidR="001C1938" w:rsidRPr="00597275" w14:paraId="2C60BAE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6C2E2B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I-1403-596/2018, 8 of January 2018 </w:t>
            </w:r>
          </w:p>
        </w:tc>
      </w:tr>
      <w:tr w:rsidR="001C1938" w:rsidRPr="00597275" w14:paraId="26C8654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i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per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06E553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540-596/2018, 18 of January 2018</w:t>
            </w:r>
          </w:p>
        </w:tc>
      </w:tr>
      <w:tr w:rsidR="001C1938" w:rsidRPr="00597275" w14:paraId="4F7342D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09B7C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539-463/2018 , 18 of January 2018</w:t>
            </w:r>
          </w:p>
        </w:tc>
      </w:tr>
      <w:tr w:rsidR="001C1938" w:rsidRPr="00597275" w14:paraId="4AD78E1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344EC5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827-463/2018, 8 of February 2018</w:t>
            </w:r>
          </w:p>
        </w:tc>
      </w:tr>
      <w:tr w:rsidR="001C1938" w:rsidRPr="00597275" w14:paraId="1A301AF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-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8FC17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828-463/2018, 8 of February 2018</w:t>
            </w:r>
          </w:p>
        </w:tc>
      </w:tr>
      <w:tr w:rsidR="001C1938" w:rsidRPr="00597275" w14:paraId="71C7606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413880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1889-596/2018, 14 of February 2018</w:t>
            </w:r>
          </w:p>
        </w:tc>
      </w:tr>
      <w:tr w:rsidR="001C1938" w:rsidRPr="00597275" w14:paraId="13FDAFA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FEFD5B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amm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EE77B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005-463/2018, 23 of February 2018</w:t>
            </w:r>
          </w:p>
        </w:tc>
      </w:tr>
      <w:tr w:rsidR="001C1938" w:rsidRPr="00597275" w14:paraId="64334C7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airloa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</w:tcPr>
          <w:p w14:paraId="527D09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2092-463/2018, 01 of March 2018</w:t>
            </w:r>
          </w:p>
        </w:tc>
      </w:tr>
      <w:tr w:rsidR="001C1938" w:rsidRPr="00597275" w14:paraId="50E5AAD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6937ED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49270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597275" w14:paraId="188466D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4A03A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7AED0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597275" w14:paraId="6F24BA1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CE655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D45F0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597275" w14:paraId="16CEFDF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EE309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59C31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597275" w14:paraId="21202CA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49EFF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8977F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4D4C763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3EC2E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43F0E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1BC5CAED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7DAA7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A6275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3936B17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B2C67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F83E1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72BC74D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4E10C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11334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75589CD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77E3A7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318A8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049BFDD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BF7AC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383B5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597275" w14:paraId="5CEC586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uck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Dino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33D5C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FF2D7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597275" w14:paraId="6C0012F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B89D2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C8109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597275" w14:paraId="6598E72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597275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Cassava</w:t>
            </w:r>
            <w:proofErr w:type="spellEnd"/>
            <w:r w:rsidRPr="00597275">
              <w:rPr>
                <w:rFonts w:ascii="888" w:hAnsi="888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Enterprises</w:t>
            </w:r>
            <w:proofErr w:type="spellEnd"/>
            <w:r w:rsidRPr="00597275">
              <w:rPr>
                <w:rFonts w:ascii="888" w:hAnsi="888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Gibraltar</w:t>
            </w:r>
            <w:proofErr w:type="spellEnd"/>
            <w:r w:rsidRPr="00597275">
              <w:rPr>
                <w:rFonts w:ascii="888" w:hAnsi="888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="888" w:hAnsi="888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597275" w:rsidRDefault="001C1938" w:rsidP="00FC170C">
            <w:pPr>
              <w:pStyle w:val="NormalWeb"/>
              <w:jc w:val="center"/>
            </w:pPr>
          </w:p>
          <w:p w14:paraId="33A0FA22" w14:textId="77777777" w:rsidR="001C1938" w:rsidRPr="00597275" w:rsidRDefault="001C1938" w:rsidP="00FC170C">
            <w:pPr>
              <w:pStyle w:val="NormalWeb"/>
              <w:jc w:val="center"/>
            </w:pPr>
            <w:r w:rsidRPr="00597275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34A54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Nr. I-3325-596/2018, 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8B8C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597275" w14:paraId="2CF282C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0A7208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53C035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30F24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Nr. I-3324-596/2018, 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FEED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597275" w14:paraId="3BADC96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EAEBE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7B50F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597275" w14:paraId="7EEA4E3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503E75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03DA78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E1350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597275" w14:paraId="4F4D42C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quino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ynam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686B6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37C2B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597275" w14:paraId="712C161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2F205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BD4E7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597275" w14:paraId="4E9A73D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1CF19E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468C4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597275" w14:paraId="480FE70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BEACE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02161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597275" w14:paraId="506EED9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6709749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0CB741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3F8C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597275" w14:paraId="5BF6F91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A7B33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DD81E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597275" w14:paraId="1F21DBC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5E5986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B6C5A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597275" w14:paraId="3F2DEEF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70B68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14B24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597275" w14:paraId="650D379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017EB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C299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597275" w14:paraId="1B1ADB2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GAP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E9C88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be.casino</w:t>
            </w:r>
            <w:proofErr w:type="spellEnd"/>
          </w:p>
        </w:tc>
        <w:tc>
          <w:tcPr>
            <w:tcW w:w="4069" w:type="dxa"/>
          </w:tcPr>
          <w:p w14:paraId="5633AD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  <w:proofErr w:type="spellEnd"/>
          </w:p>
        </w:tc>
        <w:tc>
          <w:tcPr>
            <w:tcW w:w="4171" w:type="dxa"/>
          </w:tcPr>
          <w:p w14:paraId="179A06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AF3BD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597275" w14:paraId="427AAC7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243E4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E4390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597275" w14:paraId="0B19070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EC7E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4715-596/2018, 27 of September 2018</w:t>
            </w:r>
          </w:p>
        </w:tc>
      </w:tr>
      <w:tr w:rsidR="001C1938" w:rsidRPr="00597275" w14:paraId="47D6069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69A74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597275" w14:paraId="7CF2FE4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483EEE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3E3D87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597275" w14:paraId="2AA732C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IB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9F6FC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C9C79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597275" w14:paraId="0B52900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02617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CDD18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5247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597275" w14:paraId="3DB5FCC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55DA68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4CB7D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B97E5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597275" w14:paraId="70BA73E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524D14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AC5DD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597275" w14:paraId="638546E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4E64A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597275" w14:paraId="313493F2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30D89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FCA70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597275" w14:paraId="5793496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ir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) GP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803B0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3894DB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597275" w14:paraId="498DA0B6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hark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7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B1512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0066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597275" w14:paraId="30FB9A8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3340C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AF5AE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597275" w14:paraId="35C0C67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assav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pris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ibralta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771CD3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ECD4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597275" w14:paraId="0327AC23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</w:tcPr>
          <w:p w14:paraId="69F8D6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5EB32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597275" w14:paraId="320CCD2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B2631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BFC9A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597275" w14:paraId="39AB93A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7D2B1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C266D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597275" w14:paraId="4A717F37" w14:textId="77777777" w:rsidTr="005B3498">
        <w:tblPrEx>
          <w:tblLook w:val="0000" w:firstRow="0" w:lastRow="0" w:firstColumn="0" w:lastColumn="0" w:noHBand="0" w:noVBand="0"/>
        </w:tblPrEx>
        <w:trPr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6FD09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B08C4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597275" w14:paraId="30EEA8E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”</w:t>
            </w:r>
          </w:p>
        </w:tc>
        <w:tc>
          <w:tcPr>
            <w:tcW w:w="2351" w:type="dxa"/>
          </w:tcPr>
          <w:p w14:paraId="2CCACF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5E783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597275" w14:paraId="78C262C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ED37AC4" w14:textId="4E786F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995E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4A98C3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kingbillycasino.com</w:t>
            </w:r>
          </w:p>
        </w:tc>
        <w:tc>
          <w:tcPr>
            <w:tcW w:w="4069" w:type="dxa"/>
          </w:tcPr>
          <w:p w14:paraId="61A0D1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support@kingbillycasino.com</w:t>
            </w:r>
          </w:p>
          <w:p w14:paraId="7197F8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  <w:p w14:paraId="6E1A3C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+35627782263</w:t>
            </w:r>
          </w:p>
        </w:tc>
        <w:tc>
          <w:tcPr>
            <w:tcW w:w="4171" w:type="dxa"/>
          </w:tcPr>
          <w:p w14:paraId="7F83A7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 I-3108-463/2019, 04 of April 2019</w:t>
            </w:r>
          </w:p>
        </w:tc>
      </w:tr>
      <w:tr w:rsidR="001C1938" w:rsidRPr="00597275" w14:paraId="0C8F129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454CC1A" w14:textId="7D4CD4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426F0D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4F32BF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ww.bitstarz.com</w:t>
            </w:r>
          </w:p>
          <w:p w14:paraId="2FE9BE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45C68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50DCDE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4E42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</w:p>
          <w:p w14:paraId="095B3F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I-3203-463/2019,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11 of April 2019</w:t>
            </w:r>
          </w:p>
        </w:tc>
      </w:tr>
      <w:tr w:rsidR="001C1938" w:rsidRPr="00597275" w14:paraId="7C457A7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lectra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9E5557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</w:p>
          <w:p w14:paraId="00B35E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597275" w14:paraId="41C113BA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0D32B7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 decision No.</w:t>
            </w:r>
          </w:p>
          <w:p w14:paraId="038C8B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597275" w14:paraId="736FA64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87587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BAA68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597275" w14:paraId="0E77E53F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0D24D5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EED98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597275" w:rsidRDefault="00597275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="001C1938" w:rsidRPr="00597275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F23E0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597275" w14:paraId="6CC07B5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DA266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597275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A8509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597275" w14:paraId="293B2878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a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uraca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377E2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597275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A3FB6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597275" w14:paraId="177801B0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5D8C4F92" w14:textId="7CC3584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D574E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9F356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.com</w:t>
            </w:r>
          </w:p>
        </w:tc>
        <w:tc>
          <w:tcPr>
            <w:tcW w:w="4069" w:type="dxa"/>
          </w:tcPr>
          <w:p w14:paraId="2740D14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7CA89C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6B779F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71E7B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3-1063/2019, 9 of May 2019</w:t>
            </w:r>
          </w:p>
        </w:tc>
      </w:tr>
      <w:tr w:rsidR="001C1938" w:rsidRPr="00597275" w14:paraId="36832685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</w:tcPr>
          <w:p w14:paraId="009FCF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C50E5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597275" w14:paraId="210A284D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     </w:t>
            </w:r>
          </w:p>
        </w:tc>
        <w:tc>
          <w:tcPr>
            <w:tcW w:w="2351" w:type="dxa"/>
          </w:tcPr>
          <w:p w14:paraId="7E4A68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="001C1938" w:rsidRPr="00597275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C2AA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597275" w14:paraId="3739325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DB8DDA7" w14:textId="4DE5828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1C14A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CW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</w:tc>
        <w:tc>
          <w:tcPr>
            <w:tcW w:w="2351" w:type="dxa"/>
          </w:tcPr>
          <w:p w14:paraId="485215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vobet.com</w:t>
            </w:r>
          </w:p>
        </w:tc>
        <w:tc>
          <w:tcPr>
            <w:tcW w:w="4069" w:type="dxa"/>
          </w:tcPr>
          <w:p w14:paraId="101D205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vobet.com</w:t>
            </w:r>
          </w:p>
        </w:tc>
        <w:tc>
          <w:tcPr>
            <w:tcW w:w="4171" w:type="dxa"/>
          </w:tcPr>
          <w:p w14:paraId="486E82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29B9F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624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597275" w14:paraId="04CC031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84E0B01" w14:textId="78CE3EF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8EA7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521703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14.com</w:t>
            </w:r>
          </w:p>
        </w:tc>
        <w:tc>
          <w:tcPr>
            <w:tcW w:w="4069" w:type="dxa"/>
          </w:tcPr>
          <w:p w14:paraId="57E9BCFD" w14:textId="77777777" w:rsidR="001C1938" w:rsidRPr="00597275" w:rsidRDefault="00597275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4" w:history="1">
              <w:r w:rsidR="001C1938" w:rsidRPr="00597275">
                <w:rPr>
                  <w:rStyle w:val="Hyperlink"/>
                  <w:rFonts w:ascii="Times New Roman" w:hAnsi="Times New Roman"/>
                  <w:spacing w:val="8"/>
                  <w:sz w:val="24"/>
                  <w:szCs w:val="24"/>
                </w:rPr>
                <w:t>support@bitstarz.com</w:t>
              </w:r>
            </w:hyperlink>
            <w:r w:rsidR="001C1938" w:rsidRPr="00597275">
              <w:rPr>
                <w:rFonts w:ascii="Times New Roman" w:hAnsi="Times New Roman"/>
                <w:color w:val="548235"/>
                <w:sz w:val="24"/>
                <w:szCs w:val="24"/>
              </w:rPr>
              <w:t> </w:t>
            </w:r>
          </w:p>
        </w:tc>
        <w:tc>
          <w:tcPr>
            <w:tcW w:w="4171" w:type="dxa"/>
          </w:tcPr>
          <w:p w14:paraId="3D040F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FD18A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678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597275" w14:paraId="1044D387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19E498B" w14:textId="1B51E7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0780CF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CW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</w:tc>
        <w:tc>
          <w:tcPr>
            <w:tcW w:w="2351" w:type="dxa"/>
          </w:tcPr>
          <w:p w14:paraId="28967E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mpeonbet.com</w:t>
            </w:r>
          </w:p>
        </w:tc>
        <w:tc>
          <w:tcPr>
            <w:tcW w:w="4069" w:type="dxa"/>
          </w:tcPr>
          <w:p w14:paraId="30719161" w14:textId="77777777" w:rsidR="001C1938" w:rsidRPr="00597275" w:rsidRDefault="00597275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5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campeonbet.com</w:t>
              </w:r>
            </w:hyperlink>
          </w:p>
        </w:tc>
        <w:tc>
          <w:tcPr>
            <w:tcW w:w="4171" w:type="dxa"/>
          </w:tcPr>
          <w:p w14:paraId="0FE304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132F14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677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597275" w14:paraId="70CB650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E0E05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6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B005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597275" w14:paraId="0607FDE1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0FC54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3A89925" w14:textId="020FE19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597275" w14:paraId="146530FE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Max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</w:tcPr>
          <w:p w14:paraId="778468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tgtFrame="_blank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3C8D50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597275" w14:paraId="68AB5B8B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</w:tcPr>
          <w:p w14:paraId="1FEBA7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8" w:history="1">
              <w:r w:rsidR="001C1938" w:rsidRPr="00597275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540F9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597275" w14:paraId="65F26CD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10E3DFE1" w14:textId="585AD9C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10824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</w:tcPr>
          <w:p w14:paraId="416362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chan.com</w:t>
            </w:r>
          </w:p>
        </w:tc>
        <w:tc>
          <w:tcPr>
            <w:tcW w:w="4069" w:type="dxa"/>
          </w:tcPr>
          <w:p w14:paraId="1CD98BC2" w14:textId="77777777" w:rsidR="001C1938" w:rsidRPr="00597275" w:rsidRDefault="00597275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  <w:hyperlink r:id="rId39" w:history="1">
              <w:r w:rsidR="001C1938" w:rsidRPr="00597275">
                <w:rPr>
                  <w:rStyle w:val="Hyperlink"/>
                  <w:rFonts w:ascii="Arial" w:hAnsi="Arial" w:cs="Arial"/>
                </w:rPr>
                <w:t>support@casinochan.com</w:t>
              </w:r>
            </w:hyperlink>
            <w:r w:rsidR="001C1938" w:rsidRPr="00597275">
              <w:rPr>
                <w:rFonts w:ascii="Arial" w:hAnsi="Arial" w:cs="Arial"/>
                <w:color w:val="3B3B3B"/>
              </w:rPr>
              <w:t xml:space="preserve"> </w:t>
            </w:r>
          </w:p>
        </w:tc>
        <w:tc>
          <w:tcPr>
            <w:tcW w:w="4171" w:type="dxa"/>
          </w:tcPr>
          <w:p w14:paraId="60D351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5D7E1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855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597275" w14:paraId="51B940F4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1BE0ED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34BDCF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4067E2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40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2C02E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597275" w14:paraId="6E19B2C9" w14:textId="77777777" w:rsidTr="005B3498">
        <w:tblPrEx>
          <w:tblLook w:val="0000" w:firstRow="0" w:lastRow="0" w:firstColumn="0" w:lastColumn="0" w:noHBand="0" w:noVBand="0"/>
        </w:tblPrEx>
        <w:trPr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</w:tcPr>
          <w:p w14:paraId="4989BD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597275" w:rsidRDefault="00597275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4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4FC25A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597275" w14:paraId="134ABE44" w14:textId="77777777" w:rsidTr="005B3498">
        <w:tblPrEx>
          <w:tblCellMar>
            <w:left w:w="0" w:type="dxa"/>
            <w:right w:w="0" w:type="dxa"/>
          </w:tblCellMar>
        </w:tblPrEx>
        <w:trPr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Equinox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Dynamic</w:t>
            </w:r>
            <w:proofErr w:type="spellEnd"/>
            <w:r w:rsidRPr="00597275">
              <w:rPr>
                <w:rFonts w:ascii="Times New Roman" w:hAnsi="Times New Roman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E37F1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597275" w14:paraId="11935747" w14:textId="77777777" w:rsidTr="005B3498">
        <w:tblPrEx>
          <w:tblCellMar>
            <w:left w:w="0" w:type="dxa"/>
            <w:right w:w="0" w:type="dxa"/>
          </w:tblCellMar>
        </w:tblPrEx>
        <w:trPr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6BC8CD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597275" w14:paraId="21854817" w14:textId="77777777" w:rsidTr="005B3498">
        <w:tblPrEx>
          <w:tblCellMar>
            <w:left w:w="0" w:type="dxa"/>
            <w:right w:w="0" w:type="dxa"/>
          </w:tblCellMar>
        </w:tblPrEx>
        <w:trPr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Marikit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Holdings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td</w:t>
            </w:r>
            <w:proofErr w:type="spellEnd"/>
            <w:r w:rsidRPr="00597275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0F67F0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597275" w14:paraId="46459718" w14:textId="77777777" w:rsidTr="005B3498">
        <w:tblPrEx>
          <w:tblCellMar>
            <w:left w:w="0" w:type="dxa"/>
            <w:right w:w="0" w:type="dxa"/>
          </w:tblCellMar>
        </w:tblPrEx>
        <w:trPr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 xml:space="preserve">„1x </w:t>
            </w:r>
            <w:proofErr w:type="spellStart"/>
            <w:r w:rsidRPr="00597275">
              <w:rPr>
                <w:rFonts w:ascii="Times New Roman" w:hAnsi="Times New Roman"/>
              </w:rPr>
              <w:t>Corp</w:t>
            </w:r>
            <w:proofErr w:type="spellEnd"/>
            <w:r w:rsidRPr="00597275">
              <w:rPr>
                <w:rFonts w:ascii="Times New Roman" w:hAnsi="Times New Roman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5C6268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597275" w14:paraId="200F68EA" w14:textId="77777777" w:rsidTr="005B3498">
        <w:tblPrEx>
          <w:tblCellMar>
            <w:left w:w="0" w:type="dxa"/>
            <w:right w:w="0" w:type="dxa"/>
          </w:tblCellMar>
        </w:tblPrEx>
        <w:trPr>
          <w:trHeight w:val="845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250A0" w14:textId="035475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C135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DFABE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layam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92F9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Open Sans" w:hAnsi="Open Sans"/>
                <w:color w:val="000000"/>
                <w:shd w:val="clear" w:color="auto" w:fill="F5F5F5"/>
              </w:rPr>
              <w:t>support@playam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311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211CD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-4507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597275" w14:paraId="133C3C20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EC9EA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597275" w14:paraId="7C7D528D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3A35F" w14:textId="491FEC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F6C12" w14:textId="14FDAC9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1D26C" w14:textId="62D24989" w:rsidR="001C1938" w:rsidRPr="00597275" w:rsidRDefault="001C1938" w:rsidP="00FC170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231A8" w14:textId="385BE735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5B829" w14:textId="77777777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> </w:t>
            </w:r>
            <w:r w:rsidRPr="00597275">
              <w:rPr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shd w:val="clear" w:color="auto" w:fill="FFFFFF"/>
                <w:lang w:val="en-GB"/>
              </w:rPr>
              <w:t>s decision No.</w:t>
            </w:r>
            <w:r w:rsidRPr="00597275">
              <w:rPr>
                <w:color w:val="000000" w:themeColor="text1"/>
              </w:rPr>
              <w:t xml:space="preserve"> </w:t>
            </w:r>
          </w:p>
          <w:p w14:paraId="4937CB41" w14:textId="6C1093EC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597275">
              <w:rPr>
                <w:color w:val="000000" w:themeColor="text1"/>
              </w:rPr>
              <w:t xml:space="preserve">eI-4584-1063/2019, 2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July</w:t>
            </w:r>
            <w:proofErr w:type="spellEnd"/>
            <w:r w:rsidRPr="00597275">
              <w:rPr>
                <w:color w:val="000000" w:themeColor="text1"/>
              </w:rPr>
              <w:t xml:space="preserve"> 2019 </w:t>
            </w:r>
          </w:p>
        </w:tc>
      </w:tr>
      <w:tr w:rsidR="001C1938" w:rsidRPr="00597275" w14:paraId="5D676C1F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="001C1938" w:rsidRPr="005972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="001C1938"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597275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6CC8FC" w14:textId="6A1776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597275" w14:paraId="4F6FB601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793A5F87" w14:textId="67AB8FF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597275" w14:paraId="36B39B4D" w14:textId="77777777" w:rsidTr="005B3498">
        <w:tblPrEx>
          <w:tblCellMar>
            <w:left w:w="0" w:type="dxa"/>
            <w:right w:w="0" w:type="dxa"/>
          </w:tblCellMar>
        </w:tblPrEx>
        <w:trPr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75A05" w14:textId="3DA890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54FD9" w14:textId="0CDA497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53677" w14:textId="78976E02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725CE" w14:textId="09CD2D3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A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597275">
              <w:rPr>
                <w:color w:val="000000" w:themeColor="text1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s decision No. </w:t>
            </w:r>
          </w:p>
          <w:p w14:paraId="26F240FB" w14:textId="2BCA7460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597275">
              <w:rPr>
                <w:shd w:val="clear" w:color="auto" w:fill="F9F9F9"/>
              </w:rPr>
              <w:t>eI-4940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ugust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239142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597275" w:rsidRDefault="001C1938" w:rsidP="00FC170C">
            <w:pPr>
              <w:pStyle w:val="NormalWeb"/>
              <w:spacing w:after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E62583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18FDADB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C76D5D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9C8C645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00AB45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ABF821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8A949B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6DE987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18F30AB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E3D7AE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E5D532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8463C92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3A69DA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C912245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76A119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2069F0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D70F11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AA736D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06B8945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8A120D7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3E791D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854B1C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121778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E7C1A6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69D569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086995F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4994-463/2019, 0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AC3F240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81F3" w14:textId="5345AA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63AF7" w14:textId="233447F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100F3" w14:textId="77CB2A36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oshi.io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1354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support@oshi.io</w:t>
            </w:r>
          </w:p>
          <w:p w14:paraId="3D2E67C8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04716" w14:textId="4715B834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5000-463/2019, 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076B75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EC11C" w14:textId="5A0D15E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9DA0" w14:textId="0CADB6C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4992-463/2019</w:t>
            </w:r>
            <w:r w:rsidRPr="00597275">
              <w:rPr>
                <w:color w:val="000000" w:themeColor="text1"/>
              </w:rPr>
              <w:t xml:space="preserve">, 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094DAAA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5060-1063-/2019, 12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5EC7AA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3D66" w14:textId="531DBF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14D51" w14:textId="57A8FA0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FFF69" w14:textId="088C2D9E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asinonic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6109A" w14:textId="04BEC8C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mplaints.ems@ems-managemen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792EE" w14:textId="730436F0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129-1063/2019</w:t>
            </w:r>
            <w:r w:rsidRPr="00597275">
              <w:rPr>
                <w:color w:val="000000" w:themeColor="text1"/>
              </w:rPr>
              <w:t xml:space="preserve">, 1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AFC83E2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151-1063/2019</w:t>
            </w:r>
            <w:r w:rsidRPr="00597275">
              <w:rPr>
                <w:color w:val="000000" w:themeColor="text1"/>
              </w:rPr>
              <w:t xml:space="preserve">, 1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6BC2AC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C11C" w14:textId="71AC4A5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B14A2" w14:textId="0FDA990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34CF1" w14:textId="502C8BC3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B74F7" w14:textId="57FA8DD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32982" w14:textId="6FD16A13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160-1063/2019</w:t>
            </w:r>
            <w:r w:rsidRPr="00597275">
              <w:rPr>
                <w:color w:val="000000" w:themeColor="text1"/>
              </w:rPr>
              <w:t xml:space="preserve">, 20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923B80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8B4714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0BF7436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06BC2D0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952470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E82C33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5FAF8B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07A104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491B13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F00B79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13A616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2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D35533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x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230-1063/2019</w:t>
            </w:r>
            <w:r w:rsidRPr="00597275">
              <w:rPr>
                <w:color w:val="000000" w:themeColor="text1"/>
              </w:rPr>
              <w:t xml:space="preserve">, 2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Sept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E1C4CF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03C46" w14:textId="6D0772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50021" w14:textId="67173A9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2BC65" w14:textId="013008A1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uns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7C46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gunsbet.com </w:t>
            </w:r>
          </w:p>
          <w:p w14:paraId="4CC795C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80899291</w:t>
            </w:r>
          </w:p>
          <w:p w14:paraId="09D230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4E4D9" w14:textId="74E2B11D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 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300-1063/2019</w:t>
            </w:r>
            <w:r w:rsidRPr="00597275">
              <w:rPr>
                <w:color w:val="000000" w:themeColor="text1"/>
              </w:rPr>
              <w:t xml:space="preserve">, 3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0E275FE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="001C1938" w:rsidRPr="00597275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381-463/2019</w:t>
            </w:r>
            <w:r w:rsidRPr="00597275">
              <w:rPr>
                <w:color w:val="000000" w:themeColor="text1"/>
              </w:rPr>
              <w:t xml:space="preserve">, 10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91F62A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6" w:history="1">
              <w:r w:rsidR="001C1938" w:rsidRPr="00597275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="001C1938" w:rsidRPr="00597275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381-463/2019</w:t>
            </w:r>
            <w:r w:rsidRPr="00597275">
              <w:rPr>
                <w:color w:val="000000" w:themeColor="text1"/>
              </w:rPr>
              <w:t xml:space="preserve">, 10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2BC535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s-bc-mlpld.top</w:t>
            </w:r>
            <w:proofErr w:type="spellEnd"/>
          </w:p>
          <w:p w14:paraId="4EDC2590" w14:textId="77777777" w:rsidR="001C1938" w:rsidRPr="00597275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7" w:history="1">
              <w:r w:rsidR="001C1938" w:rsidRPr="00597275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381-463/2019</w:t>
            </w:r>
            <w:r w:rsidRPr="00597275">
              <w:rPr>
                <w:color w:val="000000" w:themeColor="text1"/>
              </w:rPr>
              <w:t xml:space="preserve">, 10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3A92802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597275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436-426/2019</w:t>
            </w:r>
            <w:r w:rsidRPr="00597275">
              <w:rPr>
                <w:color w:val="000000" w:themeColor="text1"/>
              </w:rPr>
              <w:t xml:space="preserve">, 1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6781AF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597275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447-426/2019</w:t>
            </w:r>
            <w:r w:rsidRPr="00597275">
              <w:rPr>
                <w:color w:val="000000" w:themeColor="text1"/>
              </w:rPr>
              <w:t xml:space="preserve">, 16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CD30D5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BGO </w:t>
            </w:r>
            <w:proofErr w:type="spellStart"/>
            <w:r w:rsidRPr="00597275">
              <w:rPr>
                <w:rFonts w:ascii="Times New Roman" w:hAnsi="Times New Roman"/>
                <w:spacing w:val="-1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1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545-463/2019</w:t>
            </w:r>
            <w:r w:rsidRPr="00597275">
              <w:rPr>
                <w:color w:val="000000" w:themeColor="text1"/>
              </w:rPr>
              <w:t xml:space="preserve">, 24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  <w:p w14:paraId="52D7688F" w14:textId="563BC011" w:rsidR="001C1938" w:rsidRPr="00597275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597275" w14:paraId="710FBE1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553-463/2019</w:t>
            </w:r>
            <w:r w:rsidRPr="00597275">
              <w:rPr>
                <w:color w:val="000000" w:themeColor="text1"/>
              </w:rPr>
              <w:t xml:space="preserve">, 2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79410F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shd w:val="clear" w:color="auto" w:fill="F9F9F9"/>
              </w:rPr>
              <w:t>eI-5553-463/2019</w:t>
            </w:r>
            <w:r w:rsidRPr="00597275">
              <w:rPr>
                <w:color w:val="000000" w:themeColor="text1"/>
              </w:rPr>
              <w:t xml:space="preserve">, 2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Octo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0AEED5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92A64" w14:textId="4993AC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C234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  <w:p w14:paraId="4F61682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57D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18.com</w:t>
            </w:r>
          </w:p>
          <w:p w14:paraId="0D0AAA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9D9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597275">
              <w:rPr>
                <w:rFonts w:ascii="Open Sans" w:hAnsi="Open Sans"/>
                <w:spacing w:val="2"/>
                <w:shd w:val="clear" w:color="auto" w:fill="FFFFFF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264C" w14:textId="3A14E854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5687-1063/2019, 7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AF56CB7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layDO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597275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eI-5683-1063/2019, 7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6ABAA1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layCher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bdr w:val="none" w:sz="0" w:space="0" w:color="auto" w:frame="1"/>
              </w:rPr>
              <w:t>eI-5777-463/2019</w:t>
            </w:r>
            <w:r w:rsidRPr="00597275">
              <w:rPr>
                <w:color w:val="000000" w:themeColor="text1"/>
              </w:rPr>
              <w:t xml:space="preserve">, 14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AD7022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C6D8BC" w14:textId="6042782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bdr w:val="none" w:sz="0" w:space="0" w:color="auto" w:frame="1"/>
              </w:rPr>
              <w:t>eI-5778-463/2019</w:t>
            </w:r>
            <w:r w:rsidRPr="00597275">
              <w:rPr>
                <w:color w:val="000000" w:themeColor="text1"/>
              </w:rPr>
              <w:t xml:space="preserve">, 14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394920F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rPr>
                <w:bdr w:val="none" w:sz="0" w:space="0" w:color="auto" w:frame="1"/>
              </w:rPr>
              <w:t>eI-5871-1063/2019</w:t>
            </w:r>
            <w:r w:rsidRPr="00597275">
              <w:rPr>
                <w:color w:val="000000" w:themeColor="text1"/>
              </w:rPr>
              <w:t xml:space="preserve">, 21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2B4BF24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872-1063/2019</w:t>
            </w:r>
            <w:r w:rsidRPr="00597275">
              <w:rPr>
                <w:color w:val="000000" w:themeColor="text1"/>
              </w:rPr>
              <w:t xml:space="preserve">, 21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798A50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7956A" w14:textId="728D8E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D19A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  <w:p w14:paraId="2B5BB723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D72F5" w14:textId="0BDFF15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01883" w14:textId="293A5BC4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4F00" w14:textId="37DBF69D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67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213F69B6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061E7550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56EACD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679DE11C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BDA271E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0A3A553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4E70B301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5541DBFA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F342C08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75BE894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3DF39D99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 xml:space="preserve">. </w:t>
            </w:r>
            <w:r w:rsidRPr="00597275">
              <w:t>eI-5973-463/2019</w:t>
            </w:r>
            <w:r w:rsidRPr="00597275">
              <w:rPr>
                <w:color w:val="000000" w:themeColor="text1"/>
              </w:rPr>
              <w:t xml:space="preserve">, 29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vember</w:t>
            </w:r>
            <w:proofErr w:type="spellEnd"/>
            <w:r w:rsidRPr="00597275">
              <w:rPr>
                <w:color w:val="000000" w:themeColor="text1"/>
              </w:rPr>
              <w:t xml:space="preserve"> 2019</w:t>
            </w:r>
          </w:p>
        </w:tc>
      </w:tr>
      <w:tr w:rsidR="001C1938" w:rsidRPr="00597275" w14:paraId="176DCA9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lectra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>.</w:t>
            </w:r>
            <w:r w:rsidRPr="00597275">
              <w:t xml:space="preserve"> I-6067-1063/2019, 5 </w:t>
            </w:r>
            <w:proofErr w:type="spellStart"/>
            <w:r w:rsidRPr="00597275">
              <w:t>of</w:t>
            </w:r>
            <w:proofErr w:type="spellEnd"/>
            <w:r w:rsidRPr="00597275">
              <w:t xml:space="preserve"> </w:t>
            </w:r>
            <w:proofErr w:type="spellStart"/>
            <w:r w:rsidRPr="00597275">
              <w:t>December</w:t>
            </w:r>
            <w:proofErr w:type="spellEnd"/>
            <w:r w:rsidRPr="00597275">
              <w:t xml:space="preserve"> 2019</w:t>
            </w:r>
          </w:p>
        </w:tc>
      </w:tr>
      <w:tr w:rsidR="001C1938" w:rsidRPr="00597275" w14:paraId="2758A2ED" w14:textId="77777777" w:rsidTr="005B3498">
        <w:tblPrEx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597275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97275">
              <w:rPr>
                <w:color w:val="000000" w:themeColor="text1"/>
              </w:rPr>
              <w:t xml:space="preserve">Vilnius </w:t>
            </w:r>
            <w:proofErr w:type="spellStart"/>
            <w:r w:rsidRPr="00597275">
              <w:rPr>
                <w:color w:val="000000" w:themeColor="text1"/>
              </w:rPr>
              <w:t>Regional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Administrative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Court‘s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decision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No</w:t>
            </w:r>
            <w:proofErr w:type="spellEnd"/>
            <w:r w:rsidRPr="00597275">
              <w:rPr>
                <w:color w:val="000000" w:themeColor="text1"/>
              </w:rPr>
              <w:t>.</w:t>
            </w:r>
            <w:r w:rsidRPr="00597275">
              <w:t xml:space="preserve"> I-6068-1063/2019, 6 </w:t>
            </w:r>
            <w:proofErr w:type="spellStart"/>
            <w:r w:rsidRPr="00597275">
              <w:t>of</w:t>
            </w:r>
            <w:proofErr w:type="spellEnd"/>
            <w:r w:rsidRPr="00597275">
              <w:t xml:space="preserve"> </w:t>
            </w:r>
            <w:proofErr w:type="spellStart"/>
            <w:r w:rsidRPr="00597275">
              <w:t>December</w:t>
            </w:r>
            <w:proofErr w:type="spellEnd"/>
            <w:r w:rsidRPr="00597275">
              <w:t xml:space="preserve"> 2019</w:t>
            </w:r>
          </w:p>
        </w:tc>
      </w:tr>
      <w:tr w:rsidR="001C1938" w:rsidRPr="00597275" w14:paraId="7FE53B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WHG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F0020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6136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  <w:p w14:paraId="50CDBD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597275" w14:paraId="798BEC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C0595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01152F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3DA6A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8F308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C668C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67AEC8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29BDD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78E00D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9A8C0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63E0FE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D3F84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C0E72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ABB18" w14:textId="3E722F8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87317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41E5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D839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996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6798F41" w14:textId="4864E82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212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5ECF3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  <w:p w14:paraId="0EF159CB" w14:textId="140B339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597275" w14:paraId="11F0B8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DD2F8E9" w14:textId="734E60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6418FD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909D0D6" w14:textId="3AF99EA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24FEE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268B5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BF912E6" w14:textId="3193FC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-1939-463/2020, </w:t>
            </w:r>
          </w:p>
          <w:p w14:paraId="74FFBF04" w14:textId="3601A1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5A18B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7450A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wyzymelaa.top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3FE264E" w14:textId="79B21E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-1939-463/2020, </w:t>
            </w:r>
          </w:p>
          <w:p w14:paraId="3DD95513" w14:textId="681053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26D1F1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7D85387" w14:textId="3EFD99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6EFDC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0DD803A" w14:textId="1FFAF69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C4A33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D359C4" w14:textId="73CA6B2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464AE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46CA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86EAA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388C855" w14:textId="621FA79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45E0D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BEC3C" w14:textId="7E61149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8075" w14:textId="377E39F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6C6FE" w14:textId="0082416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CEAD9" w14:textId="2014A8C6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92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28FB418" w14:textId="0C371F5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1A41E1" w14:textId="37890D1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7BB0C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45A0203" w14:textId="2D2BC6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7DBEB1E1" w14:textId="260E0F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0A542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5BD5A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02A50B0A" w14:textId="6C3EB1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56CD3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9DE02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C0275C5" w14:textId="451A14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F2869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10C91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75C19971" w14:textId="1A39D96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5ABFE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D4135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BE0AF26" w14:textId="69AB758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1C12F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6E20A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2563F25" w14:textId="58ADC2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38463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84526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0BE1764F" w14:textId="4FEBBCC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9330D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E92A9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B31310A" w14:textId="4B821B1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741A7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09E6D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4930267F" w14:textId="48EE75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5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12AF3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774D0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49376E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2A558" w14:textId="48B5F1C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DF3B2" w14:textId="43971E8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A9528" w14:textId="3E78BB2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900C9" w14:textId="496C33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08C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B2612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9101662" w14:textId="0EA742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727EA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2FE96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2E112DD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A0A2A4B" w14:textId="24BE40A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597275" w:rsidRDefault="001C1938" w:rsidP="00FC170C">
            <w:pPr>
              <w:pStyle w:val="NormalWeb"/>
              <w:spacing w:before="0" w:beforeAutospacing="0"/>
              <w:jc w:val="center"/>
            </w:pPr>
            <w:r w:rsidRPr="00597275">
              <w:t>support@777.com</w:t>
            </w:r>
          </w:p>
          <w:p w14:paraId="5DB643FE" w14:textId="31C24D6F" w:rsidR="001C1938" w:rsidRPr="00597275" w:rsidRDefault="001C1938" w:rsidP="00FC170C">
            <w:pPr>
              <w:pStyle w:val="NormalWeb"/>
              <w:spacing w:before="0" w:beforeAutospacing="0"/>
              <w:jc w:val="center"/>
            </w:pPr>
            <w:r w:rsidRPr="00597275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3485B84" w14:textId="46098AE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5D52B8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000C632" w14:textId="096EAB6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02DE3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AEC86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FD0AB9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73B79" w14:textId="58C69EE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17EBA" w14:textId="7A95B37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re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78374" w14:textId="38589FC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AE9D6" w14:textId="5E65349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06E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4AEEF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897169" w14:textId="4631EA9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8C19A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15CECA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>betandyou.com</w:t>
            </w:r>
          </w:p>
          <w:p w14:paraId="0BAACAA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lastRenderedPageBreak/>
              <w:t>+442038077601</w:t>
            </w:r>
          </w:p>
          <w:p w14:paraId="322DA6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9F92CF5" w14:textId="7BDC69B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597275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597275">
              <w:rPr>
                <w:color w:val="000000" w:themeColor="text1"/>
              </w:rPr>
              <w:lastRenderedPageBreak/>
              <w:t xml:space="preserve">5 </w:t>
            </w:r>
            <w:proofErr w:type="spellStart"/>
            <w:r w:rsidRPr="00597275">
              <w:rPr>
                <w:color w:val="000000" w:themeColor="text1"/>
              </w:rPr>
              <w:t>of</w:t>
            </w:r>
            <w:proofErr w:type="spellEnd"/>
            <w:r w:rsidRPr="00597275">
              <w:rPr>
                <w:color w:val="000000" w:themeColor="text1"/>
              </w:rPr>
              <w:t xml:space="preserve"> </w:t>
            </w:r>
            <w:proofErr w:type="spellStart"/>
            <w:r w:rsidRPr="00597275">
              <w:rPr>
                <w:color w:val="000000" w:themeColor="text1"/>
              </w:rPr>
              <w:t>March</w:t>
            </w:r>
            <w:proofErr w:type="spellEnd"/>
            <w:r w:rsidRPr="00597275">
              <w:rPr>
                <w:color w:val="000000" w:themeColor="text1"/>
              </w:rPr>
              <w:t xml:space="preserve"> 2020</w:t>
            </w:r>
          </w:p>
        </w:tc>
      </w:tr>
      <w:tr w:rsidR="001C1938" w:rsidRPr="00597275" w14:paraId="6742B0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rax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velop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93FF90B" w14:textId="1D5909D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B0D2B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597275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96EDF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64C0FA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1EFB" w14:textId="229CA2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49FE" w14:textId="0F62D038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861B3" w14:textId="5CDAC0D8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starz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8F45B" w14:textId="4F2509C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color w:val="000000"/>
                <w:sz w:val="24"/>
                <w:szCs w:val="24"/>
                <w:lang w:eastAsia="lt-LT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C93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F6637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B332937" w14:textId="7F5DBF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42704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”,</w:t>
            </w:r>
          </w:p>
          <w:p w14:paraId="626281E3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G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Communication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”</w:t>
            </w:r>
          </w:p>
          <w:p w14:paraId="166D6A78" w14:textId="781DDA65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A30C261" w14:textId="0B8334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107-1063/2020, </w:t>
            </w:r>
          </w:p>
          <w:p w14:paraId="6DF3FC68" w14:textId="73942FD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9513E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B06C56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1FB160D" w14:textId="429D81A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4A729880" w14:textId="1A264B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01ACE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86A6CA7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88679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6B5CBF11" w14:textId="49E74F7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DF4B0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1F31AD4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E3AB7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3B0E4833" w14:textId="7DA87A1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C131D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9A269D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050BD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489F89B" w14:textId="646F89B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AB987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6505BE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F99D9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A506EDB" w14:textId="0C4993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530A3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14AD21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39971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FA69862" w14:textId="009E21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1CF3D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3547010" w14:textId="77777777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25DA3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7A63CD7D" w14:textId="6D59899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AFEC0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597275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69A7B3A" w14:textId="0AAC7D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100-1063/2020, </w:t>
            </w:r>
          </w:p>
          <w:p w14:paraId="4A84FD85" w14:textId="44C8182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2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913CC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37C78F1" w14:textId="13F7A9C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208-1063/2020, </w:t>
            </w:r>
          </w:p>
          <w:p w14:paraId="5E1F7D39" w14:textId="04F8976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8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41156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7A9E4EE" w14:textId="6E60B83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209-463/2020, </w:t>
            </w:r>
          </w:p>
          <w:p w14:paraId="6C495366" w14:textId="6722E7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9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2302C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FA9238" w14:textId="6FE9AC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0B59C0B" w14:textId="6641F8A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77091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4027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63697F6" w14:textId="1B8553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597275" w14:paraId="5AA84F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2CE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11E18BF" w14:textId="6E6FDB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A3601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19D3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DD908DD" w14:textId="2FDEC9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C341E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8AB5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770DEC6E" w14:textId="78615C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10817F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AF9C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5225447" w14:textId="5A14BAD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0E9FB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DD57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B5898C8" w14:textId="56662F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73667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48365365.com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7952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7C626E82" w14:textId="306AB1C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A04F1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40C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DB453F0" w14:textId="6971008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263B2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C65F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01EA318" w14:textId="1A437C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0F7AF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AE8A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B72DF92" w14:textId="4EF3422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DDE4B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1AA9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D695B3F" w14:textId="5AF070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B82D7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47F77" w14:textId="41A36C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AA93C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B34B1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B1589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77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448D4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EA6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81F2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2125-463/2020, </w:t>
            </w:r>
          </w:p>
          <w:p w14:paraId="04ED37D0" w14:textId="204D2E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D344A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DE52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-6216-1063/2019, </w:t>
            </w:r>
          </w:p>
          <w:p w14:paraId="0FCB16BF" w14:textId="7C1D442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9CDF1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F806BD" w14:textId="1B4C0F1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3286-463/2020, </w:t>
            </w:r>
          </w:p>
          <w:p w14:paraId="14A1AF47" w14:textId="0C2780A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40824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26F7E9" w14:textId="2017D67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1FB313B7" w14:textId="2501783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3305A4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66AC24" w14:textId="09256C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F180E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793F4D" w14:textId="6D326AC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38FA8DA0" w14:textId="02AF8A2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F2721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90B1273" w14:textId="63419AE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57652AC8" w14:textId="78CF88C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05A23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AE5D5A" w14:textId="782C77F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57180A90" w14:textId="70401B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5FCFC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BA55C18" w14:textId="751F68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48FBFBF0" w14:textId="61CAC6C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DE4F0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623D12B" w14:textId="3C7EFAAB" w:rsidR="001C1938" w:rsidRPr="00597275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597275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ECBED0" w14:textId="05107F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A861A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A7026A" w14:textId="04829D5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5339E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C749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FB9C2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8A88C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B711F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D90A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F0572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47D1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951F4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2095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4A9D8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G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nsul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7453F8B" w14:textId="59DCDD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455-1063/2020,</w:t>
            </w:r>
          </w:p>
          <w:p w14:paraId="2DF6806E" w14:textId="76A37F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06BFB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CADBAE" w14:textId="15EC0D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456-1063/2020,</w:t>
            </w:r>
          </w:p>
          <w:p w14:paraId="2065E76D" w14:textId="0F5A996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C8C0E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1BEBC" w14:textId="673853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F0073" w14:textId="753D1E7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6E87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010090" w14:textId="1DD0F54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425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7F646A" w14:textId="5F22E6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9A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84F1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2125-463/2020, </w:t>
            </w:r>
          </w:p>
          <w:p w14:paraId="5E3BF0A7" w14:textId="122E0C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48241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64DE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8182C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F0B19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70017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4671E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88276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AE315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03E2A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ED6C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A6233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6F5D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2B59000" w14:textId="3274FC3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C7AE2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4C0DDD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0-1063/2020,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2020 </w:t>
            </w:r>
          </w:p>
        </w:tc>
      </w:tr>
      <w:tr w:rsidR="001C1938" w:rsidRPr="00597275" w14:paraId="0D53ED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597937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2-1063/2020,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20</w:t>
            </w:r>
          </w:p>
        </w:tc>
      </w:tr>
      <w:tr w:rsidR="001C1938" w:rsidRPr="00597275" w14:paraId="6860D8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17AB4D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1-463/2020,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20</w:t>
            </w:r>
          </w:p>
        </w:tc>
      </w:tr>
      <w:tr w:rsidR="001C1938" w:rsidRPr="00597275" w14:paraId="73F60F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02312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218956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18826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1E5AB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8CD15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C89AE5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71E4E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1E5DC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FD99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9DDE0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ree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ath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Onlin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53364C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7C77A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1EC28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rStor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uraca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N.V.“</w:t>
            </w:r>
          </w:p>
          <w:p w14:paraId="4CC84E1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FE1C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B3B42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667E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5-463/2020,</w:t>
            </w:r>
          </w:p>
          <w:p w14:paraId="19F30609" w14:textId="330FAF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E0004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47E81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68B2CA19" w14:textId="1446626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28F44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7101C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43AF2E47" w14:textId="5029A7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93E55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1DB0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7A3CCAD5" w14:textId="6601024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DD500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8EC8F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70A750D5" w14:textId="564A512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10678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3DE55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3563642A" w14:textId="236FC0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66E6A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1402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0F471E9F" w14:textId="33AB7C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8D168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37FE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51E6A83F" w14:textId="1D1B7E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28C50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17905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557848C3" w14:textId="7AD7E5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7C77E9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4BE8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6921DC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3E173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50CA8D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4B4A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309465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D24C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622D76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597275" w14:paraId="4BF54A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7D85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0050B3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9FC1D" w14:textId="1084076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AD37" w14:textId="5DB2380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C1BD8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56F829" w14:textId="6664E2E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1323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7B2D4A" w14:textId="76D096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8D5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C732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2125-463/2020, </w:t>
            </w:r>
          </w:p>
          <w:p w14:paraId="3B85350B" w14:textId="6ED678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AE7810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7AB8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34AE2B2" w14:textId="7504779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095761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F21E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0CB4B1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E0421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6FD080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F118F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13CD22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B1CC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4E4F58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1716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58087FD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28D8D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206D28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5560B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5B1275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8EB47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58331A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78D2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4A3187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59B9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3C8F03B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F51F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622B66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7D05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1287ED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2556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604EDC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1C78F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2342977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F11CF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597275" w14:paraId="06A329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597275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E835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04F209E" w14:textId="6160C9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42EC72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1CB2" w14:textId="06DB78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6A145" w14:textId="6527AAA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Direx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AEF9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D5AE49" w14:textId="2D5701D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DC06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8BCE4E" w14:textId="24FC58C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6F7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B5AD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125-463/2020, </w:t>
            </w:r>
          </w:p>
          <w:p w14:paraId="0876717D" w14:textId="06DF4F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9FBDD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A6A8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0</w:t>
            </w:r>
          </w:p>
        </w:tc>
      </w:tr>
      <w:tr w:rsidR="001C1938" w:rsidRPr="00597275" w14:paraId="259573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A69D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36102CDA" w14:textId="15F2966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087CA6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2DAC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77A35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EE68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7E88E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5E76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867A0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E464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3E662C2" w14:textId="17E1B35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7B6E6E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TSG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rac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EB87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B00D3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iki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A890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0AE01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C33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507A0BC" w14:textId="4BD1E7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3A66F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5510D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2940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4782-1063/2020, </w:t>
            </w:r>
          </w:p>
          <w:p w14:paraId="360E0A1B" w14:textId="6AA3607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23796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FC65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1A6CD1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3C28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t xml:space="preserve">3 </w:t>
            </w:r>
            <w:proofErr w:type="spellStart"/>
            <w:r w:rsidRPr="00597275">
              <w:t>of</w:t>
            </w:r>
            <w:proofErr w:type="spellEnd"/>
            <w:r w:rsidRPr="00597275">
              <w:t xml:space="preserve"> </w:t>
            </w:r>
            <w:proofErr w:type="spellStart"/>
            <w:r w:rsidRPr="00597275">
              <w:t>September</w:t>
            </w:r>
            <w:proofErr w:type="spellEnd"/>
            <w:r w:rsidRPr="00597275">
              <w:t xml:space="preserve"> 2020</w:t>
            </w:r>
          </w:p>
        </w:tc>
      </w:tr>
      <w:tr w:rsidR="001C1938" w:rsidRPr="00597275" w14:paraId="2D4163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4F42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t xml:space="preserve">3 </w:t>
            </w:r>
            <w:proofErr w:type="spellStart"/>
            <w:r w:rsidRPr="00597275">
              <w:t>of</w:t>
            </w:r>
            <w:proofErr w:type="spellEnd"/>
            <w:r w:rsidRPr="00597275">
              <w:t xml:space="preserve"> </w:t>
            </w:r>
            <w:proofErr w:type="spellStart"/>
            <w:r w:rsidRPr="00597275">
              <w:t>September</w:t>
            </w:r>
            <w:proofErr w:type="spellEnd"/>
            <w:r w:rsidRPr="00597275">
              <w:t xml:space="preserve"> 2020</w:t>
            </w:r>
          </w:p>
        </w:tc>
      </w:tr>
      <w:tr w:rsidR="001C1938" w:rsidRPr="00597275" w14:paraId="0354AE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AAE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08-1063/2020, </w:t>
            </w:r>
          </w:p>
          <w:p w14:paraId="27BC7156" w14:textId="2CEA6D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8C476E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22C5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07D0F65" w14:textId="34ED7F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9A5FE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31DDD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FA7A7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8359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078DF0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313F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69DCA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1E77B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BCF7A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6709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25AA7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9457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4BFA8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963BB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60033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CA75D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550CE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41CCA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B64C2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7EB6F8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785F4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FDCCE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D4B37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82736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F5021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74930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2A5CD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05E29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21091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5E024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A92A36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1EC3E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6F837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597275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FB130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A745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1C50DD9" w14:textId="5E12230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94257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9D3B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DE508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1156" w14:textId="3C6BFF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8D5B3" w14:textId="6A1CEAD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rex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B1C7A" w14:textId="726ADB1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tstarz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1CC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60561A" w14:textId="2A0E33D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7C3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4CA3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125-463/2020, </w:t>
            </w:r>
          </w:p>
          <w:p w14:paraId="76D3FEDB" w14:textId="7A327C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AACED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75C3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6693AEFC" w14:textId="21DE2A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A5693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108B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7F1817D0" w14:textId="0BBF49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43C77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A6E8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41AD665B" w14:textId="242204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AAF4F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47F9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544874A2" w14:textId="4E2F8AD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8DE3B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0114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3549BCD6" w14:textId="468DDA6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4938E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D3DC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91-1063/2020 </w:t>
            </w:r>
          </w:p>
          <w:p w14:paraId="4E2535F3" w14:textId="1EC9477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35686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F5D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2F9D5F1C" w14:textId="422491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2E7311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D043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1F32B7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D15F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169-463/2020, </w:t>
            </w:r>
          </w:p>
          <w:p w14:paraId="39B8CF3D" w14:textId="0D4C02C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9E774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57CA9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237-463/2020, </w:t>
            </w:r>
          </w:p>
          <w:p w14:paraId="625DF75C" w14:textId="1A7C9B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597275" w14:paraId="256719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5255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237-463/2020,</w:t>
            </w:r>
          </w:p>
          <w:p w14:paraId="128F7ACF" w14:textId="64A8BC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D5422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93977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D053F25" w14:textId="3C9A336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307F5A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64B0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4F0E3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2E74F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770E4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852A1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B52D1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FD19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91CA9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D57A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9CB895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0B2D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A1B5E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01EB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A58E9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2DCA9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08E30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55089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5EF7A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41D7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8587B7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8810B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4519C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21D8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84E5B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2E8F4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A45BE7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700A9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1F617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416D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58672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8C9A6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ADB437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F5FA1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048D3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05E5E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2024C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7B951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EC1290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6EF4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7F28D4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DA6D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61876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2C45E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23E03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0AD5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662E8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8B665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340EE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082B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3072A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0F2D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F9100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C42E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740AD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3DECE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00899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E8EA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9E186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D687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CC167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5F3C5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C9F79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E56B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6C7D5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4779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13397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5831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9F7F4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5713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34CC0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DE48E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128FD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186BF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7879E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9AF2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89D34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6A848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ED71B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44D08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8C9195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ED23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4A786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DC0EE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65C0F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EDDE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D2716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08C0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3063B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2500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8AA68A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80E18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E42AB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C727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705D12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4EDC4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85D3E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BC9AA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BA075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15A2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82C75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FB486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BE607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85041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0338B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20D32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517AD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D9C91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BC22D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B63BD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9928C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2DD4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3D0792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38E1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9CBD85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7E63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CE621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gimedia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459F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825FA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B86E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8E7E21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24A8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8A6FA93" w14:textId="695C24D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00F509D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90D6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74BC5EF" w14:textId="087C854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B46C4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CB02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663285E0" w14:textId="531BBCE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1D2A9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4C2C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ECA4C02" w14:textId="2A437EB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82467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70BF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518D6339" w14:textId="127679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A5965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143F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EFFE74E" w14:textId="6BC4F8D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0B0B7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03B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4CB96DA9" w14:textId="614FDB8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1119DD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DF2C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64C1DA3" w14:textId="42A8D9E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0B7F15E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07F9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494-463/2020</w:t>
            </w:r>
          </w:p>
          <w:p w14:paraId="5FA9ADD8" w14:textId="30F53C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F48B27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6511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5C4F06F" w14:textId="5055A1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6A51D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EB20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573-1063/2020, </w:t>
            </w:r>
          </w:p>
          <w:p w14:paraId="08A5AB31" w14:textId="1D4529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5E5BF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  <w:p w14:paraId="1696538E" w14:textId="62997A2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G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Communication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2F05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55-463/2020, </w:t>
            </w:r>
          </w:p>
          <w:p w14:paraId="410F6014" w14:textId="53041A5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6876D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4512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56-1063/2020, </w:t>
            </w:r>
          </w:p>
          <w:p w14:paraId="264B6C53" w14:textId="4CD0C77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597275" w14:paraId="5AA32B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28F8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57-463/2020, </w:t>
            </w:r>
          </w:p>
          <w:p w14:paraId="4E70DB8A" w14:textId="2ADFBB2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597275" w14:paraId="076501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5A8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48E8006C" w14:textId="4DC0B09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168F41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eck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Entertainment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670A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750-463/2020, </w:t>
            </w:r>
          </w:p>
          <w:p w14:paraId="752B3B4F" w14:textId="2C139EF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32049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A650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316D248F" w14:textId="6F775CA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61A6392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1179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2CBF6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AB19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42C56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5E54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5835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2E541E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DBB9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5836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DDCDD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E52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E7306E8" w14:textId="774CF6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35BACE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@</w:t>
            </w:r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8DFA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937-1063/2020, </w:t>
            </w:r>
          </w:p>
          <w:p w14:paraId="68D7B154" w14:textId="3FD6DB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1FE84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6683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938-1063/2020, </w:t>
            </w:r>
          </w:p>
          <w:p w14:paraId="1E3A69EE" w14:textId="5ABF03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3DA3D4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@</w:t>
            </w:r>
            <w:r w:rsidRPr="00597275">
              <w:t xml:space="preserve"> barbadoscasino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D6B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2FFBF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D142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784E91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DEA6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FE7B7D8" w14:textId="0593AD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597275" w14:paraId="564203B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9675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7CC701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59AC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8D63D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2A9D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A6C31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4C0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658DA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F6A0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DBDFE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4175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307-463/2020, </w:t>
            </w:r>
          </w:p>
          <w:p w14:paraId="75A172CC" w14:textId="7F52CE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01EE76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budantia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381A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1740-463/2021, </w:t>
            </w:r>
          </w:p>
          <w:p w14:paraId="59F40847" w14:textId="004DF65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E31E5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EAED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1741-463/2021, </w:t>
            </w:r>
          </w:p>
          <w:p w14:paraId="66217FD4" w14:textId="72B383B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698FE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EB78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4B7B0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5E3D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ACC23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C57ED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597275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EA671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597275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4D91EF5A" w14:textId="241EE8D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5BC3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093-463/2021, </w:t>
            </w:r>
          </w:p>
          <w:p w14:paraId="2B127886" w14:textId="115DF4B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0E7BD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vanc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spitali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5C16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eI2-2173-463/2021, </w:t>
            </w:r>
          </w:p>
          <w:p w14:paraId="21DD4689" w14:textId="1ED134A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34CB3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15C3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327-1063/2021, </w:t>
            </w:r>
          </w:p>
          <w:p w14:paraId="015EF795" w14:textId="7DF8F8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37F6A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3D8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328-463/2021, </w:t>
            </w:r>
          </w:p>
          <w:p w14:paraId="6CF4B98E" w14:textId="2E19FE8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DA7399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@</w:t>
            </w:r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79DD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6ABA4C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A7C7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4465D3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quinox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Dynamic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58A5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648BC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8682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EC226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7FFB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CFF3C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7EE0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23EAC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C4EC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04202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B3D7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6B7F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2758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85C15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C74B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FA25C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BA9B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FD88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C51C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5DD2F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6199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012D1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96B2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CB339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511E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B289E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EAC7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3E0FE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B76F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7B641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51DB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00516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0181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784-463/2021,</w:t>
            </w:r>
          </w:p>
          <w:p w14:paraId="40A834F9" w14:textId="64D845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3F32D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597275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kokoyoko.spac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8682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800-1063/2021,</w:t>
            </w:r>
          </w:p>
          <w:p w14:paraId="43894399" w14:textId="7240D6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846E8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E410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4F741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597275" w:rsidRDefault="001C1938" w:rsidP="00FC170C">
            <w:pPr>
              <w:spacing w:after="0" w:line="240" w:lineRule="auto"/>
              <w:jc w:val="center"/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597275">
              <w:rPr>
                <w:rFonts w:ascii="Times New Roman" w:hAnsi="Times New Roman"/>
              </w:rPr>
              <w:t>mrplay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6462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9D7A3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597275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71DE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F1BFB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1852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A739F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l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og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6C94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950-535/2021,</w:t>
            </w:r>
          </w:p>
          <w:p w14:paraId="498C67B6" w14:textId="4083968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4B3E5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color w:val="000000"/>
                <w:sz w:val="24"/>
              </w:rPr>
              <w:t>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D13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957-535-2021,</w:t>
            </w:r>
          </w:p>
          <w:p w14:paraId="0F193286" w14:textId="61E533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597275" w14:paraId="0E0583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  <w:r w:rsidRPr="00597275">
              <w:rPr>
                <w:rFonts w:ascii="Times New Roman" w:hAnsi="Times New Roman"/>
                <w:sz w:val="24"/>
                <w:szCs w:val="24"/>
              </w:rPr>
              <w:br/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7C40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092-1063/2021,</w:t>
            </w:r>
          </w:p>
          <w:p w14:paraId="5DDD4DFB" w14:textId="17D02AF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C293C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960B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49-1063/2020,</w:t>
            </w:r>
          </w:p>
          <w:p w14:paraId="4CBEBB6E" w14:textId="33389AA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4E9194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1CEB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088-1063/2021,</w:t>
            </w:r>
          </w:p>
          <w:p w14:paraId="08F9095E" w14:textId="3D8A158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3B9E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EEB2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084-1063/2021,</w:t>
            </w:r>
          </w:p>
          <w:p w14:paraId="192E6DEB" w14:textId="7B3B6C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8825C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4BED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085-1063/2021,</w:t>
            </w:r>
          </w:p>
          <w:p w14:paraId="17B9A883" w14:textId="01D9CE4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18A30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597275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53E5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752ED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smil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597275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0AEC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0-463/2021,</w:t>
            </w:r>
          </w:p>
          <w:p w14:paraId="66B34B0C" w14:textId="5017D2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FE77B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smil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F45C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0-463/2021,</w:t>
            </w:r>
          </w:p>
          <w:p w14:paraId="02089FCF" w14:textId="4886421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EC40C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155A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38292D85" w14:textId="142CC82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D3068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CAD5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775EDC25" w14:textId="675E469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41FA6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B5BA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279CC433" w14:textId="0BC8BD6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858444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8E28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6D080943" w14:textId="0EACDA4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F791B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2BEC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C9306CF" w14:textId="690BCA3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62142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AA64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699D22F" w14:textId="0CEF82C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17C14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1D37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7FAAAB57" w14:textId="0FD722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8F71F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wineeater.fu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F2A7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71EF057" w14:textId="4A01077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91B315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5CD0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FE396C0" w14:textId="4BAEC3A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69ABAD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7E33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37C90A3E" w14:textId="0A83C05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F5E0D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B944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480E8055" w14:textId="1188FF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B8C73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5FF4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3-463/2021,</w:t>
            </w:r>
          </w:p>
          <w:p w14:paraId="2FC17403" w14:textId="242526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5484A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BDAE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182-463/2021,</w:t>
            </w:r>
          </w:p>
          <w:p w14:paraId="7C5F0B7A" w14:textId="27D638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9773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9AE8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49-1063/2020,</w:t>
            </w:r>
          </w:p>
          <w:p w14:paraId="5027E560" w14:textId="21DF6D4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23EFF1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ermion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52A6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312-1063/2021,</w:t>
            </w:r>
          </w:p>
          <w:p w14:paraId="4A2260FF" w14:textId="4FCF5C2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A0CB0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har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roup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3319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322-1063/2021,</w:t>
            </w:r>
          </w:p>
          <w:p w14:paraId="6C56D3EA" w14:textId="046896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4CE8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TSG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rac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BA1AF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320-1063/2021,</w:t>
            </w:r>
          </w:p>
          <w:p w14:paraId="53801C67" w14:textId="34C9300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597275" w14:paraId="4A33F4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EA76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321-1063/2021,</w:t>
            </w:r>
          </w:p>
          <w:p w14:paraId="28DD3B2D" w14:textId="29C22D0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41728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A47B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6A551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597275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Virtual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 xml:space="preserve"> Global Digital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ervices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“,</w:t>
            </w:r>
          </w:p>
          <w:p w14:paraId="073E564D" w14:textId="05D0FD85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Limit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92EB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E6379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597275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orwel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EDA9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9FD00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597275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TH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Gambling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1B0D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05-1063/2021,</w:t>
            </w:r>
          </w:p>
          <w:p w14:paraId="039082F7" w14:textId="2EE7A7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C5186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597275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FD5B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06-463/2021,</w:t>
            </w:r>
          </w:p>
          <w:p w14:paraId="6A0A6855" w14:textId="219DDA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54F21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597275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airGa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6F57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71-1063/2021,</w:t>
            </w:r>
          </w:p>
          <w:p w14:paraId="11E04F4E" w14:textId="6786F4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098FFE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597275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esy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975F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70-463/2021,</w:t>
            </w:r>
          </w:p>
          <w:p w14:paraId="635B4CAA" w14:textId="11454D3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B10B9A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597275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E758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74-1063/2021,</w:t>
            </w:r>
          </w:p>
          <w:p w14:paraId="4AC5A326" w14:textId="552BB8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9AFAF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597275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8589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473-463/2021,</w:t>
            </w:r>
          </w:p>
          <w:p w14:paraId="18E5F9DF" w14:textId="1D01AC1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82397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597275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81A3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33CCA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1D2F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04A7F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B97F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BDEAF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2854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557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F6EAE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6D71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563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45AF5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2161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565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864B6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1558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02A1E898" w14:textId="1FFFEE3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EEDDB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40AF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3E4E5A60" w14:textId="26A1FE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4FD9D0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1941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22140481" w14:textId="19FF3F4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DA97A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1AE3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7CF066ED" w14:textId="708FF81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C20B6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B398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4963FE54" w14:textId="1CEDB8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BBE23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D5A5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75D79D65" w14:textId="0930BE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73F9C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597275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rtingal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urope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187D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564-463/2021,</w:t>
            </w:r>
          </w:p>
          <w:p w14:paraId="49A76E4F" w14:textId="3887A8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BE9AC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6768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640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7A4A8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6ED7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640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F39B7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8428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1C798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7C74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20AE1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41B0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B5A13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D45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0B06C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1FA3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D5AFF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597275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Omeg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D834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0D8E7C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62E7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1412E15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8728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1F3564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AC19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3066D2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4E18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3BFCA8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FFBA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1DC950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1086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78A66D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9CEB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63B31E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6453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4EB36A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A8AF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3846C8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.V.“</w:t>
            </w:r>
          </w:p>
          <w:p w14:paraId="74BB5DF2" w14:textId="3632E7F6" w:rsidR="001C1938" w:rsidRPr="00597275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E6EA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08C787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E365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938-1063/2021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4A6E37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597275">
              <w:t xml:space="preserve"> </w:t>
            </w: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5D3A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937-1063/2021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5D2E42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23E8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015-1063/2021,</w:t>
            </w:r>
          </w:p>
          <w:p w14:paraId="1F60BC8D" w14:textId="1B8DC09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714652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2DE6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049-1063/2021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597275" w14:paraId="7E3C91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A7CA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258B03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1EA8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42F119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D887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4B0FF5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2D0B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3-631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9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2AE13E5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A5ECD0D" w14:textId="210588A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597275" w:rsidRDefault="00597275" w:rsidP="00FC170C">
            <w:pPr>
              <w:jc w:val="center"/>
            </w:pPr>
            <w:hyperlink r:id="rId50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522F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37B0C6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ADD4C4D" w14:textId="48D26A1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597275" w:rsidRDefault="00597275" w:rsidP="00FC170C">
            <w:pPr>
              <w:jc w:val="center"/>
            </w:pPr>
            <w:hyperlink r:id="rId5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C36D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480BD7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C943CBA" w14:textId="660346D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597275" w:rsidRDefault="00597275" w:rsidP="00FC170C">
            <w:pPr>
              <w:jc w:val="center"/>
            </w:pPr>
            <w:hyperlink r:id="rId52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7094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2624CD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0830F0D" w14:textId="390100F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597275" w:rsidRDefault="00597275" w:rsidP="00FC170C">
            <w:pPr>
              <w:jc w:val="center"/>
            </w:pPr>
            <w:hyperlink r:id="rId53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3A58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1FA83F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10D8546" w14:textId="5877953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597275" w:rsidRDefault="00597275" w:rsidP="00FC170C">
            <w:pPr>
              <w:jc w:val="center"/>
            </w:pPr>
            <w:hyperlink r:id="rId54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FEAA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2B1B159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E3AF9A5" w14:textId="226725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597275" w:rsidRDefault="00597275" w:rsidP="00FC170C">
            <w:pPr>
              <w:jc w:val="center"/>
            </w:pPr>
            <w:hyperlink r:id="rId55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C46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1D79EA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1ABEAFC" w14:textId="4AE4A2F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597275" w:rsidRDefault="001C1938" w:rsidP="00FC170C">
            <w:pPr>
              <w:jc w:val="center"/>
            </w:pPr>
            <w:r w:rsidRPr="00597275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C82B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394-816/2021</w:t>
            </w: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597275" w14:paraId="0A03C3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4DC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467-463/2021,</w:t>
            </w:r>
          </w:p>
          <w:p w14:paraId="5C5A29D5" w14:textId="60BC75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D17DC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0AF7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468-463/2021,</w:t>
            </w:r>
          </w:p>
          <w:p w14:paraId="7B9E906F" w14:textId="14CFDA9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7DAFA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E1F1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7C029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C318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B1B31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B7FD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780B4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D1F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9BE43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6E42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01FC1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B746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E2DCD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AD6C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DADCA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42D5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98E89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3347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2E52B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0F7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1F07B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7032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CE280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1BD4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44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1F456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46FBB65" w14:textId="36810A2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597275" w:rsidRDefault="00597275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6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28EC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3013FAC" w14:textId="1206015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29F49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257F8F2" w14:textId="4C9D2BF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597275" w:rsidRDefault="00597275" w:rsidP="00FC170C">
            <w:pPr>
              <w:jc w:val="center"/>
            </w:pPr>
            <w:hyperlink r:id="rId57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277F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44C6A85" w14:textId="1657620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1D8C6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922CD9C" w14:textId="7B110A5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597275" w:rsidRDefault="00597275" w:rsidP="00FC170C">
            <w:pPr>
              <w:jc w:val="center"/>
            </w:pPr>
            <w:hyperlink r:id="rId5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0EA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2592B23" w14:textId="712DA81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25E5F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7C89DB0" w14:textId="4B809C6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597275" w:rsidRDefault="00597275" w:rsidP="00FC170C">
            <w:pPr>
              <w:jc w:val="center"/>
            </w:pPr>
            <w:hyperlink r:id="rId5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2403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3F4D364" w14:textId="61B8B1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8FBB7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0C7BD35" w14:textId="600F4AD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597275" w:rsidRDefault="00597275" w:rsidP="00FC170C">
            <w:pPr>
              <w:jc w:val="center"/>
            </w:pPr>
            <w:hyperlink r:id="rId60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AE95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9D2044D" w14:textId="64B44F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0BCE06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4EDBB0B" w14:textId="1C52F3F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597275" w:rsidRDefault="00597275" w:rsidP="00FC170C">
            <w:pPr>
              <w:jc w:val="center"/>
            </w:pPr>
            <w:hyperlink r:id="rId6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5AD4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036C8AA" w14:textId="0CA53F0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C7B39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6414090" w14:textId="37BA3DD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597275" w:rsidRDefault="00597275" w:rsidP="00FC170C">
            <w:pPr>
              <w:jc w:val="center"/>
            </w:pPr>
            <w:hyperlink r:id="rId62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4394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3D34E99" w14:textId="5AAAB5E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14791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BE8803C" w14:textId="22B33A5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597275" w:rsidRDefault="00597275" w:rsidP="00FC170C">
            <w:pPr>
              <w:jc w:val="center"/>
            </w:pPr>
            <w:hyperlink r:id="rId63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8D30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880D3BC" w14:textId="718CB4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A39F2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40EB08E" w14:textId="749F91E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597275" w:rsidRDefault="00597275" w:rsidP="00FC170C">
            <w:pPr>
              <w:jc w:val="center"/>
            </w:pPr>
            <w:hyperlink r:id="rId64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5DE0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6224D631" w14:textId="6C8112A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0BEB7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2859249" w14:textId="089C93E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597275" w:rsidRDefault="00597275" w:rsidP="00FC170C">
            <w:pPr>
              <w:jc w:val="center"/>
            </w:pPr>
            <w:hyperlink r:id="rId65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F857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3A44A2E" w14:textId="6235E4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2B86E0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39B52DF" w14:textId="49164C7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597275" w:rsidRDefault="00597275" w:rsidP="00FC170C">
            <w:pPr>
              <w:jc w:val="center"/>
            </w:pPr>
            <w:hyperlink r:id="rId66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222D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9E86005" w14:textId="3C272E2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832D4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D2F3801" w14:textId="5378D39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597275" w:rsidRDefault="00597275" w:rsidP="00FC170C">
            <w:pPr>
              <w:jc w:val="center"/>
            </w:pPr>
            <w:hyperlink r:id="rId67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CD1B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94A7336" w14:textId="46A8BAB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19A928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7D2C70D" w14:textId="5B0E0D0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597275" w:rsidRDefault="00597275" w:rsidP="00FC170C">
            <w:pPr>
              <w:jc w:val="center"/>
            </w:pPr>
            <w:hyperlink r:id="rId6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D31C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FC5C81A" w14:textId="32F088F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C6A25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6B5A394" w14:textId="52058AE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597275" w:rsidRDefault="00597275" w:rsidP="00FC170C">
            <w:pPr>
              <w:jc w:val="center"/>
            </w:pPr>
            <w:hyperlink r:id="rId6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2C65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0976E2A" w14:textId="7F3A75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9DD14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C370E8C" w14:textId="375A0A6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597275" w:rsidRDefault="00597275" w:rsidP="00FC170C">
            <w:pPr>
              <w:jc w:val="center"/>
            </w:pPr>
            <w:hyperlink r:id="rId70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AEEA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C364AB6" w14:textId="7B5E99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82761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F8718A4" w14:textId="0787DEB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597275" w:rsidRDefault="00597275" w:rsidP="00FC170C">
            <w:pPr>
              <w:jc w:val="center"/>
            </w:pPr>
            <w:hyperlink r:id="rId7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5276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270B046" w14:textId="7596660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F3809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7C542B5" w14:textId="22E1413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597275" w:rsidRDefault="00597275" w:rsidP="00FC170C">
            <w:pPr>
              <w:jc w:val="center"/>
            </w:pPr>
            <w:hyperlink r:id="rId72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76F0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F851309" w14:textId="30F92ED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FECE8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E06A85D" w14:textId="3C9A3FF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597275" w:rsidRDefault="00597275" w:rsidP="00FC170C">
            <w:pPr>
              <w:jc w:val="center"/>
            </w:pPr>
            <w:hyperlink r:id="rId73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D1B3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22992AE" w14:textId="16CF68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7740F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3CC7981" w14:textId="6F93954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597275" w:rsidRDefault="00597275" w:rsidP="00FC170C">
            <w:pPr>
              <w:jc w:val="center"/>
            </w:pPr>
            <w:hyperlink r:id="rId74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F41C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0AF12E2" w14:textId="0DE6D81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806D7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0393E12" w14:textId="4EB4F39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597275" w:rsidRDefault="00597275" w:rsidP="00FC170C">
            <w:pPr>
              <w:jc w:val="center"/>
            </w:pPr>
            <w:hyperlink r:id="rId75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DA02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6E254CF9" w14:textId="248FBC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DE138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3D86994" w14:textId="78BEA9E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597275" w:rsidRDefault="00597275" w:rsidP="00FC170C">
            <w:pPr>
              <w:jc w:val="center"/>
            </w:pPr>
            <w:hyperlink r:id="rId76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0BAA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EFD7E40" w14:textId="3789B3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E24C2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EA284B6" w14:textId="339955F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597275" w:rsidRDefault="00597275" w:rsidP="00FC170C">
            <w:pPr>
              <w:jc w:val="center"/>
            </w:pPr>
            <w:hyperlink r:id="rId77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0927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59B33F2" w14:textId="66500F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75F7E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DBDE6FA" w14:textId="303AB3B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597275" w:rsidRDefault="00597275" w:rsidP="00FC170C">
            <w:pPr>
              <w:jc w:val="center"/>
            </w:pPr>
            <w:hyperlink r:id="rId7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CB1C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AEF3F63" w14:textId="701B21C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65439E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BE1475C" w14:textId="19E9283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597275" w:rsidRDefault="00597275" w:rsidP="00FC170C">
            <w:pPr>
              <w:jc w:val="center"/>
            </w:pPr>
            <w:hyperlink r:id="rId7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BED8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235D5B4" w14:textId="168EE11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00B85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9D1AC4E" w14:textId="180E738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597275" w:rsidRDefault="00597275" w:rsidP="00FC170C">
            <w:pPr>
              <w:jc w:val="center"/>
            </w:pPr>
            <w:hyperlink r:id="rId80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D9F5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978F2E9" w14:textId="37A6AF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216281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E402B8" w14:textId="18EF8DD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597275" w:rsidRDefault="00597275" w:rsidP="00FC170C">
            <w:pPr>
              <w:jc w:val="center"/>
            </w:pPr>
            <w:hyperlink r:id="rId81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1EF4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E3F0100" w14:textId="768AD3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4DCB6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8E0FBFF" w14:textId="5402C7E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597275" w:rsidRDefault="00597275" w:rsidP="00FC170C">
            <w:pPr>
              <w:jc w:val="center"/>
            </w:pPr>
            <w:hyperlink r:id="rId82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81ED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14B67E0" w14:textId="6F84B0E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14281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B375DE6" w14:textId="52120C1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597275" w:rsidRDefault="00597275" w:rsidP="00FC170C">
            <w:pPr>
              <w:jc w:val="center"/>
            </w:pPr>
            <w:hyperlink r:id="rId83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E2F5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B1A768A" w14:textId="7EF2539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F840A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D6675E0" w14:textId="1F27688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597275" w:rsidRDefault="00597275" w:rsidP="00FC170C">
            <w:pPr>
              <w:jc w:val="center"/>
            </w:pPr>
            <w:hyperlink r:id="rId84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7951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C59E3C7" w14:textId="6338395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F3E1E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83B9723" w14:textId="7C5E724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597275" w:rsidRDefault="00597275" w:rsidP="00FC170C">
            <w:pPr>
              <w:jc w:val="center"/>
            </w:pPr>
            <w:hyperlink r:id="rId85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1840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B2B8299" w14:textId="1E6EED1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3B9E87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A4F3934" w14:textId="3839328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597275" w:rsidRDefault="00597275" w:rsidP="00FC170C">
            <w:pPr>
              <w:jc w:val="center"/>
            </w:pPr>
            <w:hyperlink r:id="rId86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FC6F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C4D120B" w14:textId="0A420FF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B3D85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98FABAE" w14:textId="010C95B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597275" w:rsidRDefault="00597275" w:rsidP="00FC170C">
            <w:pPr>
              <w:jc w:val="center"/>
            </w:pPr>
            <w:hyperlink r:id="rId87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E1E1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B620A9B" w14:textId="69829BD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376A0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ralxxx.be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597275" w:rsidRDefault="001C1938" w:rsidP="00FC170C">
            <w:pPr>
              <w:jc w:val="center"/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1B5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00088F85" w14:textId="3956038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F0CE9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E068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642F8BA3" w14:textId="5D143A3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BFCE4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ralxxx.club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4FCB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7704534F" w14:textId="0F4183F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5A8B5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tlantic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Management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5CB4F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27-463/2021,</w:t>
            </w:r>
          </w:p>
          <w:p w14:paraId="25DACAF4" w14:textId="23BA17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B52A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725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528-463/2021,</w:t>
            </w:r>
          </w:p>
          <w:p w14:paraId="003FABF9" w14:textId="6A8FC92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18133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377C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9-1063/2021,</w:t>
            </w:r>
          </w:p>
          <w:p w14:paraId="456B53F8" w14:textId="03A742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26E5A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8E80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41-1063/2021,</w:t>
            </w:r>
          </w:p>
          <w:p w14:paraId="124F975C" w14:textId="57D88D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F0F7C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6BEB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42-463/2021,</w:t>
            </w:r>
          </w:p>
          <w:p w14:paraId="48527997" w14:textId="2824C6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597275" w14:paraId="59A2F5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pu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olding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7CA5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40-1063/2021,</w:t>
            </w:r>
          </w:p>
          <w:p w14:paraId="52D53D71" w14:textId="13ED9D9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E91F9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F74F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6F560DD" w14:textId="3AA0D0E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03DD3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.admiralxxx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FD05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7808AF66" w14:textId="75DB4FA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AD51A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ralxxx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BBEC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5006AAD9" w14:textId="635C31F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25295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F45B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20FDC3F0" w14:textId="3C72A9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C6EAE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2724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729DF78" w14:textId="58A7665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EE906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2A63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305570C" w14:textId="1428A52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575E0E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1556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4E4B80E" w14:textId="6AA9E05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B5F7C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FB8A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D7FD01C" w14:textId="4E0BC8E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BA7CD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E4D4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18DE571" w14:textId="1CB4977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DC7A84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AED7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4BEC2802" w14:textId="6A9140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A20D2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34CB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3C9A64FB" w14:textId="18673B3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75E60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5928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3DFE1452" w14:textId="7B778AC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3F0BE3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5E3A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4AB8A99" w14:textId="04F3BA6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8AD9C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0081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68EA070" w14:textId="2471A3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E6427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860C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B5CB3A3" w14:textId="6E9F082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21208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43D6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2AF8B3AF" w14:textId="14928FF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D6B54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15D8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D59E9CD" w14:textId="7A0FE75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9097E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FB6B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43B7461C" w14:textId="4C4BF0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8ED2E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JocSystem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B032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3167B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mesy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5AF0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045-1063/2021, </w:t>
            </w:r>
          </w:p>
          <w:p w14:paraId="63FCC4CB" w14:textId="41CAC8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246BC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x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65D7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0C6D4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etomal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8" w:history="1">
              <w:r w:rsidR="001C1938" w:rsidRPr="00597275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4CF8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6762C4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rgol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597275" w:rsidRDefault="001C1938" w:rsidP="00FC170C">
            <w:pPr>
              <w:spacing w:after="0" w:line="240" w:lineRule="auto"/>
              <w:jc w:val="center"/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216C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181-1063/2021, </w:t>
            </w:r>
          </w:p>
          <w:p w14:paraId="0751AA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  <w:p w14:paraId="2DA3F8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597275" w14:paraId="23BE71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19A00F4" w14:textId="4B9765A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E568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182-1063/2021, </w:t>
            </w:r>
          </w:p>
          <w:p w14:paraId="4938D133" w14:textId="5FE9E7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0B528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E4BB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1B0AD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AC8A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B8FCC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9B51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7ECFB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6081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41D8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310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40BB7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24A4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924CB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B982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45B04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B0B1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FCCB1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FCA8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05644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8764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16C9F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A08E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27499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43AE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1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04F618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quinox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ynam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54D16E8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B472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5522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13518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1D30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523-463/2021, </w:t>
            </w:r>
          </w:p>
          <w:p w14:paraId="46882D0D" w14:textId="06D173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4C287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djow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788B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524-1063/2021, </w:t>
            </w:r>
          </w:p>
          <w:p w14:paraId="16A14AE2" w14:textId="027BB9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DBE8C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A5E1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1D5840E7" w14:textId="25DB3CD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56F3E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DD95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69D0AC4F" w14:textId="41CBE9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126257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EC8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7736ECC4" w14:textId="08F9B6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948B6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7812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54B545EF" w14:textId="75767E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BC3F8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89E9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D2D3E83" w14:textId="15C10B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20329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6BF6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69C5BD7C" w14:textId="5FD217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51554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729ED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E426B25" w14:textId="3E880B8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EFE95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A63A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26D89CA8" w14:textId="262655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9FD01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CA21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2113A79" w14:textId="0D838F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31FEB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ocSystem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1358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5625-1063/2021, </w:t>
            </w:r>
          </w:p>
          <w:p w14:paraId="65936894" w14:textId="3E2ED21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85C8D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 xml:space="preserve">„Pro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Xenon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Mediathek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0A09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89" w:history="1">
              <w:r w:rsidRPr="00597275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BEB80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</w:t>
            </w:r>
          </w:p>
          <w:p w14:paraId="27DF3EB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1E24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0" w:history="1">
              <w:r w:rsidRPr="00597275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E1401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2058EEC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8B58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1" w:history="1">
              <w:r w:rsidRPr="00597275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84186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5A41222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D615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2" w:history="1">
              <w:r w:rsidRPr="00597275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E270B5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27BE011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597275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8A17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3" w:history="1">
              <w:r w:rsidRPr="00597275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2FF1F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Netga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9BB5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31F5D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86CF455" w14:textId="19E9CFD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597275" w:rsidRDefault="00597275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4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3240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63861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1B67132" w14:textId="3845B11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597275" w:rsidRDefault="00597275" w:rsidP="00FC170C">
            <w:pPr>
              <w:spacing w:after="0" w:line="240" w:lineRule="auto"/>
              <w:jc w:val="center"/>
            </w:pPr>
            <w:hyperlink r:id="rId95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EF5A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2F627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DCCE4CF" w14:textId="1653C07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597275" w:rsidRDefault="00597275" w:rsidP="00FC170C">
            <w:pPr>
              <w:spacing w:after="0" w:line="240" w:lineRule="auto"/>
              <w:jc w:val="center"/>
            </w:pPr>
            <w:hyperlink r:id="rId96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4AEE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741A3A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036E5BF" w14:textId="59D4B03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597275" w:rsidRDefault="00597275" w:rsidP="00FC170C">
            <w:pPr>
              <w:spacing w:after="0" w:line="240" w:lineRule="auto"/>
              <w:jc w:val="center"/>
            </w:pPr>
            <w:hyperlink r:id="rId97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B889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AEA4F2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0DF04CF" w14:textId="0902B24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597275" w:rsidRDefault="00597275" w:rsidP="00FC170C">
            <w:pPr>
              <w:spacing w:after="0" w:line="240" w:lineRule="auto"/>
              <w:jc w:val="center"/>
            </w:pPr>
            <w:hyperlink r:id="rId98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F11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D53B6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03D46B0" w14:textId="59FE179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597275" w:rsidRDefault="00597275" w:rsidP="00FC170C">
            <w:pPr>
              <w:spacing w:after="0" w:line="240" w:lineRule="auto"/>
              <w:jc w:val="center"/>
            </w:pPr>
            <w:hyperlink r:id="rId99" w:history="1">
              <w:r w:rsidR="001C1938"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640C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5615A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srup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</w:p>
          <w:p w14:paraId="3C70FEE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(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isrup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),</w:t>
            </w:r>
          </w:p>
          <w:p w14:paraId="41B2B7BD" w14:textId="55EF6C0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i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it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597275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170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BEA57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D7BA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34C4F7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6C76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F7938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3BEE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B8A72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5BDD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6E549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90E7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37312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BA9B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2FB0F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3A12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A0350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268CD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F64B6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E860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230902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E27A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2C1C8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0420EB6E" w14:textId="77F5008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ypru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br/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3001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F0C7A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AE86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43-1063/2021, </w:t>
            </w:r>
          </w:p>
          <w:p w14:paraId="4D960361" w14:textId="7D600A7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02F2B00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ACFD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7E9706F4" w14:textId="6495C4C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41F25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014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2E1CDB8B" w14:textId="163B5B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9C4444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DC39E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4A0415C7" w14:textId="749E4A4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CCD764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AF42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127710D5" w14:textId="5299B3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62E99E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0808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41D4E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9922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1DC60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EBEB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4DC7C2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DCC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3A93A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87B2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FB4DB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CDE9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29711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A64C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5A672D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E34F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F08C8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AE3C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B22D7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324C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6A0070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8D4B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13CB522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4F6D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91123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2977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760241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1506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579EA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EDJOWA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c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. Ltd.“,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djow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0595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788-1063/2021, </w:t>
            </w:r>
          </w:p>
          <w:p w14:paraId="10F86CFD" w14:textId="0C4B8B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CCA50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EDJOWA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Inc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. Ltd.“, „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Edjowa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- </w:t>
            </w:r>
            <w:proofErr w:type="spellStart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AD91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788-1063/2021, </w:t>
            </w:r>
          </w:p>
          <w:p w14:paraId="5FB13850" w14:textId="0CAF44A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597275" w14:paraId="2456C9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F155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6FF1A513" w14:textId="1978754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94B8E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0562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7AE549C2" w14:textId="19A5398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02FEB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4D70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4C7BB086" w14:textId="7AD5534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53E28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D9B94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0515ED52" w14:textId="74A345F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250335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9AF9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464B5031" w14:textId="565632F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BA8633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vento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MT 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1EB4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789-463/2022, </w:t>
            </w:r>
          </w:p>
          <w:p w14:paraId="460A7E9F" w14:textId="0DF2A9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0D9E6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, </w:t>
            </w:r>
          </w:p>
          <w:p w14:paraId="44084550" w14:textId="3712A45A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n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ypru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33A0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800-463/2022, </w:t>
            </w:r>
          </w:p>
          <w:p w14:paraId="00D184A2" w14:textId="75B39CB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CDF76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, 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597275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1FEE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814-1063/2022, </w:t>
            </w:r>
          </w:p>
          <w:p w14:paraId="652F265C" w14:textId="7409637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DA4AC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vestrea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vestream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oot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BD02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952-1063/2022, </w:t>
            </w:r>
          </w:p>
          <w:p w14:paraId="7606602E" w14:textId="28059C8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5359BB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“,</w:t>
            </w:r>
          </w:p>
          <w:p w14:paraId="58601CED" w14:textId="77777777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“</w:t>
            </w:r>
          </w:p>
          <w:p w14:paraId="1031EB2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80FB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946-463/2022, </w:t>
            </w:r>
          </w:p>
          <w:p w14:paraId="4A78BE9E" w14:textId="703A11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DE29A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,</w:t>
            </w:r>
          </w:p>
          <w:p w14:paraId="1907F213" w14:textId="6AA89E16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5FA5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2947-463/2022, </w:t>
            </w:r>
          </w:p>
          <w:p w14:paraId="7A15B58B" w14:textId="3163381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3C60C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Karambi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047C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084-1063/2022, </w:t>
            </w:r>
          </w:p>
          <w:p w14:paraId="4E170274" w14:textId="1120C8B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54453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ENC“, „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C5BA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085-1063/2022, </w:t>
            </w:r>
          </w:p>
          <w:p w14:paraId="0319865D" w14:textId="6593634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0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8E64C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Ice</w:t>
            </w:r>
            <w:proofErr w:type="spellEnd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N.V.“,</w:t>
            </w:r>
          </w:p>
          <w:p w14:paraId="488DE2DF" w14:textId="024C645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Antarts</w:t>
            </w:r>
            <w:proofErr w:type="spellEnd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pacing w:val="3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yber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C879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226-463/2022, </w:t>
            </w:r>
          </w:p>
          <w:p w14:paraId="1D985AF6" w14:textId="68DA086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E818F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110E" w14:textId="64443E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F0CC" w14:textId="039D550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W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A1E" w14:textId="45D4C1D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playfas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C69BB" w14:textId="0E1E3BF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playfas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E3B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606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307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BB0F3B0" w14:textId="330EEE4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E7B69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34AC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77CEC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5092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9E541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9590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D2D7F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3F21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0388B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3E9C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70683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6FAE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98D2DD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9427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8D163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Management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B.</w:t>
            </w:r>
            <w:r w:rsidRPr="00597275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r w:rsidRPr="00597275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597275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597275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69A0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72B444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ED79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499A40D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D464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F58A0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597275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A1CEA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2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2022</w:t>
            </w:r>
          </w:p>
        </w:tc>
      </w:tr>
      <w:tr w:rsidR="001C1938" w:rsidRPr="00597275" w14:paraId="3D4145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ountber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“,</w:t>
            </w:r>
          </w:p>
          <w:p w14:paraId="7BBD9667" w14:textId="34F41A5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ountber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FF7F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lastRenderedPageBreak/>
              <w:t xml:space="preserve">3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2022</w:t>
            </w:r>
          </w:p>
        </w:tc>
      </w:tr>
      <w:tr w:rsidR="001C1938" w:rsidRPr="00597275" w14:paraId="744CF6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18D66B8D" w14:textId="201C706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EADBD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629-983/2022, </w:t>
            </w:r>
          </w:p>
          <w:p w14:paraId="3020C5B1" w14:textId="2A41B2D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4CD6C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88A5B8" w14:textId="2083E22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ulkan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94249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562A7D5" w14:textId="3F13BDF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37126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D1F3583" w14:textId="540B02D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579D2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78EFC49" w14:textId="7D8589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5250B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34F49C" w14:textId="2203CF8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BED9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569C12F" w14:textId="4DB8A15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425AF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B8263E" w14:textId="182A4FB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8FCA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EBC9825" w14:textId="1D5D1A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F4B2B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CB7ABD" w14:textId="3167A2C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2DF2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E0EF7F3" w14:textId="79C0CC8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FD9E2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A4D4CAA" w14:textId="5A72A10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2E6C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184D487" w14:textId="25FEAA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F8BDD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24AE368" w14:textId="7AE7A8B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3870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2BA48EA" w14:textId="4635C9B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43F5B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8B42B7" w14:textId="5C7D4D8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EBF7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4C12471F" w14:textId="2B940A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ED00F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ADE557C" w14:textId="3239676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91F55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4CFFDD0D" w14:textId="421FC15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9FA07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E4AE0F" w14:textId="707441B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AD22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481FDFF" w14:textId="6411AE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6CA61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B0E53E1" w14:textId="3818A63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4A63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255A5DBA" w14:textId="36E8839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48C20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848880" w14:textId="53C9EF4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20EE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16BB2521" w14:textId="2E757C0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745C9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E57AD0" w14:textId="782D29D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F18F0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1537585E" w14:textId="5ABCCB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28098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57DD3E2" w14:textId="1898E8C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46913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FCDBAB6" w14:textId="4E169F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2F75D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5D0C10" w14:textId="1DFA353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4095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B93DFA3" w14:textId="28AA078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4D3F2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ED46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5E0B21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FA20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B2AF8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8FC1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1E619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CF302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68E7C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8A93F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C1199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3419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0BD4A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974C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C07E6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AF58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85176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FECA2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D4359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8B94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4F511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597275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7028B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079B4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BEAF4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9FECA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49094" w14:textId="349EC1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B4746" w14:textId="46C4B8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.C.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032C" w14:textId="03E6914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lapiland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89868" w14:textId="3F60A3B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support@lapilande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589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2A0F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3837-860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DBBD6E" w14:textId="419CE88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C1E98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25BE9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ABCF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48808FC3" w14:textId="64B7FAC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3621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943-860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B7436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5E43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</w:rPr>
              <w:t>eI2-3449-1063/2020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6B85EA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Raging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Rhi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V“</w:t>
            </w:r>
          </w:p>
          <w:p w14:paraId="2AF940EA" w14:textId="1775437A" w:rsidR="001C1938" w:rsidRPr="00597275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Monkey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2B272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1B98C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55952FB2" w14:textId="4EB33FD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0150D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C8DA3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„RR INVESTMENTS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N.V.“</w:t>
            </w:r>
            <w:proofErr w:type="gramEnd"/>
          </w:p>
          <w:p w14:paraId="5BFC463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„RR INVEST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P“</w:t>
            </w:r>
            <w:proofErr w:type="gramEnd"/>
          </w:p>
          <w:p w14:paraId="035DA138" w14:textId="781F543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„RD Confidence Solutions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Ltd.“</w:t>
            </w:r>
            <w:proofErr w:type="gram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F8B34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B7B8E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D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nfidenc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olu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5FF4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5B261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Galaxy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Group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  <w:p w14:paraId="1517701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</w:rPr>
              <w:t>galaxy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7A501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AA168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36610" w14:textId="35D118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88B5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2086465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  <w:p w14:paraId="43EF6B9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09D9C" w14:textId="5A45919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jupi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B4442" w14:textId="39EEE56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2BB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14B10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192-983/2022,</w:t>
            </w:r>
          </w:p>
          <w:p w14:paraId="1A6688F9" w14:textId="77C0CEA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587E2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ust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</w:p>
          <w:p w14:paraId="7E625C38" w14:textId="099BD87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uxerit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DEAA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86F7B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918D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597275" w14:paraId="637A0F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278CC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597275" w14:paraId="06D607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550F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597275" w14:paraId="237C17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8B061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597275" w14:paraId="2D8E4A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5FE0E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597275" w14:paraId="3E7B67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36F2018E" w14:textId="6F9C781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003A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4387-596/2022, </w:t>
            </w:r>
          </w:p>
          <w:p w14:paraId="17B96599" w14:textId="75CB483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87252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71E92" w14:textId="39E6DA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1C49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amagous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  <w:p w14:paraId="069CA6F3" w14:textId="7730D5D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odenmack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d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D7EEF" w14:textId="278856E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acas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7BAD" w14:textId="347B7008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  <w:t>support@supacasi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5A3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7E3C8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00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669-596/2022</w:t>
              </w:r>
            </w:hyperlink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84886C" w14:textId="288B308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B87E43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6D0D5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79DA7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9743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BF618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E026E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F45B0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00EA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597275" w14:paraId="13C762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4E74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597275" w14:paraId="56A9CF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467B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7625B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  <w:proofErr w:type="spellEnd"/>
          </w:p>
          <w:p w14:paraId="1108993C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BA68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486DE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FCCA2BB" w14:textId="14CC25A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6E07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4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597275" w14:paraId="42C4C7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2722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5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597275" w14:paraId="1EF489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F9A2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6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597275" w14:paraId="7B37FB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E64B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hyperlink r:id="rId107" w:history="1">
              <w:r w:rsidRPr="00597275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E7D84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AED410" w14:textId="797B0C6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54F9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A835A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04EF3CC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E2C2039" w14:textId="68FC3C9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94E9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F9210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10008DF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BE3F473" w14:textId="0052153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F7C90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91EBD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1E9F9B59" w14:textId="762FCE8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abeltr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9B756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F0015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FD80C12" w14:textId="5B44D62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2233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E4B12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9DD31CB" w14:textId="2909E51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B84D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D311B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65F9A8B" w14:textId="410A4AD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141D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B86DA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481E8F" w14:textId="61A7ABA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609D4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1806C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Bittech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B.V“</w:t>
            </w:r>
          </w:p>
          <w:p w14:paraId="0679E205" w14:textId="7362F14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69763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F207E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66B0303A" w14:textId="0836E87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CC224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6BDF1F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63ED2D73" w14:textId="730A7CB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56472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810A78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0D7BC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75214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597275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92A48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3AFEE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r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-x-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mzsd.icu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8196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F4B9F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,</w:t>
            </w:r>
          </w:p>
          <w:p w14:paraId="48C00CC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F3D0E34" w14:textId="0AB80B2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pemont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B43F3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ADE294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597275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A529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E94B2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7A6A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364A4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2AEE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4EEE9B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0A3F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2469B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5C1D" w14:textId="3A1F9ED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DEF9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amagous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, </w:t>
            </w:r>
          </w:p>
          <w:p w14:paraId="4B75A318" w14:textId="62BC887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odenmack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rad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EB28C" w14:textId="75CCCBB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ohmy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951B" w14:textId="4CB0476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upport@ohmyz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3A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BFF7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452-860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68A8E42E" w14:textId="5F8E22E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97834E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597275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4297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1CBB3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7B84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A2F2F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65BA7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882AE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5105D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73BC8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6CEE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A81801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C6643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E50EB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E88F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0C3A4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C670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AB631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A1816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1D051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43E0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7C0D6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6CA58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84288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001D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DE162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57BF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B5A9B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A1CE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6B78A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178E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EA803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75589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C3D8E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7008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530208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BC2CBF4" w14:textId="7C821EC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597275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597275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DFE6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EF884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5EA59046" w14:textId="381B812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597275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597275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E599D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6560-860/2022</w:t>
            </w:r>
            <w:r w:rsidRPr="00597275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4613E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77DA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147C5E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CBF4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257FD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4F207E" w14:textId="53E98E1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D3C2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86BFE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23C13F" w14:textId="6B8CF2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F82B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F743F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9DC993A" w14:textId="73B1F33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A1E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597275" w14:paraId="1AEBC7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5154B" w14:textId="572C9AF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8C75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 </w:t>
            </w:r>
          </w:p>
        </w:tc>
      </w:tr>
      <w:tr w:rsidR="001C1938" w:rsidRPr="00597275" w14:paraId="5138052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3E090A" w14:textId="15D4ADA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C19F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597275" w14:paraId="4EDA83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83EB669" w14:textId="59FAA0B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1211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597275" w14:paraId="3CBDBD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A80D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eI2-7165-860/2022,</w:t>
            </w:r>
          </w:p>
          <w:p w14:paraId="4D0E6822" w14:textId="3A274B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5DE48B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xertu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fizzslots.com/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e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CCD6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7292-596/2022,</w:t>
            </w:r>
          </w:p>
          <w:p w14:paraId="1D8797FB" w14:textId="55525C9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306CD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BAE2E29" w14:textId="000D74E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D4C2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ED045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3E0F72F" w14:textId="04E1C51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FDA0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B1A84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2AE7499" w14:textId="793425C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0D32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C26814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0F36213" w14:textId="79108FE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CE54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99E70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BB27DD4" w14:textId="6CE6D24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6932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19F57E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684BDE" w14:textId="76BEC62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B8E2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7AB4B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4BC821" w14:textId="0E103CE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14D1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46587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65EC9D" w14:textId="309A912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243B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BAE62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C8537E2" w14:textId="47AEEEE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634A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0C35D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3AFB90" w14:textId="285AF2C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A09F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29F33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50AB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F629C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9FFA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E2D92D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resh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resh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E017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FBE49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1DC928" w14:textId="26C8409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DA13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66813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7826CC2" w14:textId="220976F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456C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3EC6A6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0BEEB5" w14:textId="003D6EB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ACA3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F82A4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B1F8B9" w14:textId="2DFEF50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B24E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5FC18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895564" w14:textId="3EC3B4E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D19A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8F346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9F9BCB" w14:textId="0DC14C3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6E7D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C3DDD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7CB017" w14:textId="0528F1C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2BE1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F16562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DB72E49" w14:textId="1D477C7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479E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987D2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80B669" w14:textId="5942762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8618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88ADF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B7D37AB" w14:textId="3962A20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7EEA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084A4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759B07" w14:textId="22C03D8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FC97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6165E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CAEE2A" w14:textId="7AE3F41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7E8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D1486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141084A" w14:textId="52013DC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2EC3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C41BB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678D05" w14:textId="0E34575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70A4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1324A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88CBD2" w14:textId="593FE0F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62C3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A21FB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AC6F2D" w14:textId="1E77AB7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281B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CE3BE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7D8DA88" w14:textId="1AA1C57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3B1F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05DB4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951591" w14:textId="34F13FD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F452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F99C5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742F03E" w14:textId="73D0C63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E52F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5ED3EE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E0440E" w14:textId="187C167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E890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565D1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242AD7" w14:textId="3834D97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B598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FBE96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C405A0E" w14:textId="66972C1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0B80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99F1AD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6CF2BE2" w14:textId="73B509F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4925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623CF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5FC934F" w14:textId="2E93B0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8952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C796B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8D3970" w14:textId="2119349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FDC9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5A22C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FC0286" w14:textId="7CE6B02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E851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3B94A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55C942E" w14:textId="54910AC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7426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615AFF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D7DCA1" w14:textId="2A3C05B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B2F0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A7A31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AD0786" w14:textId="2CFAFE0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E10D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7BDB40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1032E2" w14:textId="70BD4B3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117D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0F3AD4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406EED" w14:textId="14FA7ED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28EB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0A2FE8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C59DF19" w14:textId="4E8FB70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78C3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4A619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1A0FED" w14:textId="6E15DE1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CAE4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B70C7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AA4716" w14:textId="6000291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06BB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BF1673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5292EED" w14:textId="6655ECD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DE78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34AD33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CC71BF" w14:textId="64BE31F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0F62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E752B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8715FAD" w14:textId="40FC1E6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209B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08E0E7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D86B28B" w14:textId="1EC759B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9376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F9C42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1B202A" w14:textId="6C9C527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58ED4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33BE6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8C299EE" w14:textId="650F9B7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8EFA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86A16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CCD1587" w14:textId="42EB5A7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058D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6F1647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E31EDD" w14:textId="789C606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721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575EA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E938B6F" w14:textId="127B267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FFCE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5E973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04E9886" w14:textId="3C9FD18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FC7E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170BA91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84C98D" w14:textId="0075FA8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FCC9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83262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6390DB5" w14:textId="583803C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6C9F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72D1E5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2F93BD5" w14:textId="1772E68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4632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7D6C6E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4DE7EDE" w14:textId="1017D3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48ED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01532B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A30A35" w14:textId="60367D0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009C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F1425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89A7DE2" w14:textId="24FF0D5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1400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68B6D1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C14CC1" w14:textId="0501068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ADF7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A8D8F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CDE4E35" w14:textId="5228DAC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A978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6198B5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BCF882" w14:textId="60F0BBA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F9B4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C2F4D6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D6FCB2" w14:textId="07B8B41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C7C9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36AA8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alcy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  <w:p w14:paraId="75FBD8B3" w14:textId="4F53226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ola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Technologie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26A2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98C2B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FC02759" w14:textId="04D9733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1575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597275" w14:paraId="146790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92502A" w14:textId="309564D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637F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597275" w14:paraId="76EC6E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C3582E3" w14:textId="2031050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C448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597275" w14:paraId="2EF4A6F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D846CE8" w14:textId="30DB545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9EB3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597275" w14:paraId="002476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CDBD60C" w14:textId="047C304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0DB5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597275" w14:paraId="728AA2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DEA948" w14:textId="173B9DF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597275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BFDF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15213A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BA08BD" w14:textId="1DEC99D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ggonline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428E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09566D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4FE5A2C5" w14:textId="57CC319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2ADB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1E85A1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597275" w:rsidRDefault="001C1938" w:rsidP="00FC170C">
            <w:pPr>
              <w:spacing w:after="0" w:line="240" w:lineRule="auto"/>
            </w:pPr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“ </w:t>
            </w:r>
          </w:p>
          <w:p w14:paraId="7C60201E" w14:textId="7757503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597275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597275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9263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4507F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597275" w:rsidRDefault="001C1938" w:rsidP="00FC170C">
            <w:pPr>
              <w:spacing w:after="0" w:line="240" w:lineRule="auto"/>
            </w:pPr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“ </w:t>
            </w:r>
          </w:p>
          <w:p w14:paraId="23CCDD10" w14:textId="16D617DB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597275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597275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A70E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24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85338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597275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C5E6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50EE24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597275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1909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028B92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597275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260C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DE2F1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597275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28D5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1A502EE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  <w:proofErr w:type="spellEnd"/>
          </w:p>
          <w:p w14:paraId="2F47587E" w14:textId="77777777" w:rsidR="001C1938" w:rsidRPr="00597275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838D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C2FB1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6812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77FE1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C400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641E5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9C14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37025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F968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A5C20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C9884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CBD39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0E8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C2B96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4FE3A1F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  <w:proofErr w:type="spellEnd"/>
          </w:p>
          <w:p w14:paraId="6AC9A3B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  <w:p w14:paraId="5499E6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5F28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D1394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B68E1B" w14:textId="3BDB466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6843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74F10B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63FBA96" w14:textId="3B009A0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B062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2A441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1F3A99B" w14:textId="6CEFED9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CC12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4FD96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9254468" w14:textId="319E301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BB54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7EB121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E2262D0" w14:textId="61E8363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8BF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5AE43F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3A21BF" w14:textId="630BCFB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2B4D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341A0A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447717D" w14:textId="4500327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23FB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4003C2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8C17B9" w14:textId="46A7D92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701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213BFC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13ECDD" w14:textId="776A904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9D8F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597275" w14:paraId="1A6FC2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A03CB0" w14:textId="7CF0C32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E214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561316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9DC24A" w14:textId="605BC2D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27AC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D8437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3C45F57" w14:textId="754B4DB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B4B3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9C69F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1808025" w14:textId="285217B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52F8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45258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3ABF61" w14:textId="7E3E560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3EA2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47C52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F6D29E" w14:textId="7BA5512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B70D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A6F98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CA51F92" w14:textId="197ED6B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D8D5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AF0E9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B83A63D" w14:textId="025A218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E908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13767F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49234FC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A08FDD1" w14:textId="6AB90A9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E583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4DAB4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Medium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Rare N.V.“</w:t>
            </w:r>
          </w:p>
          <w:p w14:paraId="1A618DD3" w14:textId="77777777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Medium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Rare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643FB6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7049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 </w:t>
            </w:r>
          </w:p>
        </w:tc>
      </w:tr>
      <w:tr w:rsidR="001C1938" w:rsidRPr="00597275" w14:paraId="7E7BA8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ellon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  <w:p w14:paraId="5C2AF07A" w14:textId="4F89DE8E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Arzell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BCEE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3607-596/2023</w:t>
            </w:r>
          </w:p>
          <w:p w14:paraId="052F311C" w14:textId="1F19F6D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 </w:t>
            </w:r>
          </w:p>
        </w:tc>
      </w:tr>
      <w:tr w:rsidR="001C1938" w:rsidRPr="00597275" w14:paraId="4DE0DF1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8274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20507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208F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9BB563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CC36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B8C7D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5D87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95B5B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5483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BB8D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450F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3CC9B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9E1F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2231B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7708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AC00E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34B7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5FB4B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6B58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B25DB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0EAD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FEA7C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24BF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CB445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E0CF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2783E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6E03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965A36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03F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D27B3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F833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64478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529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44D66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CF98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7F607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DCCDD" w14:textId="237A6A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6E091" w14:textId="77777777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2C091C5E" w14:textId="3B41D8F1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1311" w14:textId="682C6D3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itstarz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279F9" w14:textId="0B66C4C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6D7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D872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4B3E169B" w14:textId="4BB415A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82390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5CE83" w14:textId="2A497EC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02BCD" w14:textId="77777777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69103A0D" w14:textId="5B4D0D6B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FE2FC" w14:textId="3608B9A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itstarz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3A45A" w14:textId="07C8331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BA1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3DC7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63C5037C" w14:textId="71122BE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147CD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5ABAF" w14:textId="60912D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041F" w14:textId="77777777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5C180B60" w14:textId="4B9424A1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94190" w14:textId="0D4E08A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itstarz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4E311" w14:textId="05AE080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661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7953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917CE07" w14:textId="4191DD3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EDD49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07783" w14:textId="3C910A3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A741A" w14:textId="77777777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41F59503" w14:textId="2614D2BA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riol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26551" w14:textId="07E4F5C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itstarz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58402" w14:textId="75B57C5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077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9A4F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C360150" w14:textId="79F5192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5A4D6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597275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19FB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AAAC1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597275" w:rsidRDefault="00597275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AED6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5C6CC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AB50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FAB08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A2EC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72B278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E4B6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AB4C78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975A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F9868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DF42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B9EE2F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D9E7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EBD949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3E2D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6EBE2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E4A4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1401F7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1784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CCE53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874D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96F74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D45A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6DA694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C459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468F3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7733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18868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CE2C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14070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DFBB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174A91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0DDC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D4E41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1734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ED082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3F7E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DBCD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05879A2E" w14:textId="493BB61A" w:rsidR="001C1938" w:rsidRPr="00597275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597275" w:rsidRDefault="001C1938" w:rsidP="00FC170C">
            <w:pPr>
              <w:spacing w:after="0" w:line="240" w:lineRule="auto"/>
              <w:jc w:val="center"/>
              <w:textAlignment w:val="baseline"/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B7F8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7FE20A94" w14:textId="1AB622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48968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1437BF24" w14:textId="06498754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BA0E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0BB9734F" w14:textId="3DD869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75326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14628B59" w14:textId="5C4D75E6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87DB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37D41D4" w14:textId="3A0EF3F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84F023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0F45BB6F" w14:textId="466687C9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8092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5BDAAD1" w14:textId="5080BB7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2729D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23B81CE8" w14:textId="07A09D8B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CBB7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73893992" w14:textId="2941CCC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D310B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33FA54BC" w14:textId="60627C5C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D22E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72763EB" w14:textId="0B5E9A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DF411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</w:rPr>
              <w:t>Brivio</w:t>
            </w:r>
            <w:proofErr w:type="spellEnd"/>
            <w:r w:rsidRPr="00597275">
              <w:rPr>
                <w:rFonts w:ascii="Times New Roman" w:hAnsi="Times New Roman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</w:rPr>
              <w:t>Limited</w:t>
            </w:r>
            <w:proofErr w:type="spellEnd"/>
            <w:r w:rsidRPr="00597275">
              <w:rPr>
                <w:rFonts w:ascii="Times New Roman" w:hAnsi="Times New Roman"/>
              </w:rPr>
              <w:t>“,</w:t>
            </w:r>
          </w:p>
          <w:p w14:paraId="1ED0F284" w14:textId="76A0D853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="Times New Roman" w:hAnsi="Times New Roman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DFCF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A86BC56" w14:textId="0B2394F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808081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597275" w:rsidRDefault="001C1938" w:rsidP="00FC170C">
            <w:pPr>
              <w:rPr>
                <w:rFonts w:ascii="Times New Roman" w:hAnsi="Times New Roman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EBCF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66F9C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6F61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173FA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5F6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CA762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F06C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F6566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 decision (with supplementing decision) No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; </w:t>
            </w:r>
          </w:p>
          <w:p w14:paraId="21E977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E0542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u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Goo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 </w:t>
            </w:r>
            <w:r w:rsidRPr="00597275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MoneyMatrix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Vilnius Regional Administrative </w:t>
            </w:r>
            <w:proofErr w:type="gramStart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Court‘</w:t>
            </w:r>
            <w:proofErr w:type="gramEnd"/>
            <w:r w:rsidRPr="00597275">
              <w:rPr>
                <w:rFonts w:ascii="Times New Roman" w:hAnsi="Times New Roman"/>
                <w:sz w:val="24"/>
                <w:szCs w:val="24"/>
                <w:lang w:val="en-GB"/>
              </w:rPr>
              <w:t>s decision (with supplementing decision) No 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94E5B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5F67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2F683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4CD8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0289F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597275" w:rsidRDefault="00597275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97EF4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2C758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2D34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58BAE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BDB2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7C87FA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5627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88DE4D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AACD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2F792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F3E1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0E8E2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6429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D055D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A8D0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C2E4F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8D5D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993EF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B60A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DF110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40E25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5B7271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0B88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36F5B2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B9DE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98F131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BF8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86088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4919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739FB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423B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2236A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D941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4F811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1FAD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BFCEC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CB92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15C9D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8E67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295C0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Palom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Medi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597275" w:rsidRDefault="001C1938" w:rsidP="00FC170C">
            <w:pPr>
              <w:spacing w:after="0" w:line="240" w:lineRule="auto"/>
              <w:jc w:val="center"/>
              <w:textAlignment w:val="baseline"/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E5B8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3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597275" w14:paraId="71E0FC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dentifi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8D0D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544AF4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6A4B0C6E" w14:textId="333903A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D3CA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F3121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Mobil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Marketing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88E0C2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pay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  <w:p w14:paraId="3C89DD1F" w14:textId="1C75BEC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spay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t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E823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D5E80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07F3C9B6" w14:textId="622B89C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4A75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26B2E2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765B66D3" w14:textId="1854891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523E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4E1C2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3507B2E3" w14:textId="1A70C50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6B99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889F6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4BF03D78" w14:textId="2179F44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EA37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6756AC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2AB9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C7FD4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D721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1EA0F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597275" w:rsidRDefault="00597275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CBC0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FA1914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C70F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92569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E43F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F1F1E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BE75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C1CC7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69062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0600C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D264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5CAD4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B3767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0AD2D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6A89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B4E3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193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3B255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5C4CE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689564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9CF8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BBBA8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1799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A9539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8809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32403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6E8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6B464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D3BF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BD50B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76E3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B1E96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BDB9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A136B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0A3F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3E295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5553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C09ED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D047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17C90B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07387670" w14:textId="457F7A4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597275" w:rsidRDefault="001C1938" w:rsidP="00FC170C">
            <w:pPr>
              <w:spacing w:after="0" w:line="240" w:lineRule="auto"/>
              <w:jc w:val="center"/>
              <w:textAlignment w:val="baseline"/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1687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73CDB0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2A6DCF03" w14:textId="2A468E0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B791C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3C8D34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249089F4" w14:textId="3AB2B0C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5913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B08E6D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6C813EC3" w14:textId="5339FCF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5AE2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285E3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Lima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es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AF11D7C" w14:textId="659D674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Lima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es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0AD8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7FFDE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2B5A2C6D" w14:textId="7A40D0A8" w:rsidR="001C1938" w:rsidRPr="00597275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4371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5605CFC0" w14:textId="577154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97AA9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07ED4A1" w14:textId="6DC67BF3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B5093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05FC41F3" w14:textId="0E2FB73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99521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FF1CDD5" w14:textId="286A428A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1C4B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E6952AA" w14:textId="1A94F2B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920B0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8A4ED27" w14:textId="46A90641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1DCB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10D5FCB" w14:textId="7004ECD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BD6A0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4CDD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CF843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633F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AA0E0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GALAKTIKA N.V.“ 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65AB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5F7AF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597275" w:rsidRDefault="00597275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CF9E5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0BFF0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0BAC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5EC48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4E43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BA520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D3FB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0E903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BA843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E333F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6880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A60E2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E05F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B3F98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4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818A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C7B19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5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E9E29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A83A1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6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562FD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002AA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597275" w:rsidRDefault="00597275" w:rsidP="00FC170C">
            <w:pPr>
              <w:spacing w:after="0" w:line="240" w:lineRule="auto"/>
              <w:jc w:val="center"/>
              <w:textAlignment w:val="baseline"/>
            </w:pPr>
            <w:hyperlink r:id="rId177" w:history="1"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597275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DAE3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D4A71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E2E47E" w14:textId="1C4CEAD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597275" w:rsidRDefault="001C1938" w:rsidP="00FC170C">
            <w:pPr>
              <w:spacing w:after="0" w:line="240" w:lineRule="auto"/>
              <w:jc w:val="center"/>
              <w:textAlignment w:val="baseline"/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31D8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1FF714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7D1E72" w14:textId="03B1F05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1A59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32EDF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47CA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3F3C1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58D5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DDDB3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avori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United N.V.“</w:t>
            </w:r>
          </w:p>
          <w:p w14:paraId="242326C8" w14:textId="5AF858A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P&amp;T Multimedia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133A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1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A9B4CA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2497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AED52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1765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52604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00F2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644C7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676B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F8A49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587D6B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74826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54F8B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EE409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E9DD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3429C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4E57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432E5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DBAB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221AD7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E955C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F0371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D23FF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48F280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1222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C6C9DB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A05A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5A05D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2056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AF0C7B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FAF4D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95CD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CB72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5C5C0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7DB3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61F66F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46C9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F560B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1534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084E0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52B7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0E7C3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EAFD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B1A72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BD0118" w14:textId="36C7721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EB21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8685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2A4C5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4A60DD" w14:textId="62F94DD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ylkan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FC3E5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8685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1DA07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5B1EDD9" w14:textId="2999AC1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4935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4D5DC84D" w14:textId="0A97E4A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4179E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B093898" w14:textId="4315CC00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9786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7293D0A" w14:textId="3A0F88B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C3FE7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7612AD1C" w14:textId="0775DDED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5B484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566999D8" w14:textId="39524F8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156231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3C5DDCE" w14:textId="64B4339E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0FD7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673BE3F" w14:textId="02BD62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65EDD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7A955A32" w14:textId="2FF4D539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3284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1D93F52" w14:textId="700DA18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F9AE90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80B6C81" w14:textId="32CF19D5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CA71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DEE074C" w14:textId="4078B0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127730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B795BBF" w14:textId="41AE9B88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0C11C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4C3DFD33" w14:textId="5D12F3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B7ADA6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3AD32AA" w14:textId="1058D23A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C347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65C3C1D" w14:textId="469D22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7447E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3F63ECD" w14:textId="0E9CD674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5790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2A38C27" w14:textId="4F6090B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AF850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BF6A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B2F88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1A6F16E" w14:textId="376054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331E8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B678E4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0982EA" w14:textId="1902CB8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8FF4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E29B1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31E658" w14:textId="00C441A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D1276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40BC6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4BA408F" w14:textId="42DEAA9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18D91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F8D8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8DF047" w14:textId="3B58AA9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31499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A136D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8804D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78455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B24A3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F62766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169F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83F569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7B178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9A6A6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B85F0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FF8AE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D6671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204DCF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C04DB5" w14:textId="0ACB3F7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1563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8A98C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0CB0ECC" w14:textId="5D66009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E6572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E4DB9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24A3DE2" w14:textId="6966712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996C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5F029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AF57FF9" w14:textId="4350006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0A6A3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FCA798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4EF864" w14:textId="3A8FBCE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6CBE96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D9209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F3F8DF" w14:textId="75BD28B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AB94F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C5081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5BC9C3" w14:textId="1002208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DE915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69DD7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E699FB" w14:textId="30A054A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CC92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85519E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104AC9E" w14:textId="5D42BA09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C36B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85036DA" w14:textId="4A00E1C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745BBE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5059336" w14:textId="5256F1ED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C8E5B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D92E41B" w14:textId="452183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2869C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3DEC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21374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597275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F47E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80FFD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597275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9D29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56E11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F5B1DB" w14:textId="77C16A42" w:rsidR="001C1938" w:rsidRPr="00597275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1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8E1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40CCE6F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8133CF" w14:textId="2298BAC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22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475D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3A2667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28C33C" w14:textId="5EEF764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32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A32A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0E1D099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A1EE14B" w14:textId="171805A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47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0778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41DC1BE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647A4BE" w14:textId="2D89EA8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48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83AC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7173C0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D83356" w14:textId="0C45FD7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51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DAED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19AE8C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3A3B783" w14:textId="27BD39C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52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3E84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57CB67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E37B512" w14:textId="0F7A860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62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7874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647B96E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6E58A7" w14:textId="3FCC6DC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63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EF0D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25B81B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87C7E36" w14:textId="76096B1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64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39FC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13D453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2F1CAB3" w14:textId="7C65BE6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65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BB84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783F43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012789B" w14:textId="13E12C8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597275">
              <w:rPr>
                <w:rFonts w:asciiTheme="majorBidi" w:hAnsiTheme="majorBidi" w:cstheme="majorBidi"/>
              </w:rPr>
              <w:t>71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59727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579D22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521744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C8975F" w14:textId="739FA07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v</w:t>
            </w: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59727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61B3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597275" w14:paraId="15ADA7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6936D35F" w14:textId="61E5209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E4B9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597275" w14:paraId="7CC959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7B4043D2" w14:textId="181EA98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231F3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597275" w14:paraId="3AC0DF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D2857EF" w14:textId="55F5C3B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8CDC8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597275" w14:paraId="402EC8F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73C8306B" w14:textId="7ADF51E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8901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597275" w14:paraId="6975E30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46ADE470" w14:textId="7A9AFDD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FA406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597275" w14:paraId="706F90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2F6A786" w14:textId="443629F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FC35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597275" w14:paraId="532B8C2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retenimient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Rojo B.V.“</w:t>
            </w:r>
          </w:p>
          <w:p w14:paraId="7D8C941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8862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069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1AA38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„WP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Consulting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26D79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066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72785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Royal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ay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026CEA8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trimax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665C17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ins.game</w:t>
            </w:r>
            <w:proofErr w:type="spellEnd"/>
          </w:p>
          <w:p w14:paraId="67E7BE90" w14:textId="77777777" w:rsidR="001C1938" w:rsidRPr="00597275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  <w:proofErr w:type="spellEnd"/>
          </w:p>
          <w:p w14:paraId="40867C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4568F8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070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2E49C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AB54C98" w14:textId="0785FC9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9884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2C66B6B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DD855E5" w14:textId="6F5B081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BD72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678E9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AD83EC2" w14:textId="1985A08A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93E97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2BDD9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A7EDDB4" w14:textId="6A0B3FE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745FF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A3198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0B43AA" w14:textId="312B17D9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4AF49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4EEED1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5438" w14:textId="6F09D7D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273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3D8E293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  <w:p w14:paraId="26A8DD89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7878B" w14:textId="11CF303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upi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B0DE" w14:textId="54789726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745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6BBA1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B91887" w14:textId="5740A76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C1862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6CF33" w14:textId="67AA95B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3EA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1B6BB43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  <w:p w14:paraId="48D7963E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A3A4" w14:textId="0DED34C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upi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17943" w14:textId="600EF38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2AE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9B6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85B909" w14:textId="13AA595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B274EF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D025" w14:textId="163D9CD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4D8FB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amagousta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B.V.“ </w:t>
            </w:r>
          </w:p>
          <w:p w14:paraId="68651037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597275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Fodenmacko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Trading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</w:rPr>
              <w:t>“</w:t>
            </w:r>
          </w:p>
          <w:p w14:paraId="2AC70DE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E5248" w14:textId="082BF1B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upicasino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7606E" w14:textId="18E4A3E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34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942D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1B58B7" w14:textId="74A11BD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44A74E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009A3E66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83F5B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84A33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523F1C3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9FD99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C90248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anage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  <w:p w14:paraId="06B0103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Otrani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C2D483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299A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56A18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AB6BD2" w14:textId="404E42F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DF7D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4DA63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65ED974" w14:textId="4A3AB31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BF4E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FB84EF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66118D" w14:textId="4FED1EA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8D7697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1F06BA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FF6983" w14:textId="00F5147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4107E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20251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F8551EC" w14:textId="5D1591C0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D9DA3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F7D26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C670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597275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648B7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v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0793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703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597275" w14:paraId="20B1F4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DE09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7253C8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55F8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52E2D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AF46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CD902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B4D7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0F036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CFE1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D7F93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8F57B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94DD6F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C25AE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EF7A81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2E36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F9026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6B0889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15CED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CDF4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058BC3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DD77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11864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B6258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10EB05" w14:textId="0CDEC5E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5015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18AE8CF5" w14:textId="415B91F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362D8B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E825D86" w14:textId="7DF49F5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CA20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5579F96E" w14:textId="35598DF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E26F0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3F76B20" w14:textId="01FD15B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A07B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39DDD451" w14:textId="699D3CB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204D12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atoshi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1A3192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1960-596/2023,</w:t>
            </w:r>
          </w:p>
          <w:p w14:paraId="0076A0D6" w14:textId="3909E70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CC1B3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5B914E0" w14:textId="40DA412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F764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DA0C2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FF1AAC" w14:textId="4309755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A500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095D56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2580808" w14:textId="042197F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31C3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1BA05EA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4F7918" w14:textId="345D8D1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EEEB8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7DDABE7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3BF7DB6" w14:textId="707FA2E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73AB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3D0CA0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ACBD5D" w14:textId="2D2063C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5FD1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597275" w14:paraId="642F7A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63B5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B33CB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1E49B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DE0B9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C9DC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EDCA5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C1D45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218B0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F378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2DCC4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DF85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539A0E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EFA9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3C0E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01D8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80804D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AFF1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02020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DEC67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CB096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ABC9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685AC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D78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6D0CE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2013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89643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FC70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6EDB5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5E7C8CC7" w14:textId="19D6A38B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FD4AA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3E794B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46ABED30" w14:textId="46C5CC2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470B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B9C87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F3DBD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CEE87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74F4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11308C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6F75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86483A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2BD3CF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A89C6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D826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38C10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07E20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FD9F69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9B127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7091AC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64103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3896C0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7DDF6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42038A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6F27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ADE068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F02B3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9C8D1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473F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98D7D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5BEAA9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175ED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FD3AD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C5B34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7511C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F2D8B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55A74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60BB26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F39E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E823FD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59D64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E2161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27F8AB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31150F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33F5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D0E64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02242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76927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E15C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854A0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9BBE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A93156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E4150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32EE8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6B638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0A66C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85D99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4A105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BF0AB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703E3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5B030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F0E8E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590A2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CE2AB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73B7F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99CAF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E8EF91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43A4E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8FA4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7BDDD8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9A751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81A39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av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br/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acomi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  <w:p w14:paraId="5F95387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09FC2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2742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4CFB6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7368D1" w14:textId="5C6D59B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05E8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DDA2A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27F804" w14:textId="3E4B793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EC787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DD747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3843A3" w14:textId="193DC08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C18B3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2A9EA7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212C338" w14:textId="29EFBB5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6FC96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2B463B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16E48AA" w14:textId="2465511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B17E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F964B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2DA7092" w14:textId="5162587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C5453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E6521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FACA4CD" w14:textId="4EFB3792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A2CA9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C4E97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A400139" w14:textId="2E09A5A7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34B5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07C56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A890C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27ABEE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789D871" w14:textId="26804E6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8D1C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01E13E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93A2B29" w14:textId="586B662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5873B9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733802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7787D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CF0C06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7260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DF142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B2700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3F17D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83716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DC57E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DCFDE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23FDD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4F69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3F3F3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7FF45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63E326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C2CC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8B424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3FCAB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69A03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3078F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560018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ports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) ENC“ „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Hillside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Gaming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2116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3163-596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30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9F059A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597275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6A704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F3CEA7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8AA73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6B68E5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AD7A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1E0A9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273B9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7DD827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DCBF5D7" w14:textId="75BFE80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EA7E2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E1556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5117751" w14:textId="1F3DA36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C99F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AF199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0FE102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DB479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10BB7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82AA23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B2DA3E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F7212C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93E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A95C17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49C4A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06F4F9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7E2B1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03422C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41CF9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B8EFC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DDC5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A3BF9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9EAA7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DF7C67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3D023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73BC39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FEADF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991D3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DC7786" w14:textId="3197FE5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611E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9E3A3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C3A505" w14:textId="6140705C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8080C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FB6DD5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C4C301" w14:textId="1F4BBE6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1F0D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96ADC2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DA04F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0CF7F5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BEAE2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304A66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6D80D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1E03B7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069599" w14:textId="2D800FD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FFEE6E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508E8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219E13" w14:textId="70F16BD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51D1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4E3DC6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F7DD3C7" w14:textId="0CEEC79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3DE3AC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1DCF44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91CA0D3" w14:textId="2B1DA4C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7A88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62C1C3B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061BDFB" w14:textId="31B17FA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6C98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15DDB69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1F7358" w14:textId="11238FA4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22372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A1721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0C48DFF" w14:textId="78B93EF2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F790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BE2EA5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EBB05D" w14:textId="0BAFAC4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B1478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5FDC887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BC5FDD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  <w:proofErr w:type="spellEnd"/>
          </w:p>
          <w:p w14:paraId="65A855E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179D75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4509E97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84C35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13B4F6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7D598E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6F45D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931AB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5A8AE3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84364F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3091FCF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21DC838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787A0A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56E44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1174CEF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3C9147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741EC2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65534D0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8BBC3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354C762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4C2CB" w14:textId="7014809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15E41" w14:textId="77777777" w:rsidR="001C1938" w:rsidRPr="00597275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  <w:r w:rsidRPr="00597275">
              <w:rPr>
                <w:rFonts w:asciiTheme="majorBidi" w:hAnsiTheme="majorBidi" w:cstheme="majorBidi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</w:rPr>
              <w:t>Feral</w:t>
            </w:r>
            <w:proofErr w:type="spellEnd"/>
            <w:r w:rsidRPr="005972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</w:rPr>
              <w:t>Holdings</w:t>
            </w:r>
            <w:proofErr w:type="spellEnd"/>
            <w:r w:rsidRPr="005972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</w:rPr>
              <w:t>“</w:t>
            </w:r>
          </w:p>
          <w:p w14:paraId="2791A0B7" w14:textId="16C9E265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Fer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ypru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F6473" w14:textId="59FEFD0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csgoro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D4CB1" w14:textId="263EDD0D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csgoro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302D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Klaipėda,</w:t>
            </w:r>
          </w:p>
          <w:p w14:paraId="7280675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2-583/2024</w:t>
            </w:r>
          </w:p>
          <w:p w14:paraId="1B8415FE" w14:textId="4308624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0228A0C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FC6D49" w14:textId="77777777" w:rsidR="001C1938" w:rsidRPr="00597275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EBC8EBB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1218642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F4B76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488777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1589C1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3101682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9E04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76070DD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Creativ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lianc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31CF71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31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6DF2A41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BB2915D" w14:textId="1B615A1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FAA741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27EEB7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55A99FA" w14:textId="788ACA6D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2C9C1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706F0A4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D290DAA" w14:textId="7F0C532F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F69E0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597275" w14:paraId="3C02B3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42C628" w14:textId="77777777" w:rsidR="001C1938" w:rsidRPr="00597275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12FB7A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3FE206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192DADF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5C76FC5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2F09849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40DD4A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4F1E76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DE8C70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2E859DBA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B1ADA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07CA008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24D06A" w14:textId="77777777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37DE4486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B4361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4A3244A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F49E3E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2B37EE0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6C01BA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344C97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F11438F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4F206FD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A02100E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6BF46AC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71EF2A3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2FB9B5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137BEFC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597275" w14:paraId="3602C99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597275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597275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2BBCCBD" w14:textId="77777777" w:rsidR="001C1938" w:rsidRPr="00597275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597275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A47434" w:rsidRPr="00597275" w14:paraId="2DEF65C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24AC17" w14:textId="41B1693F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7C9C41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54F25D0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C140D93" w14:textId="6F77370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F2D33F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2CBB1A3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86C5DC0" w14:textId="73DD0C03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D75DF23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5DAB571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BAE87" w14:textId="4A32A432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603896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63D37E3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2CC134" w14:textId="7B83D09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2FF775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782DC0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E02662C" w14:textId="7016A6CC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695F3E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465B88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3DC11B" w14:textId="479DE39A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6784DB0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13B3543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49D673" w14:textId="11FE3E7A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C58EB5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21B4D8D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84CAE88" w14:textId="3B7CDFB1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C46296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2861EF5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8E04522" w14:textId="2D55820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0714DD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4ECC8C2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698623F" w14:textId="20609EE6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A1D736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443E577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FE6CE2" w14:textId="10D2ED8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4F7B4A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43C5C9A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7E5E82" w14:textId="7737CEA5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225BCB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47D8443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18F199" w14:textId="10167F71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923B9F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71B4A4F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769FA1" w14:textId="641F4AA9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14B320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2AE7B7D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6726DF5" w14:textId="7EA04442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0E730AC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4C108CC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0870FC" w14:textId="5F6A8BC5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4F444C7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61A233C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277312A" w14:textId="11828ED1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2E0D84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506F5BF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694FE11" w14:textId="3F0E593B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1DEBF7B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597275" w14:paraId="51CC6D6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597275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95DC7C" w14:textId="3DE38BAA" w:rsidR="00A47434" w:rsidRPr="00597275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360B1D" w14:textId="77777777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167C5" w:rsidRPr="00597275" w14:paraId="38036AD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597275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597275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597275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597275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597275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Klaipėda,</w:t>
            </w:r>
          </w:p>
          <w:p w14:paraId="0089180D" w14:textId="420FE369" w:rsidR="00A47434" w:rsidRPr="00597275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597275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715E6" w:rsidRPr="00597275" w14:paraId="78D565B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9FBC491" w14:textId="2C24F702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384E1BD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0005043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D312666" w14:textId="1FBC32EC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C6866DB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20150D4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A3BB7FC" w14:textId="31FFBE72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5D5651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55635E2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9014AF5" w14:textId="0FC6B8B8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6F1DEC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4A7ACDB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085C2F1" w14:textId="0DF2F83C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3299A9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67B6450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0D64215" w14:textId="192D5B45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5EEE54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215762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D5C4087" w14:textId="316D433C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6D53164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2D88B4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356F7F7" w14:textId="0C9B6D0C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C62090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597275" w14:paraId="415EA5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597275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597275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9378287" w14:textId="55EE8438" w:rsidR="004715E6" w:rsidRPr="00597275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475A07" w14:textId="77777777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597275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C4265" w:rsidRPr="00597275" w14:paraId="421080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597275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8D795D0" w14:textId="7CBD7594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2C159CB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C83A655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2F502E5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8BA9ABB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32DB7A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7B9CE62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287CC55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597275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D078D7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5F0F6C9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597275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FAE765A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4975E0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597275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69D7062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597275" w14:paraId="20BBBB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597275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597275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597275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597275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542646A" w14:textId="77777777" w:rsidR="005C4265" w:rsidRPr="00597275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597275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13FE3" w:rsidRPr="00597275" w14:paraId="3FC6CA9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597275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597275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21072CD" w14:textId="233D12CB" w:rsidR="00013FE3" w:rsidRPr="00597275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52FBDF8" w14:textId="0B8A2094" w:rsidR="00013FE3" w:rsidRPr="00597275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13FE3" w:rsidRPr="00597275" w14:paraId="7D93B2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597275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597275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B15E703" w14:textId="7CF00C36" w:rsidR="00013FE3" w:rsidRPr="00597275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ADF8453" w14:textId="77777777" w:rsidR="00013FE3" w:rsidRPr="00597275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597275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3B5C92" w:rsidRPr="00597275" w14:paraId="1EE455F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597275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597275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597275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597275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AF5EA4" w14:textId="7777777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597275" w14:paraId="01F63E8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597275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597275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597275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597275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  <w:p w14:paraId="136DB503" w14:textId="6A004776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597275" w14:paraId="009024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597275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597275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597275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597275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</w:p>
          <w:p w14:paraId="7D9622DE" w14:textId="6A8159D4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597275" w14:paraId="1113BC2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597275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597275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597275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597275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F4B1BE" w14:textId="24D4E84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597275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602CC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3F0D950" w14:textId="61A0F4E1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35D53F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2063A6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DE7C585" w14:textId="57D15D3E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8EE9EF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011A31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17407CD" w14:textId="053B9C79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FDB788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5EB0BF1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38416D8" w14:textId="022EC1CD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DA27B9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4A3246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88E691A" w14:textId="56655C78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57F74E9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A5B7FD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8F08FDE" w14:textId="17CDDD91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1383119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7AC7A04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9B579B0" w14:textId="5E385C13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5D81A0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480D22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B0CA39A" w14:textId="012392AA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F0867A3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6CFAC7A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BE93193" w14:textId="7E20EA5A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A97EA9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0511D6D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3B14168" w14:textId="04BF03F1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BE34710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4AC9CAC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6A39A0" w14:textId="26653867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9EB79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606E020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F80894D" w14:textId="7FA03E15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054935A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459353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FEA4A01" w14:textId="0EF91E4C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8BDF5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168450F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39AC5A2" w14:textId="2B837826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5EB681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2C4138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8B83680" w14:textId="41E892F3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F63F21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198C24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63276CD" w14:textId="398B11CD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BD905E0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246E16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80E7AC4" w14:textId="17C3BBD8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41257BF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2D7D629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C7F982" w14:textId="42B7299E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1CACF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0188453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679B5DC" w14:textId="4BCE8FED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74A534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65692BA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A657B1C" w14:textId="5925B9FE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5CCEA6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97D450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AF66BD7" w14:textId="1F19A6C8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0369C1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21F094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ABD745A" w14:textId="66018C41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9EFAFA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4584ED5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569376F" w14:textId="16156360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FC338E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79963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F365BC5" w14:textId="44B19744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83B418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048F5E7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3CBA558" w14:textId="08230704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CBE3FF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37478D7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05520F3" w14:textId="68FF8CEE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A58122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597275" w14:paraId="008E578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597275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597275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450033A" w14:textId="11FFFC4A" w:rsidR="00A360E2" w:rsidRPr="00597275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4C12C1" w14:textId="77777777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597275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F1472C" w:rsidRPr="00597275" w14:paraId="545C08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F30B58C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597275" w14:paraId="00601E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2243C51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597275" w14:paraId="26AAAD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009256B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597275" w14:paraId="6BDE941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4E74529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597275" w14:paraId="6CA8167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A320905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597275" w14:paraId="76E3311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7BAB471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597275" w14:paraId="338FE34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597275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597275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597275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597275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8C1F53B" w14:textId="77777777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597275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0AB9FE8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color w:val="000000"/>
              </w:rPr>
              <w:t>support@nolimitway.com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A283EFB" w14:textId="1815C936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128D360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985DF7C" w14:textId="4CA764E1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3941209F" w14:textId="08D4A4BB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2D51B6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3586A51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01978839" w14:textId="51F3998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2A5653F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40720D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16071FA9" w14:textId="3C6447F2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1FBDD9B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49B7B89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1D8F5BB4" w14:textId="5BDED7BD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43EE80C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FD4A4C0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2A6D7356" w14:textId="3BC118FD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6BD1B53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7E2FDB7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60BDC8EA" w14:textId="5A2C45B9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597275" w14:paraId="3F7EF0D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597275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597275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D46B8C3" w14:textId="77777777" w:rsidR="00BE38FE" w:rsidRPr="00597275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3541FC75" w14:textId="0D2ADA33" w:rsidR="00BE38FE" w:rsidRPr="00597275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7116F1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A87F70" w14:textId="0D5D12E5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E846DE7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081219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DC29B8" w14:textId="3AAFADF0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F8C1F19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016E953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DA236F0" w14:textId="11B19ED8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1BE631A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6087A2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3C0712" w14:textId="3876551C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1087287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2DB15B9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DB4D30" w14:textId="25363D79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2CC7DEC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313C348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1AFE1EE" w14:textId="544F103A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FBABF3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57D3994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64E0F" w14:textId="5270EF43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9914397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4A63165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53884D" w14:textId="10AAF5D2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81AC216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7EDE63F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4CB63C7" w14:textId="4C7A3EBD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6A947A0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79AA3DD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66349B" w14:textId="7D8FF4FA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BB2A4ED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14F2E8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3807AC" w14:textId="0C245C0B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BC9CBE8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2DBBB6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B912D8" w14:textId="761C4504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949ECDC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0D5C63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DABDA2" w14:textId="00EF760F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427D61F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18F0C65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7A840C9" w14:textId="13CD3139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C77F29A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07AB06B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96DD4FD" w14:textId="42C3E45F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B3D077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4A6BB34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D10DDA6" w14:textId="3ABCE854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AF3F91D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13DAAC4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37CDC57" w14:textId="051DEFE8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7B0329E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597275" w14:paraId="59BCAAE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597275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597275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541B3F" w14:textId="3C28E8EC" w:rsidR="004B22E6" w:rsidRPr="00597275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730897B" w14:textId="77777777" w:rsidR="004B22E6" w:rsidRPr="00597275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597275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701B6" w:rsidRPr="00597275" w14:paraId="5FF3A0A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597275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597275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61D9570" w14:textId="2A79451A" w:rsidR="004701B6" w:rsidRPr="00597275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597275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0AB87" w14:textId="77777777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79111B7" w14:textId="77777777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01B6" w:rsidRPr="00597275" w14:paraId="2C6B8D3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597275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597275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6863CE" w14:textId="7B742746" w:rsidR="004701B6" w:rsidRPr="00597275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597275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F971B" w14:textId="77777777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B4A7C6" w14:textId="77777777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597275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59343CA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ABCA21B" w14:textId="0FCA089C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8DF54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BC72D5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79EEA8D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44B6DF" w14:textId="7080CA18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62F4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6123569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668BAB7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65AC184" w14:textId="36240020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FE8F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028FD0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6C591CE6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D466D9D" w14:textId="77C10B8F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A4605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AD0D93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04C2462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FCCCC0" w14:textId="48F62A33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E61E7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C4E9D01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02CD9163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C35139" w14:textId="30C79BE7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7E2FB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ABA901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055E1AA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6ACB6B" w14:textId="6419A382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06B7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D8A4E1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73E5B0C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FAB6FA8" w14:textId="5C6EB589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D472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92F56D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1319B4C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1C21AB" w14:textId="3159659F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9C0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047378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6EB4D3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74C562" w14:textId="36B480F9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5C781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D3A070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5F6B2B3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F1B858A" w14:textId="0A95DBC5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D3519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4AC829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726B40F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55A0D2" w14:textId="74048F0F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47D06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FD33C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5411DA59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7326BF4" w14:textId="7FD53A9B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0DE5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1CF3EB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70227F9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1F6C21" w14:textId="75E0B96E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4C4A3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285BA8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43678D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FD13E1" w14:textId="50EB3F54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D4DEB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62E784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3F739E0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F7196B0" w14:textId="0C70D8DF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1CBB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C7F7F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427A64C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49F7E8" w14:textId="0825C1C3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770F0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447BE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4D066B1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D05E48B" w14:textId="754F3A6D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EB07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D52130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49A6B7A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3CAEAA" w14:textId="1F43A41D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9B473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A6C745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3C091DA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A6591A" w14:textId="1A9D23DE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B1D7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9746DC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62A2025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466F70" w14:textId="4CB6BA28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4A0BF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67BAF2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066DE627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47E3D4" w14:textId="2C9BA965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1EEDF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D5A161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16F4541A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3527D05" w14:textId="291ABD35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ACEA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A18738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5EB7C84D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F02992" w14:textId="2EE783DA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01D6E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E860443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1D956B9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BF66A40" w14:textId="5170474A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7ACC0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1B0DA8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14C436EF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AB19828" w14:textId="5F4DFF13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577E9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15FB37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637C621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2E4094" w14:textId="66366804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3D77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C4D2E6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3D67DE8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E331E0" w14:textId="3E70610C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7E5F6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DDE701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597275" w14:paraId="16601E51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597275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597275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ECB612" w14:textId="548B0977" w:rsidR="00CF1D96" w:rsidRPr="00597275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597275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597275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8F4F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29B872" w14:textId="77777777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597275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33D82" w:rsidRPr="00597275" w14:paraId="4B92AE9E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597275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597275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22E7537" w14:textId="63B50204" w:rsidR="00933D82" w:rsidRPr="00597275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597275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B8AB9D8" w14:textId="47FB1753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597275" w14:paraId="596C3DE0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597275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597275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1F8A085" w14:textId="03818662" w:rsidR="00933D82" w:rsidRPr="00597275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597275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8E5AB6B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597275" w14:paraId="4E5AC06C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597275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597275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F783F8" w14:textId="47BAE408" w:rsidR="00933D82" w:rsidRPr="00597275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597275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E6B69D8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597275" w14:paraId="2EF3B82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597275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597275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DCC1B7" w14:textId="3E32E1E5" w:rsidR="00933D82" w:rsidRPr="00597275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597275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C5205F6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597275" w14:paraId="0B77D6AB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597275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597275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9860D4" w14:textId="5BC15B34" w:rsidR="00933D82" w:rsidRPr="00597275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597275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564D9D0" w14:textId="77777777" w:rsidR="00933D82" w:rsidRPr="00597275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597275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597275" w14:paraId="2C6F9B9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597275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597275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88821FB" w14:textId="52E00F85" w:rsidR="004B1336" w:rsidRPr="00597275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597275" w14:paraId="122550B2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597275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597275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A387F7A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597275" w14:paraId="14ACE1D5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597275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597275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52FE74E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597275" w14:paraId="5530A82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597275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597275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5D6EA64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597275" w14:paraId="789649C8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597275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597275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126859B" w14:textId="77777777" w:rsidR="004B1336" w:rsidRPr="00597275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597275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597275" w14:paraId="54186B54" w14:textId="77777777" w:rsidTr="005B349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597275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597275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597275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8540E12" w14:textId="77777777" w:rsidR="0023493D" w:rsidRPr="00597275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597275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597275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597275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553660EE" w14:textId="45AD6005" w:rsidR="0023493D" w:rsidRPr="00597275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597275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597275" w14:paraId="36E4F695" w14:textId="77777777" w:rsidTr="000C60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163698" w14:textId="77777777" w:rsidR="00FC170C" w:rsidRPr="00597275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61C26A7A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597275" w14:paraId="30E66C39" w14:textId="77777777" w:rsidTr="000C60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2DADFDA" w14:textId="77777777" w:rsidR="00FC170C" w:rsidRPr="00597275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3B46BA6E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597275" w14:paraId="3CE7A6D0" w14:textId="77777777" w:rsidTr="000C60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4A7AAA5" w14:textId="77777777" w:rsidR="00FC170C" w:rsidRPr="00597275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71B08E40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597275" w14:paraId="147C76D0" w14:textId="77777777" w:rsidTr="000C60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BBC433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301E06BB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597275" w14:paraId="01EF2DC8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FF7436D" w14:textId="3BAB32E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9D2D0E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C170C" w:rsidRPr="00597275" w14:paraId="13D14238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AB3092" w14:textId="04D9AA03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8CD687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C170C" w:rsidRPr="00597275" w14:paraId="2096427D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52DBECA" w14:textId="65EE53E2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27D41D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C170C" w:rsidRPr="00597275" w14:paraId="573D9477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597275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C8116D5" w14:textId="5AA4974E" w:rsidR="00FC170C" w:rsidRPr="00597275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5D1F79" w14:textId="77777777" w:rsidR="00FC170C" w:rsidRPr="00597275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597275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597275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75214" w:rsidRPr="00597275" w14:paraId="7478CB2D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597275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25B4E1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Šiauliai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101B50E" w14:textId="002F433F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3F106ED6" w14:textId="415878BC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1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4CEA5B58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AD54AE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6558840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269F6B76" w14:textId="5A58C71B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2D310042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59115F0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C5E3CD2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09E18ED4" w14:textId="3650112B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071BA549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EABF2A6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3E8672B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49C78A90" w14:textId="25CAA3CE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589D9B59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27385EB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7B6F96B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17815B70" w14:textId="318B4428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3CF1DECD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3734DC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0A05D3C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764B2C5D" w14:textId="432590FA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28A7A46A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B5CA0C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4743C67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00466BF1" w14:textId="5A3E34A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3057B877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BB841EF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D4C7ADA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443E97F0" w14:textId="1A11B731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597275" w14:paraId="710E7E56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597275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E88AF76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Kaunas</w:t>
            </w:r>
            <w:r w:rsidRPr="00597275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3C9579C" w14:textId="7000D845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2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4B7F4D5D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EB0FAD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6FC4BA79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3E2179E4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3C5A04F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7CFE48A8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597275" w14:paraId="31B8CE87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4EB51EA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18F72CB0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59727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597275" w14:paraId="34A10081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597275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597275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597275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D9FDDF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597275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97275" w:rsidRPr="00111373" w14:paraId="11E6259B" w14:textId="77777777" w:rsidTr="00D91A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597275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597275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F06CC2" w14:textId="77777777" w:rsidR="00597275" w:rsidRPr="00597275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59727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597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97275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FC170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59727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</w:tbl>
    <w:p w14:paraId="520076F9" w14:textId="6006301D" w:rsidR="00260F2F" w:rsidRDefault="00260F2F" w:rsidP="00FC170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5C027C6" w14:textId="77777777" w:rsidR="004701B6" w:rsidRPr="00111373" w:rsidRDefault="004701B6" w:rsidP="00FC170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4701B6" w:rsidRPr="00111373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1C4BA" w14:textId="77777777" w:rsidR="00F85DDF" w:rsidRDefault="00F85DDF" w:rsidP="001E4431">
      <w:pPr>
        <w:spacing w:after="0" w:line="240" w:lineRule="auto"/>
      </w:pPr>
      <w:r>
        <w:separator/>
      </w:r>
    </w:p>
  </w:endnote>
  <w:endnote w:type="continuationSeparator" w:id="0">
    <w:p w14:paraId="4411BC8B" w14:textId="77777777" w:rsidR="00F85DDF" w:rsidRDefault="00F85DDF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iberationSerif">
    <w:altName w:val="Klee One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8E8E1" w14:textId="77777777" w:rsidR="00F85DDF" w:rsidRDefault="00F85DDF" w:rsidP="001E4431">
      <w:pPr>
        <w:spacing w:after="0" w:line="240" w:lineRule="auto"/>
      </w:pPr>
      <w:r>
        <w:separator/>
      </w:r>
    </w:p>
  </w:footnote>
  <w:footnote w:type="continuationSeparator" w:id="0">
    <w:p w14:paraId="5A0EA192" w14:textId="77777777" w:rsidR="00F85DDF" w:rsidRDefault="00F85DDF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080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5ACF"/>
    <w:rsid w:val="00013C01"/>
    <w:rsid w:val="00013FE3"/>
    <w:rsid w:val="00015B03"/>
    <w:rsid w:val="00016F8D"/>
    <w:rsid w:val="00017E3A"/>
    <w:rsid w:val="00022922"/>
    <w:rsid w:val="000235EA"/>
    <w:rsid w:val="000277C5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62532"/>
    <w:rsid w:val="000629EA"/>
    <w:rsid w:val="00065E97"/>
    <w:rsid w:val="0006710A"/>
    <w:rsid w:val="00067C39"/>
    <w:rsid w:val="00070569"/>
    <w:rsid w:val="00074774"/>
    <w:rsid w:val="00083CAC"/>
    <w:rsid w:val="00083E80"/>
    <w:rsid w:val="00084F9D"/>
    <w:rsid w:val="00086D69"/>
    <w:rsid w:val="000870F7"/>
    <w:rsid w:val="000903AC"/>
    <w:rsid w:val="000922A6"/>
    <w:rsid w:val="0009288C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4D0F"/>
    <w:rsid w:val="000C7381"/>
    <w:rsid w:val="000D0846"/>
    <w:rsid w:val="000D40F7"/>
    <w:rsid w:val="000D6182"/>
    <w:rsid w:val="000E09C5"/>
    <w:rsid w:val="000E2714"/>
    <w:rsid w:val="000E2E38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5BD"/>
    <w:rsid w:val="00117639"/>
    <w:rsid w:val="00120955"/>
    <w:rsid w:val="001247C7"/>
    <w:rsid w:val="001310FF"/>
    <w:rsid w:val="00136A61"/>
    <w:rsid w:val="00140174"/>
    <w:rsid w:val="0014328E"/>
    <w:rsid w:val="00143318"/>
    <w:rsid w:val="00145205"/>
    <w:rsid w:val="001521F2"/>
    <w:rsid w:val="0015533C"/>
    <w:rsid w:val="00156F2F"/>
    <w:rsid w:val="001578C8"/>
    <w:rsid w:val="00160524"/>
    <w:rsid w:val="00162E2E"/>
    <w:rsid w:val="00164229"/>
    <w:rsid w:val="0016581F"/>
    <w:rsid w:val="0016759A"/>
    <w:rsid w:val="00172FFB"/>
    <w:rsid w:val="001736B6"/>
    <w:rsid w:val="00173ED9"/>
    <w:rsid w:val="00174EBF"/>
    <w:rsid w:val="00175D71"/>
    <w:rsid w:val="00177C77"/>
    <w:rsid w:val="001810BE"/>
    <w:rsid w:val="00181DE1"/>
    <w:rsid w:val="00183723"/>
    <w:rsid w:val="00184AF3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2E3B"/>
    <w:rsid w:val="001C413A"/>
    <w:rsid w:val="001C59ED"/>
    <w:rsid w:val="001C5C7C"/>
    <w:rsid w:val="001C697E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7353"/>
    <w:rsid w:val="002432D5"/>
    <w:rsid w:val="0024487D"/>
    <w:rsid w:val="00251C83"/>
    <w:rsid w:val="00256C0C"/>
    <w:rsid w:val="00257A70"/>
    <w:rsid w:val="00260F2F"/>
    <w:rsid w:val="00262B97"/>
    <w:rsid w:val="00262D5D"/>
    <w:rsid w:val="00265F0E"/>
    <w:rsid w:val="00267C4F"/>
    <w:rsid w:val="00274B2D"/>
    <w:rsid w:val="00274EF6"/>
    <w:rsid w:val="002755D5"/>
    <w:rsid w:val="0027596A"/>
    <w:rsid w:val="00275C0D"/>
    <w:rsid w:val="002824B6"/>
    <w:rsid w:val="00287BF2"/>
    <w:rsid w:val="00295BE1"/>
    <w:rsid w:val="00296B04"/>
    <w:rsid w:val="002A263D"/>
    <w:rsid w:val="002A4CEE"/>
    <w:rsid w:val="002A6FEB"/>
    <w:rsid w:val="002B1194"/>
    <w:rsid w:val="002B387B"/>
    <w:rsid w:val="002B5498"/>
    <w:rsid w:val="002B5925"/>
    <w:rsid w:val="002C04B4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920"/>
    <w:rsid w:val="002D7F71"/>
    <w:rsid w:val="002E314D"/>
    <w:rsid w:val="002E50CE"/>
    <w:rsid w:val="002F0816"/>
    <w:rsid w:val="002F13ED"/>
    <w:rsid w:val="002F2BDA"/>
    <w:rsid w:val="002F4C23"/>
    <w:rsid w:val="002F6599"/>
    <w:rsid w:val="00307461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795F"/>
    <w:rsid w:val="00327DFF"/>
    <w:rsid w:val="00333B4F"/>
    <w:rsid w:val="003344FF"/>
    <w:rsid w:val="00334590"/>
    <w:rsid w:val="00336A60"/>
    <w:rsid w:val="00337A9E"/>
    <w:rsid w:val="003563E2"/>
    <w:rsid w:val="0035691B"/>
    <w:rsid w:val="003600BD"/>
    <w:rsid w:val="00360FA2"/>
    <w:rsid w:val="00364350"/>
    <w:rsid w:val="00365A9C"/>
    <w:rsid w:val="00372550"/>
    <w:rsid w:val="0037452A"/>
    <w:rsid w:val="003757A6"/>
    <w:rsid w:val="003760DF"/>
    <w:rsid w:val="00380116"/>
    <w:rsid w:val="00384AE2"/>
    <w:rsid w:val="003869EE"/>
    <w:rsid w:val="00394145"/>
    <w:rsid w:val="003A08F2"/>
    <w:rsid w:val="003A5366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182B"/>
    <w:rsid w:val="003F2BAD"/>
    <w:rsid w:val="003F6C16"/>
    <w:rsid w:val="00401695"/>
    <w:rsid w:val="00402B33"/>
    <w:rsid w:val="0040426F"/>
    <w:rsid w:val="0040529A"/>
    <w:rsid w:val="00406DF4"/>
    <w:rsid w:val="00406FB8"/>
    <w:rsid w:val="0040785D"/>
    <w:rsid w:val="00407FAE"/>
    <w:rsid w:val="00410179"/>
    <w:rsid w:val="00412143"/>
    <w:rsid w:val="00415B1D"/>
    <w:rsid w:val="004207A1"/>
    <w:rsid w:val="00420CDC"/>
    <w:rsid w:val="0042650C"/>
    <w:rsid w:val="004267AD"/>
    <w:rsid w:val="0043268F"/>
    <w:rsid w:val="00433E52"/>
    <w:rsid w:val="004340FF"/>
    <w:rsid w:val="00435587"/>
    <w:rsid w:val="00436CCA"/>
    <w:rsid w:val="0044269D"/>
    <w:rsid w:val="00443140"/>
    <w:rsid w:val="00443DA8"/>
    <w:rsid w:val="004507A0"/>
    <w:rsid w:val="00451377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634E"/>
    <w:rsid w:val="00491ED4"/>
    <w:rsid w:val="00493158"/>
    <w:rsid w:val="004A6EE5"/>
    <w:rsid w:val="004A7E3B"/>
    <w:rsid w:val="004B1336"/>
    <w:rsid w:val="004B148D"/>
    <w:rsid w:val="004B22E6"/>
    <w:rsid w:val="004B4980"/>
    <w:rsid w:val="004B6477"/>
    <w:rsid w:val="004B651C"/>
    <w:rsid w:val="004C5750"/>
    <w:rsid w:val="004D2FB9"/>
    <w:rsid w:val="004D4EB1"/>
    <w:rsid w:val="004D57CE"/>
    <w:rsid w:val="004D583A"/>
    <w:rsid w:val="004E1E60"/>
    <w:rsid w:val="004E447F"/>
    <w:rsid w:val="004E483E"/>
    <w:rsid w:val="004E5183"/>
    <w:rsid w:val="004F10A7"/>
    <w:rsid w:val="004F34F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3C05"/>
    <w:rsid w:val="0052106C"/>
    <w:rsid w:val="00523D15"/>
    <w:rsid w:val="005350E5"/>
    <w:rsid w:val="005372F5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64AB"/>
    <w:rsid w:val="00576E7E"/>
    <w:rsid w:val="0058058C"/>
    <w:rsid w:val="00581D7B"/>
    <w:rsid w:val="005820B6"/>
    <w:rsid w:val="005837B2"/>
    <w:rsid w:val="00586C4E"/>
    <w:rsid w:val="00591682"/>
    <w:rsid w:val="00591A90"/>
    <w:rsid w:val="00592877"/>
    <w:rsid w:val="0059394B"/>
    <w:rsid w:val="00594B78"/>
    <w:rsid w:val="00597275"/>
    <w:rsid w:val="00597610"/>
    <w:rsid w:val="00597671"/>
    <w:rsid w:val="005A5A91"/>
    <w:rsid w:val="005B3498"/>
    <w:rsid w:val="005B7DE9"/>
    <w:rsid w:val="005C0C46"/>
    <w:rsid w:val="005C4265"/>
    <w:rsid w:val="005C6193"/>
    <w:rsid w:val="005D1B4D"/>
    <w:rsid w:val="005E2B4F"/>
    <w:rsid w:val="005F0630"/>
    <w:rsid w:val="005F1711"/>
    <w:rsid w:val="005F34C5"/>
    <w:rsid w:val="00601BB3"/>
    <w:rsid w:val="00603987"/>
    <w:rsid w:val="00603A48"/>
    <w:rsid w:val="00605C17"/>
    <w:rsid w:val="00607660"/>
    <w:rsid w:val="0061442A"/>
    <w:rsid w:val="00614953"/>
    <w:rsid w:val="00615841"/>
    <w:rsid w:val="0061608B"/>
    <w:rsid w:val="00620755"/>
    <w:rsid w:val="00621073"/>
    <w:rsid w:val="00621955"/>
    <w:rsid w:val="006229A7"/>
    <w:rsid w:val="00630D97"/>
    <w:rsid w:val="00630F4D"/>
    <w:rsid w:val="006333AD"/>
    <w:rsid w:val="00633468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C097A"/>
    <w:rsid w:val="006C149C"/>
    <w:rsid w:val="006C5013"/>
    <w:rsid w:val="006C7C7F"/>
    <w:rsid w:val="006D2316"/>
    <w:rsid w:val="006D3A97"/>
    <w:rsid w:val="006E0BBA"/>
    <w:rsid w:val="006E1B21"/>
    <w:rsid w:val="006E2748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4BDB"/>
    <w:rsid w:val="0073628E"/>
    <w:rsid w:val="007408A1"/>
    <w:rsid w:val="00740E16"/>
    <w:rsid w:val="007414FA"/>
    <w:rsid w:val="0074191E"/>
    <w:rsid w:val="00744D50"/>
    <w:rsid w:val="0075755B"/>
    <w:rsid w:val="00760D77"/>
    <w:rsid w:val="0076499C"/>
    <w:rsid w:val="00766BAA"/>
    <w:rsid w:val="00773748"/>
    <w:rsid w:val="00777651"/>
    <w:rsid w:val="0078313E"/>
    <w:rsid w:val="007844B8"/>
    <w:rsid w:val="007878DF"/>
    <w:rsid w:val="0078798A"/>
    <w:rsid w:val="0079399D"/>
    <w:rsid w:val="00793DD0"/>
    <w:rsid w:val="00795661"/>
    <w:rsid w:val="0079687A"/>
    <w:rsid w:val="007A3001"/>
    <w:rsid w:val="007B02D0"/>
    <w:rsid w:val="007B112C"/>
    <w:rsid w:val="007B1863"/>
    <w:rsid w:val="007B5B42"/>
    <w:rsid w:val="007C05B5"/>
    <w:rsid w:val="007C0E57"/>
    <w:rsid w:val="007C1143"/>
    <w:rsid w:val="007D2BA2"/>
    <w:rsid w:val="007D39E9"/>
    <w:rsid w:val="007D3DD2"/>
    <w:rsid w:val="007D4AA6"/>
    <w:rsid w:val="007E0C81"/>
    <w:rsid w:val="007E60F8"/>
    <w:rsid w:val="007E6286"/>
    <w:rsid w:val="007E6A2D"/>
    <w:rsid w:val="007E7644"/>
    <w:rsid w:val="007F34F0"/>
    <w:rsid w:val="007F619A"/>
    <w:rsid w:val="007F6A19"/>
    <w:rsid w:val="008020BE"/>
    <w:rsid w:val="00810141"/>
    <w:rsid w:val="00811DFE"/>
    <w:rsid w:val="00817F24"/>
    <w:rsid w:val="0082182F"/>
    <w:rsid w:val="00821B83"/>
    <w:rsid w:val="0082287E"/>
    <w:rsid w:val="0082299F"/>
    <w:rsid w:val="00823BA9"/>
    <w:rsid w:val="00825DB6"/>
    <w:rsid w:val="00830AB2"/>
    <w:rsid w:val="0083620E"/>
    <w:rsid w:val="00847A67"/>
    <w:rsid w:val="00847A85"/>
    <w:rsid w:val="00855D32"/>
    <w:rsid w:val="00862390"/>
    <w:rsid w:val="00862CDA"/>
    <w:rsid w:val="00863AC9"/>
    <w:rsid w:val="0086426D"/>
    <w:rsid w:val="00864C7B"/>
    <w:rsid w:val="00871E8D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A134C"/>
    <w:rsid w:val="008A71D4"/>
    <w:rsid w:val="008A7563"/>
    <w:rsid w:val="008A7753"/>
    <w:rsid w:val="008B1FE1"/>
    <w:rsid w:val="008C07A0"/>
    <w:rsid w:val="008C2362"/>
    <w:rsid w:val="008C23F8"/>
    <w:rsid w:val="008C496A"/>
    <w:rsid w:val="008D2483"/>
    <w:rsid w:val="008D30C5"/>
    <w:rsid w:val="008D3A5E"/>
    <w:rsid w:val="008D5AFB"/>
    <w:rsid w:val="008E03EB"/>
    <w:rsid w:val="008E0465"/>
    <w:rsid w:val="008E2708"/>
    <w:rsid w:val="008E2D7F"/>
    <w:rsid w:val="008E3530"/>
    <w:rsid w:val="008E72DB"/>
    <w:rsid w:val="008F10F7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982"/>
    <w:rsid w:val="00902A6B"/>
    <w:rsid w:val="00903AFA"/>
    <w:rsid w:val="00905824"/>
    <w:rsid w:val="00907D8B"/>
    <w:rsid w:val="00907ED5"/>
    <w:rsid w:val="0091304C"/>
    <w:rsid w:val="009138ED"/>
    <w:rsid w:val="009162C8"/>
    <w:rsid w:val="009206FF"/>
    <w:rsid w:val="00922FA2"/>
    <w:rsid w:val="009256B0"/>
    <w:rsid w:val="00927770"/>
    <w:rsid w:val="009310A6"/>
    <w:rsid w:val="00932FF4"/>
    <w:rsid w:val="00933D82"/>
    <w:rsid w:val="009340CC"/>
    <w:rsid w:val="00941150"/>
    <w:rsid w:val="0094187D"/>
    <w:rsid w:val="00944195"/>
    <w:rsid w:val="00944DD0"/>
    <w:rsid w:val="009456F6"/>
    <w:rsid w:val="00946A81"/>
    <w:rsid w:val="00951A7D"/>
    <w:rsid w:val="009537CC"/>
    <w:rsid w:val="00956BAE"/>
    <w:rsid w:val="00956FCF"/>
    <w:rsid w:val="0096042A"/>
    <w:rsid w:val="00960F19"/>
    <w:rsid w:val="009624F2"/>
    <w:rsid w:val="00964F40"/>
    <w:rsid w:val="00965215"/>
    <w:rsid w:val="00966603"/>
    <w:rsid w:val="009671C5"/>
    <w:rsid w:val="00971670"/>
    <w:rsid w:val="00973768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5F1A"/>
    <w:rsid w:val="009A0180"/>
    <w:rsid w:val="009B00CD"/>
    <w:rsid w:val="009B352F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591E"/>
    <w:rsid w:val="00A071E6"/>
    <w:rsid w:val="00A07218"/>
    <w:rsid w:val="00A1315F"/>
    <w:rsid w:val="00A1612B"/>
    <w:rsid w:val="00A17E05"/>
    <w:rsid w:val="00A20EF5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688E"/>
    <w:rsid w:val="00A47434"/>
    <w:rsid w:val="00A535FA"/>
    <w:rsid w:val="00A53B13"/>
    <w:rsid w:val="00A53CE2"/>
    <w:rsid w:val="00A54855"/>
    <w:rsid w:val="00A56F36"/>
    <w:rsid w:val="00A62F9A"/>
    <w:rsid w:val="00A64BA6"/>
    <w:rsid w:val="00A7038A"/>
    <w:rsid w:val="00A7074D"/>
    <w:rsid w:val="00A70D08"/>
    <w:rsid w:val="00A70DD6"/>
    <w:rsid w:val="00A721D0"/>
    <w:rsid w:val="00A745FE"/>
    <w:rsid w:val="00A84748"/>
    <w:rsid w:val="00A85031"/>
    <w:rsid w:val="00A86175"/>
    <w:rsid w:val="00A8765D"/>
    <w:rsid w:val="00A91BDA"/>
    <w:rsid w:val="00A92DC5"/>
    <w:rsid w:val="00A9460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C05A8"/>
    <w:rsid w:val="00AC1B0B"/>
    <w:rsid w:val="00AC5AF9"/>
    <w:rsid w:val="00AD05CF"/>
    <w:rsid w:val="00AD1898"/>
    <w:rsid w:val="00AD459E"/>
    <w:rsid w:val="00AD6443"/>
    <w:rsid w:val="00AD7873"/>
    <w:rsid w:val="00AE2759"/>
    <w:rsid w:val="00AE4E94"/>
    <w:rsid w:val="00AE52C2"/>
    <w:rsid w:val="00AE537F"/>
    <w:rsid w:val="00AF04C9"/>
    <w:rsid w:val="00AF1B1E"/>
    <w:rsid w:val="00AF2801"/>
    <w:rsid w:val="00AF29DD"/>
    <w:rsid w:val="00AF47F0"/>
    <w:rsid w:val="00AF5AF9"/>
    <w:rsid w:val="00AF5E0C"/>
    <w:rsid w:val="00AF7DC1"/>
    <w:rsid w:val="00AF7DE2"/>
    <w:rsid w:val="00B00DA4"/>
    <w:rsid w:val="00B0213E"/>
    <w:rsid w:val="00B0677D"/>
    <w:rsid w:val="00B152FF"/>
    <w:rsid w:val="00B1605A"/>
    <w:rsid w:val="00B2541E"/>
    <w:rsid w:val="00B30350"/>
    <w:rsid w:val="00B340BA"/>
    <w:rsid w:val="00B35359"/>
    <w:rsid w:val="00B37B73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5697"/>
    <w:rsid w:val="00B461E2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8156A"/>
    <w:rsid w:val="00B825BC"/>
    <w:rsid w:val="00B82746"/>
    <w:rsid w:val="00B85B01"/>
    <w:rsid w:val="00B87817"/>
    <w:rsid w:val="00BA04DB"/>
    <w:rsid w:val="00BB1290"/>
    <w:rsid w:val="00BC15DA"/>
    <w:rsid w:val="00BC4E4A"/>
    <w:rsid w:val="00BC704E"/>
    <w:rsid w:val="00BD0959"/>
    <w:rsid w:val="00BD35FF"/>
    <w:rsid w:val="00BD3DDF"/>
    <w:rsid w:val="00BD73BC"/>
    <w:rsid w:val="00BD7F25"/>
    <w:rsid w:val="00BE38FE"/>
    <w:rsid w:val="00BE4C04"/>
    <w:rsid w:val="00BE4ED9"/>
    <w:rsid w:val="00BF14E0"/>
    <w:rsid w:val="00BF7936"/>
    <w:rsid w:val="00C019B2"/>
    <w:rsid w:val="00C02FC6"/>
    <w:rsid w:val="00C0604E"/>
    <w:rsid w:val="00C0701D"/>
    <w:rsid w:val="00C10450"/>
    <w:rsid w:val="00C104B5"/>
    <w:rsid w:val="00C11A21"/>
    <w:rsid w:val="00C127E2"/>
    <w:rsid w:val="00C131AE"/>
    <w:rsid w:val="00C169AE"/>
    <w:rsid w:val="00C24BB7"/>
    <w:rsid w:val="00C25834"/>
    <w:rsid w:val="00C34481"/>
    <w:rsid w:val="00C34C8A"/>
    <w:rsid w:val="00C41712"/>
    <w:rsid w:val="00C420D3"/>
    <w:rsid w:val="00C428E6"/>
    <w:rsid w:val="00C4297F"/>
    <w:rsid w:val="00C516B5"/>
    <w:rsid w:val="00C51A1E"/>
    <w:rsid w:val="00C548D8"/>
    <w:rsid w:val="00C55030"/>
    <w:rsid w:val="00C57DEF"/>
    <w:rsid w:val="00C60C3C"/>
    <w:rsid w:val="00C63FAB"/>
    <w:rsid w:val="00C87617"/>
    <w:rsid w:val="00C94E70"/>
    <w:rsid w:val="00CA272D"/>
    <w:rsid w:val="00CA38E5"/>
    <w:rsid w:val="00CA4156"/>
    <w:rsid w:val="00CA7F02"/>
    <w:rsid w:val="00CB097F"/>
    <w:rsid w:val="00CB0C52"/>
    <w:rsid w:val="00CB3AB8"/>
    <w:rsid w:val="00CB4ABA"/>
    <w:rsid w:val="00CB5FCD"/>
    <w:rsid w:val="00CC2091"/>
    <w:rsid w:val="00CC2666"/>
    <w:rsid w:val="00CC4D75"/>
    <w:rsid w:val="00CC7753"/>
    <w:rsid w:val="00CC79EF"/>
    <w:rsid w:val="00CD0007"/>
    <w:rsid w:val="00CD057C"/>
    <w:rsid w:val="00CD1E2A"/>
    <w:rsid w:val="00CD6C61"/>
    <w:rsid w:val="00CE2438"/>
    <w:rsid w:val="00CE385C"/>
    <w:rsid w:val="00CE3DCC"/>
    <w:rsid w:val="00CE5EDF"/>
    <w:rsid w:val="00CE7EF3"/>
    <w:rsid w:val="00CF1762"/>
    <w:rsid w:val="00CF1D96"/>
    <w:rsid w:val="00CF2EA6"/>
    <w:rsid w:val="00CF37D0"/>
    <w:rsid w:val="00CF5C06"/>
    <w:rsid w:val="00CF66E0"/>
    <w:rsid w:val="00CF6C45"/>
    <w:rsid w:val="00D0183C"/>
    <w:rsid w:val="00D04C90"/>
    <w:rsid w:val="00D06EEC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7FF7"/>
    <w:rsid w:val="00D41E75"/>
    <w:rsid w:val="00D45D08"/>
    <w:rsid w:val="00D47520"/>
    <w:rsid w:val="00D566BC"/>
    <w:rsid w:val="00D60980"/>
    <w:rsid w:val="00D62EF7"/>
    <w:rsid w:val="00D63199"/>
    <w:rsid w:val="00D64D0C"/>
    <w:rsid w:val="00D65F35"/>
    <w:rsid w:val="00D73D3E"/>
    <w:rsid w:val="00D81BCD"/>
    <w:rsid w:val="00D84D81"/>
    <w:rsid w:val="00D92EEA"/>
    <w:rsid w:val="00D93797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227"/>
    <w:rsid w:val="00DA632A"/>
    <w:rsid w:val="00DA6552"/>
    <w:rsid w:val="00DA666A"/>
    <w:rsid w:val="00DA68AB"/>
    <w:rsid w:val="00DB32E0"/>
    <w:rsid w:val="00DB5607"/>
    <w:rsid w:val="00DC2648"/>
    <w:rsid w:val="00DD22B8"/>
    <w:rsid w:val="00DD2AB1"/>
    <w:rsid w:val="00DD3F12"/>
    <w:rsid w:val="00DD5F75"/>
    <w:rsid w:val="00DE5C15"/>
    <w:rsid w:val="00DE6024"/>
    <w:rsid w:val="00DE76BE"/>
    <w:rsid w:val="00DF130F"/>
    <w:rsid w:val="00DF7049"/>
    <w:rsid w:val="00E01317"/>
    <w:rsid w:val="00E0688D"/>
    <w:rsid w:val="00E120B3"/>
    <w:rsid w:val="00E139E8"/>
    <w:rsid w:val="00E13F4B"/>
    <w:rsid w:val="00E14E93"/>
    <w:rsid w:val="00E14F71"/>
    <w:rsid w:val="00E22813"/>
    <w:rsid w:val="00E242F8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65021"/>
    <w:rsid w:val="00E661BC"/>
    <w:rsid w:val="00E70320"/>
    <w:rsid w:val="00E70CEB"/>
    <w:rsid w:val="00E8019E"/>
    <w:rsid w:val="00E804CB"/>
    <w:rsid w:val="00E809E5"/>
    <w:rsid w:val="00E87B9C"/>
    <w:rsid w:val="00E914D9"/>
    <w:rsid w:val="00E9472A"/>
    <w:rsid w:val="00E97865"/>
    <w:rsid w:val="00EA07C2"/>
    <w:rsid w:val="00EA4042"/>
    <w:rsid w:val="00EA4559"/>
    <w:rsid w:val="00EA4E10"/>
    <w:rsid w:val="00EA5987"/>
    <w:rsid w:val="00EA5FC0"/>
    <w:rsid w:val="00EA7597"/>
    <w:rsid w:val="00EB4D37"/>
    <w:rsid w:val="00ED0176"/>
    <w:rsid w:val="00ED0465"/>
    <w:rsid w:val="00ED2FA6"/>
    <w:rsid w:val="00ED3185"/>
    <w:rsid w:val="00ED451D"/>
    <w:rsid w:val="00ED5F85"/>
    <w:rsid w:val="00ED65AF"/>
    <w:rsid w:val="00EE4656"/>
    <w:rsid w:val="00EE479C"/>
    <w:rsid w:val="00EE5FF2"/>
    <w:rsid w:val="00EF0292"/>
    <w:rsid w:val="00EF1F87"/>
    <w:rsid w:val="00EF7E72"/>
    <w:rsid w:val="00F00362"/>
    <w:rsid w:val="00F003C8"/>
    <w:rsid w:val="00F1034C"/>
    <w:rsid w:val="00F1107A"/>
    <w:rsid w:val="00F1472C"/>
    <w:rsid w:val="00F15A57"/>
    <w:rsid w:val="00F15E12"/>
    <w:rsid w:val="00F16ADA"/>
    <w:rsid w:val="00F17390"/>
    <w:rsid w:val="00F20244"/>
    <w:rsid w:val="00F236C1"/>
    <w:rsid w:val="00F249C0"/>
    <w:rsid w:val="00F2589F"/>
    <w:rsid w:val="00F32BE4"/>
    <w:rsid w:val="00F34B7C"/>
    <w:rsid w:val="00F355A3"/>
    <w:rsid w:val="00F37381"/>
    <w:rsid w:val="00F422DA"/>
    <w:rsid w:val="00F42659"/>
    <w:rsid w:val="00F46564"/>
    <w:rsid w:val="00F4755F"/>
    <w:rsid w:val="00F47DEC"/>
    <w:rsid w:val="00F51419"/>
    <w:rsid w:val="00F53BB0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C24"/>
    <w:rsid w:val="00FB51CC"/>
    <w:rsid w:val="00FB692E"/>
    <w:rsid w:val="00FC08D3"/>
    <w:rsid w:val="00FC170C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C0213862-0A03-4148-977C-BA5E3A34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info@unibetsupport.com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https://e.teismas.lt/lt/Protected/Cases/Details?caseId=b6c8684f-1240-45ab-b5d3-fffffdaac710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info@unibetsupport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support@vulkanvegas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savaronacasino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info-lt@unibetsupport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mailto:support@vulkanvegas.com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7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support@casinochan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support@bitstarz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mailto:support@vulkanvegas.com" TargetMode="External"/><Relationship Id="rId104" Type="http://schemas.openxmlformats.org/officeDocument/2006/relationships/hyperlink" Target="https://e.teismas.lt/lt/Protected/Cases/Details?caseId=b6c8684f-1240-45ab-b5d3-fffffdaac713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support@playersupportcenter.com" TargetMode="External"/><Relationship Id="rId45" Type="http://schemas.openxmlformats.org/officeDocument/2006/relationships/hyperlink" Target="mailto:support@betcity.net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mailto:support@vulkanvegas.com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178" Type="http://schemas.openxmlformats.org/officeDocument/2006/relationships/fontTable" Target="fontTable.xm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campeo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umbraco/Surface/CasesSurface/CheckCaseExistenceAndRedirect?caseId=b6c8684f-1240-45ab-b5d3-fffffdaa0d17&amp;url=/lt/Protected/Cases/Details" TargetMode="External"/><Relationship Id="rId105" Type="http://schemas.openxmlformats.org/officeDocument/2006/relationships/hyperlink" Target="https://e.teismas.lt/lt/Protected/Cases/Details?caseId=b6c8684f-1240-45ab-b5d3-fffffdaac710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98" Type="http://schemas.openxmlformats.org/officeDocument/2006/relationships/hyperlink" Target="mailto:support@vulkanvegas.com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betcityru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tel:0044%201782%20684%20654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mailto:general@betzest.com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hyperlink" Target="mailto:help@grand-casino.com" TargetMode="External"/><Relationship Id="rId179" Type="http://schemas.openxmlformats.org/officeDocument/2006/relationships/theme" Target="theme/theme1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info@unibetsupport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https://e.teismas.lt/lt/Protected/Cases/Details?caseId=b6c8684f-1240-45ab-b5d3-fffffdaac710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mailto:support@vulkanvegas.com" TargetMode="External"/><Relationship Id="rId101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betcityru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hyperlink" Target="mailto:help@grand-casino.com" TargetMode="Externa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vulkanbet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casinoextra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6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mailto:support@casino-z.com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19</Pages>
  <Words>33341</Words>
  <Characters>257728</Characters>
  <Application>Microsoft Office Word</Application>
  <DocSecurity>0</DocSecurity>
  <Lines>6286</Lines>
  <Paragraphs>23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759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ius Merkelis</dc:creator>
  <cp:lastModifiedBy>Skirmantė Paukštienė</cp:lastModifiedBy>
  <cp:revision>11</cp:revision>
  <cp:lastPrinted>2024-03-14T11:47:00Z</cp:lastPrinted>
  <dcterms:created xsi:type="dcterms:W3CDTF">2024-07-03T07:17:00Z</dcterms:created>
  <dcterms:modified xsi:type="dcterms:W3CDTF">2024-08-2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